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90FA3" w14:textId="77777777" w:rsidR="00581940" w:rsidRPr="000C51E0" w:rsidRDefault="00581940" w:rsidP="00581940">
      <w:pPr>
        <w:spacing w:before="60" w:after="60"/>
        <w:jc w:val="center"/>
        <w:rPr>
          <w:rFonts w:ascii="Open Sans" w:hAnsi="Open Sans" w:cs="Open Sans"/>
          <w:b/>
          <w:color w:val="FF0000"/>
          <w:spacing w:val="14"/>
          <w:lang w:val="pt-BR" w:bidi="ar-SA"/>
        </w:rPr>
      </w:pPr>
      <w:r w:rsidRPr="000C51E0">
        <w:rPr>
          <w:rFonts w:ascii="Open Sans" w:hAnsi="Open Sans" w:cs="Open Sans"/>
          <w:b/>
          <w:color w:val="FF0000"/>
          <w:spacing w:val="14"/>
        </w:rPr>
        <w:t>ANEXO 1 ROTEIRO DE PROJETO DE INOVAÇÃO NO ENSINO</w:t>
      </w:r>
    </w:p>
    <w:p w14:paraId="5749A825" w14:textId="77777777" w:rsidR="00581940" w:rsidRPr="000C51E0" w:rsidRDefault="00581940" w:rsidP="00581940">
      <w:pPr>
        <w:spacing w:before="60" w:after="60"/>
        <w:jc w:val="center"/>
        <w:rPr>
          <w:rFonts w:ascii="Open Sans" w:hAnsi="Open Sans" w:cs="Open Sans"/>
          <w:b/>
          <w:color w:val="FF0000"/>
          <w:spacing w:val="14"/>
        </w:rPr>
      </w:pPr>
      <w:r w:rsidRPr="000C51E0">
        <w:rPr>
          <w:rFonts w:ascii="Open Sans" w:hAnsi="Open Sans" w:cs="Open Sans"/>
          <w:b/>
          <w:color w:val="FF0000"/>
          <w:spacing w:val="14"/>
        </w:rPr>
        <w:t>PROBEN/DINOVE/IFS/2019</w:t>
      </w:r>
    </w:p>
    <w:p w14:paraId="3FC47BAB" w14:textId="77777777" w:rsidR="00581940" w:rsidRPr="000C51E0" w:rsidRDefault="00581940" w:rsidP="00581940">
      <w:pPr>
        <w:spacing w:before="60" w:after="60"/>
        <w:jc w:val="center"/>
        <w:rPr>
          <w:rFonts w:ascii="Open Sans" w:hAnsi="Open Sans" w:cs="Open Sans"/>
          <w:b/>
          <w:color w:val="FF0000"/>
          <w:spacing w:val="1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4"/>
        <w:gridCol w:w="1417"/>
        <w:gridCol w:w="3226"/>
      </w:tblGrid>
      <w:tr w:rsidR="00581940" w:rsidRPr="000C51E0" w14:paraId="75F7C502" w14:textId="77777777" w:rsidTr="007B50ED">
        <w:trPr>
          <w:trHeight w:val="340"/>
        </w:trPr>
        <w:tc>
          <w:tcPr>
            <w:tcW w:w="69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6FC91BFF" w14:textId="77777777" w:rsidR="00581940" w:rsidRPr="000C51E0" w:rsidRDefault="00581940" w:rsidP="007B50ED">
            <w:pPr>
              <w:pStyle w:val="Subttulo"/>
              <w:rPr>
                <w:rFonts w:ascii="Open Sans" w:hAnsi="Open Sans" w:cs="Open Sans"/>
                <w:color w:val="FF0000"/>
                <w:sz w:val="22"/>
                <w:szCs w:val="22"/>
                <w:lang w:eastAsia="pt-BR"/>
              </w:rPr>
            </w:pPr>
            <w:r w:rsidRPr="000C51E0">
              <w:rPr>
                <w:rFonts w:ascii="Open Sans" w:hAnsi="Open Sans" w:cs="Open Sans"/>
                <w:color w:val="FF0000"/>
                <w:sz w:val="22"/>
                <w:szCs w:val="22"/>
              </w:rPr>
              <w:t>Carga Horária Semanal do Orientador Dedicada ao Projeto: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3ED6A" w14:textId="77777777" w:rsidR="00581940" w:rsidRPr="000C51E0" w:rsidRDefault="00581940" w:rsidP="007B50ED">
            <w:pPr>
              <w:rPr>
                <w:rFonts w:ascii="Open Sans" w:hAnsi="Open Sans" w:cs="Open Sans"/>
                <w:color w:val="FF0000"/>
              </w:rPr>
            </w:pPr>
          </w:p>
        </w:tc>
      </w:tr>
      <w:tr w:rsidR="00581940" w:rsidRPr="000C51E0" w14:paraId="7810A222" w14:textId="77777777" w:rsidTr="007B50ED">
        <w:trPr>
          <w:trHeight w:val="340"/>
        </w:trPr>
        <w:tc>
          <w:tcPr>
            <w:tcW w:w="69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3D4DE533" w14:textId="77777777" w:rsidR="00581940" w:rsidRPr="000C51E0" w:rsidRDefault="00581940" w:rsidP="007B50ED">
            <w:pPr>
              <w:pStyle w:val="Subttulo"/>
              <w:rPr>
                <w:rFonts w:ascii="Open Sans" w:hAnsi="Open Sans" w:cs="Open Sans"/>
                <w:color w:val="FF0000"/>
                <w:sz w:val="22"/>
                <w:szCs w:val="22"/>
              </w:rPr>
            </w:pPr>
            <w:r w:rsidRPr="000C51E0">
              <w:rPr>
                <w:rFonts w:ascii="Open Sans" w:hAnsi="Open Sans" w:cs="Open Sans"/>
                <w:color w:val="FF0000"/>
                <w:sz w:val="22"/>
                <w:szCs w:val="22"/>
              </w:rPr>
              <w:t>Carga Horária Semanal do Discente Dedicada ao Projeto: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E9896" w14:textId="77777777" w:rsidR="00581940" w:rsidRPr="000C51E0" w:rsidRDefault="00581940" w:rsidP="007B50ED">
            <w:pPr>
              <w:rPr>
                <w:rFonts w:ascii="Open Sans" w:hAnsi="Open Sans" w:cs="Open Sans"/>
                <w:color w:val="FF0000"/>
              </w:rPr>
            </w:pPr>
          </w:p>
        </w:tc>
      </w:tr>
      <w:tr w:rsidR="00581940" w:rsidRPr="000C51E0" w14:paraId="5E803FEA" w14:textId="77777777" w:rsidTr="007B50ED">
        <w:trPr>
          <w:trHeight w:val="465"/>
        </w:trPr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3128E511" w14:textId="77777777" w:rsidR="00581940" w:rsidRPr="000C51E0" w:rsidRDefault="00581940" w:rsidP="007B50ED">
            <w:pPr>
              <w:pStyle w:val="Subttulo"/>
              <w:rPr>
                <w:rFonts w:ascii="Open Sans" w:hAnsi="Open Sans" w:cs="Open Sans"/>
                <w:color w:val="FF0000"/>
                <w:sz w:val="22"/>
                <w:szCs w:val="22"/>
              </w:rPr>
            </w:pPr>
            <w:r w:rsidRPr="000C51E0">
              <w:rPr>
                <w:rFonts w:ascii="Open Sans" w:hAnsi="Open Sans" w:cs="Open Sans"/>
                <w:color w:val="FF0000"/>
                <w:sz w:val="22"/>
                <w:szCs w:val="22"/>
              </w:rPr>
              <w:t>Período de Abrangência do Projeto:</w:t>
            </w:r>
          </w:p>
        </w:tc>
        <w:tc>
          <w:tcPr>
            <w:tcW w:w="46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89A9D" w14:textId="77777777" w:rsidR="00581940" w:rsidRPr="000C51E0" w:rsidRDefault="00581940" w:rsidP="007B50ED">
            <w:pPr>
              <w:spacing w:before="120"/>
              <w:jc w:val="center"/>
              <w:rPr>
                <w:rFonts w:ascii="Open Sans" w:hAnsi="Open Sans" w:cs="Open Sans"/>
                <w:color w:val="FF0000"/>
              </w:rPr>
            </w:pPr>
            <w:r w:rsidRPr="000C51E0">
              <w:rPr>
                <w:rFonts w:ascii="Open Sans" w:hAnsi="Open Sans" w:cs="Open Sans"/>
                <w:color w:val="FF0000"/>
              </w:rPr>
              <w:t>Início: _____/_____/____ Final: ____/____/____</w:t>
            </w:r>
          </w:p>
        </w:tc>
      </w:tr>
    </w:tbl>
    <w:p w14:paraId="7920EDC3" w14:textId="77777777" w:rsidR="00581940" w:rsidRPr="000C51E0" w:rsidRDefault="00581940" w:rsidP="00581940">
      <w:pPr>
        <w:rPr>
          <w:rFonts w:ascii="Open Sans" w:hAnsi="Open Sans" w:cs="Open Sans"/>
          <w:b/>
          <w:color w:val="FF0000"/>
          <w:lang w:eastAsia="en-US"/>
        </w:rPr>
      </w:pPr>
    </w:p>
    <w:p w14:paraId="7F4E5868" w14:textId="77777777" w:rsidR="00581940" w:rsidRPr="000C51E0" w:rsidRDefault="00581940" w:rsidP="00581940">
      <w:pPr>
        <w:spacing w:before="60" w:after="60"/>
        <w:jc w:val="both"/>
        <w:rPr>
          <w:rFonts w:ascii="Open Sans" w:hAnsi="Open Sans" w:cs="Open Sans"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>1. TÍTULO DO PROJETO</w:t>
      </w:r>
      <w:r w:rsidRPr="000C51E0">
        <w:rPr>
          <w:rFonts w:ascii="Open Sans" w:hAnsi="Open Sans" w:cs="Open Sans"/>
          <w:color w:val="FF0000"/>
        </w:rPr>
        <w:t xml:space="preserve"> (O título deve conter a ideia do conteúdo que será abordado no projeto, sendo o mais curto possível, não podendo usar abreviações, fórmulas ou jargões. Deverá ser escrito em letra maiúscula, tamanho 12, centralizado e em negrito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277B3F4B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296AC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3E37EEFF" w14:textId="77777777" w:rsidR="00581940" w:rsidRPr="000C51E0" w:rsidRDefault="00581940" w:rsidP="00581940">
      <w:pPr>
        <w:jc w:val="both"/>
        <w:rPr>
          <w:rFonts w:ascii="Open Sans" w:hAnsi="Open Sans" w:cs="Open Sans"/>
          <w:b/>
          <w:color w:val="FF0000"/>
          <w:lang w:eastAsia="en-US"/>
        </w:rPr>
      </w:pPr>
    </w:p>
    <w:p w14:paraId="02D882CF" w14:textId="77777777" w:rsidR="00581940" w:rsidRPr="000C51E0" w:rsidRDefault="00581940" w:rsidP="00581940">
      <w:pPr>
        <w:jc w:val="both"/>
        <w:rPr>
          <w:rFonts w:ascii="Open Sans" w:hAnsi="Open Sans" w:cs="Open Sans"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>2. DESCRIÇÃO DO PROJETO</w:t>
      </w:r>
      <w:r w:rsidRPr="000C51E0">
        <w:rPr>
          <w:rFonts w:ascii="Open Sans" w:hAnsi="Open Sans" w:cs="Open Sans"/>
          <w:b/>
          <w:color w:val="FF0000"/>
          <w:spacing w:val="-16"/>
        </w:rPr>
        <w:t>:</w:t>
      </w:r>
      <w:r w:rsidRPr="000C51E0">
        <w:rPr>
          <w:rFonts w:ascii="Open Sans" w:hAnsi="Open Sans" w:cs="Open Sans"/>
          <w:color w:val="FF0000"/>
        </w:rPr>
        <w:t xml:space="preserve"> (Contendo no máximo 300 palavras, deve ser conciso e objetivo, apresentado em apenas um parágrafo com espaçamento simples, alinhamento justificado, fonte 12, sem citações, tabelas, gráficos, foto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08A9F007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EEE54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7A69E90C" w14:textId="77777777" w:rsidR="00581940" w:rsidRPr="000C51E0" w:rsidRDefault="00581940" w:rsidP="00581940">
      <w:pPr>
        <w:jc w:val="both"/>
        <w:rPr>
          <w:rFonts w:ascii="Open Sans" w:hAnsi="Open Sans" w:cs="Open Sans"/>
          <w:b/>
          <w:color w:val="FF0000"/>
          <w:lang w:eastAsia="en-US"/>
        </w:rPr>
      </w:pPr>
    </w:p>
    <w:p w14:paraId="4C1E6D84" w14:textId="77777777" w:rsidR="00581940" w:rsidRPr="000C51E0" w:rsidRDefault="00581940" w:rsidP="00581940">
      <w:pPr>
        <w:jc w:val="both"/>
        <w:rPr>
          <w:rFonts w:ascii="Open Sans" w:hAnsi="Open Sans" w:cs="Open Sans"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>3. DISCIPLINA A SER ABORDADA</w:t>
      </w:r>
      <w:r w:rsidRPr="000C51E0">
        <w:rPr>
          <w:rFonts w:ascii="Open Sans" w:hAnsi="Open Sans" w:cs="Open Sans"/>
          <w:b/>
          <w:color w:val="FF0000"/>
          <w:spacing w:val="-16"/>
        </w:rPr>
        <w:t>:</w:t>
      </w:r>
      <w:r w:rsidRPr="000C51E0">
        <w:rPr>
          <w:rFonts w:ascii="Open Sans" w:hAnsi="Open Sans" w:cs="Open Sans"/>
          <w:color w:val="FF0000"/>
        </w:rPr>
        <w:t xml:space="preserve"> (Qual(is) disciplina(s) e curso(s) abordado(s)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5B2B90B6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C3A0B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315B725B" w14:textId="77777777" w:rsidR="00581940" w:rsidRPr="000C51E0" w:rsidRDefault="00581940" w:rsidP="00581940">
      <w:pPr>
        <w:rPr>
          <w:rFonts w:ascii="Open Sans" w:hAnsi="Open Sans" w:cs="Open Sans"/>
          <w:b/>
          <w:color w:val="FF0000"/>
          <w:lang w:eastAsia="en-US"/>
        </w:rPr>
      </w:pPr>
    </w:p>
    <w:p w14:paraId="1C3ED78A" w14:textId="77777777" w:rsidR="00581940" w:rsidRPr="000C51E0" w:rsidRDefault="00581940" w:rsidP="00581940">
      <w:pPr>
        <w:jc w:val="both"/>
        <w:rPr>
          <w:rFonts w:ascii="Open Sans" w:hAnsi="Open Sans" w:cs="Open Sans"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 xml:space="preserve">4. INTRODUÇÃO: </w:t>
      </w:r>
      <w:r w:rsidRPr="000C51E0">
        <w:rPr>
          <w:rFonts w:ascii="Open Sans" w:hAnsi="Open Sans" w:cs="Open Sans"/>
          <w:color w:val="FF0000"/>
        </w:rPr>
        <w:t>(A introdução deve destacar o porquê da escolha do tema, anunciando a idéia básica do projeto destacando o problema da pesquisa e situando o tema dentro do contexto geral da sua área de trabalho, descrevendo as motivações que levaram a escolha do mesmo. Máximo de 1 página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68E6D9DF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F91BD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7B413486" w14:textId="77777777" w:rsidR="00581940" w:rsidRPr="000C51E0" w:rsidRDefault="00581940" w:rsidP="00581940">
      <w:pPr>
        <w:rPr>
          <w:rFonts w:ascii="Open Sans" w:hAnsi="Open Sans" w:cs="Open Sans"/>
          <w:color w:val="FF0000"/>
          <w:lang w:eastAsia="en-US"/>
        </w:rPr>
      </w:pPr>
    </w:p>
    <w:p w14:paraId="0F88E3D5" w14:textId="77777777" w:rsidR="00581940" w:rsidRPr="000C51E0" w:rsidRDefault="00581940" w:rsidP="00581940">
      <w:pPr>
        <w:jc w:val="both"/>
        <w:rPr>
          <w:rFonts w:ascii="Open Sans" w:hAnsi="Open Sans" w:cs="Open Sans"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 xml:space="preserve">5. JUSTIFICATIVA: </w:t>
      </w:r>
      <w:r w:rsidRPr="000C51E0">
        <w:rPr>
          <w:rFonts w:ascii="Open Sans" w:hAnsi="Open Sans" w:cs="Open Sans"/>
          <w:color w:val="FF0000"/>
        </w:rPr>
        <w:t>(Destaca as razões de ordem teórica ou prática que justificam a realização da pesquisa, ressaltando a relevância social do problema investigado, as contribuições que a pesquisa pode trazer, bem como as possibilidades de modificações no âmbito da realidade do tema proposto.  Máximo de 1 página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377854C9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90C44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1E5972D2" w14:textId="77777777" w:rsidR="00581940" w:rsidRPr="000C51E0" w:rsidRDefault="00581940" w:rsidP="00581940">
      <w:pPr>
        <w:rPr>
          <w:rFonts w:ascii="Open Sans" w:hAnsi="Open Sans" w:cs="Open Sans"/>
          <w:color w:val="FF0000"/>
          <w:lang w:eastAsia="en-US"/>
        </w:rPr>
      </w:pPr>
    </w:p>
    <w:p w14:paraId="6896A6EC" w14:textId="77777777" w:rsidR="00581940" w:rsidRPr="000C51E0" w:rsidRDefault="00581940" w:rsidP="00581940">
      <w:pPr>
        <w:jc w:val="both"/>
        <w:rPr>
          <w:rFonts w:ascii="Open Sans" w:hAnsi="Open Sans" w:cs="Open Sans"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 xml:space="preserve">6. OBJETIVOS: </w:t>
      </w:r>
      <w:r w:rsidRPr="000C51E0">
        <w:rPr>
          <w:rFonts w:ascii="Open Sans" w:hAnsi="Open Sans" w:cs="Open Sans"/>
          <w:color w:val="FF0000"/>
        </w:rPr>
        <w:t>(Destaca o que o pesquisador pretende realizar. Pode ser dividido em geral: dimensão ampla pretendida com a pesquisa; e específico: que viabilizaram o alcance do objetivo geral. Obrigatoriamente deverá ser iniciado por verbos no infinitivo, por exemplo: conhecer, identificar, traçar, determinar, avaliar, dentre outros.  Máximo de 1 página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56DA90BA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E9442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19EF0704" w14:textId="77777777" w:rsidR="00581940" w:rsidRPr="000C51E0" w:rsidRDefault="00581940" w:rsidP="00581940">
      <w:pPr>
        <w:rPr>
          <w:rFonts w:ascii="Open Sans" w:hAnsi="Open Sans" w:cs="Open Sans"/>
          <w:b/>
          <w:color w:val="FF0000"/>
          <w:lang w:eastAsia="en-US"/>
        </w:rPr>
      </w:pPr>
    </w:p>
    <w:p w14:paraId="01ECD6F5" w14:textId="77777777" w:rsidR="00581940" w:rsidRPr="000C51E0" w:rsidRDefault="00581940" w:rsidP="00581940">
      <w:pPr>
        <w:jc w:val="both"/>
        <w:rPr>
          <w:rFonts w:ascii="Open Sans" w:hAnsi="Open Sans" w:cs="Open Sans"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 xml:space="preserve">7. METODOLOGIA: </w:t>
      </w:r>
      <w:r w:rsidRPr="000C51E0">
        <w:rPr>
          <w:rFonts w:ascii="Open Sans" w:hAnsi="Open Sans" w:cs="Open Sans"/>
          <w:color w:val="FF0000"/>
        </w:rPr>
        <w:t xml:space="preserve">(A metodologia deverá destacar qual caminho que o pesquisador utilizará para alcançar seus objetivos, deverá conter o tipo de pesquisa, forma de abordagem, cenário, população e amostra, critérios de inclusão e exclusão da amostra, instrumentos de coleta de </w:t>
      </w:r>
      <w:r w:rsidRPr="000C51E0">
        <w:rPr>
          <w:rFonts w:ascii="Open Sans" w:hAnsi="Open Sans" w:cs="Open Sans"/>
          <w:color w:val="FF0000"/>
        </w:rPr>
        <w:lastRenderedPageBreak/>
        <w:t>dados, metodologia de analise dos dados, forma de apresentação dos resultados e aspectos éticos. Máximo de 3 página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5B336C2A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F38D0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5EC967B0" w14:textId="77777777" w:rsidR="00581940" w:rsidRPr="000C51E0" w:rsidRDefault="00581940" w:rsidP="00581940">
      <w:pPr>
        <w:rPr>
          <w:rFonts w:ascii="Open Sans" w:hAnsi="Open Sans" w:cs="Open Sans"/>
          <w:b/>
          <w:color w:val="FF0000"/>
          <w:lang w:eastAsia="en-US"/>
        </w:rPr>
      </w:pPr>
    </w:p>
    <w:p w14:paraId="6F9BC25F" w14:textId="77777777" w:rsidR="00581940" w:rsidRPr="000C51E0" w:rsidRDefault="00581940" w:rsidP="00581940">
      <w:pPr>
        <w:jc w:val="both"/>
        <w:rPr>
          <w:rFonts w:ascii="Open Sans" w:hAnsi="Open Sans" w:cs="Open Sans"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 xml:space="preserve">8. EXPERIÊNCIA ANTERIOR: </w:t>
      </w:r>
      <w:r w:rsidRPr="000C51E0">
        <w:rPr>
          <w:rFonts w:ascii="Open Sans" w:hAnsi="Open Sans" w:cs="Open Sans"/>
          <w:color w:val="FF0000"/>
        </w:rPr>
        <w:t>(Descrever as ações inovadoras no ensino que já foram desenvolvidas pelo pesquisador, apresentando quantidade estimada de alunos envolvidos, disciplinas abordadas, ações realizadas etc. Máximo de 3 página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59CE3B01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CA4E2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57BA8B73" w14:textId="77777777" w:rsidR="00581940" w:rsidRPr="000C51E0" w:rsidRDefault="00581940" w:rsidP="00581940">
      <w:pPr>
        <w:rPr>
          <w:rFonts w:ascii="Open Sans" w:hAnsi="Open Sans" w:cs="Open Sans"/>
          <w:color w:val="FF0000"/>
          <w:lang w:eastAsia="en-US"/>
        </w:rPr>
      </w:pPr>
    </w:p>
    <w:p w14:paraId="2A849ECF" w14:textId="77777777" w:rsidR="00581940" w:rsidRPr="000C51E0" w:rsidRDefault="00581940" w:rsidP="00581940">
      <w:pPr>
        <w:rPr>
          <w:rFonts w:ascii="Open Sans" w:hAnsi="Open Sans" w:cs="Open Sans"/>
          <w:b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 xml:space="preserve">9. RESULTADO ESPERADO: </w:t>
      </w:r>
      <w:r w:rsidRPr="000C51E0">
        <w:rPr>
          <w:rFonts w:ascii="Open Sans" w:hAnsi="Open Sans" w:cs="Open Sans"/>
          <w:color w:val="FF0000"/>
        </w:rPr>
        <w:t>(Quantidade de alunos que participarão das atividades, quantidade de turmas envolvidas, materiais utilizados pelos estudante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26F02410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D317C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65A42E43" w14:textId="77777777" w:rsidR="00581940" w:rsidRPr="000C51E0" w:rsidRDefault="00581940" w:rsidP="00581940">
      <w:pPr>
        <w:rPr>
          <w:rFonts w:ascii="Open Sans" w:hAnsi="Open Sans" w:cs="Open Sans"/>
          <w:color w:val="FF0000"/>
          <w:lang w:eastAsia="en-US"/>
        </w:rPr>
      </w:pPr>
    </w:p>
    <w:p w14:paraId="668F9FDF" w14:textId="77777777" w:rsidR="00581940" w:rsidRPr="000C51E0" w:rsidRDefault="00581940" w:rsidP="00581940">
      <w:pPr>
        <w:jc w:val="both"/>
        <w:rPr>
          <w:rFonts w:ascii="Open Sans" w:hAnsi="Open Sans" w:cs="Open Sans"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 xml:space="preserve">10. </w:t>
      </w:r>
      <w:r w:rsidRPr="000C51E0">
        <w:rPr>
          <w:rFonts w:ascii="Open Sans" w:hAnsi="Open Sans" w:cs="Open Sans"/>
          <w:b/>
          <w:bCs/>
          <w:color w:val="FF0000"/>
        </w:rPr>
        <w:t>CRONOGRAMA FINANCEIRO</w:t>
      </w:r>
      <w:r w:rsidRPr="000C51E0">
        <w:rPr>
          <w:rFonts w:ascii="Open Sans" w:hAnsi="Open Sans" w:cs="Open Sans"/>
          <w:b/>
          <w:color w:val="FF0000"/>
        </w:rPr>
        <w:t xml:space="preserve">: </w:t>
      </w:r>
      <w:r w:rsidRPr="000C51E0">
        <w:rPr>
          <w:rFonts w:ascii="Open Sans" w:hAnsi="Open Sans" w:cs="Open Sans"/>
          <w:color w:val="FF0000"/>
        </w:rPr>
        <w:t>(Descrever quais materiais serão necessários para a realização do projeto e qual o objetivo de uso desses materiais, destacando seus respectivos valores, destacando qual será a fonte pagadora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495"/>
        <w:gridCol w:w="3117"/>
        <w:gridCol w:w="1561"/>
      </w:tblGrid>
      <w:tr w:rsidR="00581940" w:rsidRPr="000C51E0" w14:paraId="4719A04C" w14:textId="77777777" w:rsidTr="007B50ED">
        <w:trPr>
          <w:trHeight w:hRule="exact" w:val="382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2EF51E8E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</w:rPr>
            </w:pPr>
            <w:r w:rsidRPr="000C51E0">
              <w:rPr>
                <w:rFonts w:ascii="Open Sans" w:hAnsi="Open Sans" w:cs="Open Sans"/>
                <w:b/>
                <w:color w:val="FF0000"/>
              </w:rPr>
              <w:t>MATERIAL PERMANENTE (DESCRIÇÃO)</w:t>
            </w: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0CA200AF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</w:rPr>
            </w:pPr>
            <w:r w:rsidRPr="000C51E0">
              <w:rPr>
                <w:rFonts w:ascii="Open Sans" w:hAnsi="Open Sans" w:cs="Open Sans"/>
                <w:b/>
                <w:color w:val="FF0000"/>
              </w:rPr>
              <w:t>OBJETIVO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00FDE9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</w:rPr>
            </w:pPr>
            <w:r w:rsidRPr="000C51E0">
              <w:rPr>
                <w:rFonts w:ascii="Open Sans" w:hAnsi="Open Sans" w:cs="Open Sans"/>
                <w:b/>
                <w:color w:val="FF0000"/>
              </w:rPr>
              <w:t>VALOR R$</w:t>
            </w:r>
          </w:p>
        </w:tc>
      </w:tr>
      <w:tr w:rsidR="00581940" w:rsidRPr="000C51E0" w14:paraId="0003C3FE" w14:textId="77777777" w:rsidTr="007B50ED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D27567B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92D827A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color w:val="FF0000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F35B56" w14:textId="77777777" w:rsidR="00581940" w:rsidRPr="000C51E0" w:rsidRDefault="00581940" w:rsidP="007B50ED">
            <w:pPr>
              <w:rPr>
                <w:rFonts w:ascii="Open Sans" w:hAnsi="Open Sans" w:cs="Open Sans"/>
                <w:color w:val="FF0000"/>
              </w:rPr>
            </w:pPr>
          </w:p>
        </w:tc>
      </w:tr>
      <w:tr w:rsidR="00581940" w:rsidRPr="000C51E0" w14:paraId="65E1DB2A" w14:textId="77777777" w:rsidTr="007B50ED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B82A145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D719E2C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DD7F0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</w:tr>
      <w:tr w:rsidR="00581940" w:rsidRPr="000C51E0" w14:paraId="4BAED21D" w14:textId="77777777" w:rsidTr="007B50ED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24A1D751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  <w:r w:rsidRPr="000C51E0">
              <w:rPr>
                <w:rFonts w:ascii="Open Sans" w:hAnsi="Open Sans" w:cs="Open Sans"/>
                <w:b/>
                <w:color w:val="FF0000"/>
              </w:rPr>
              <w:t>TOTAL</w:t>
            </w:r>
          </w:p>
        </w:tc>
        <w:tc>
          <w:tcPr>
            <w:tcW w:w="467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FCDF7F8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</w:tr>
      <w:tr w:rsidR="00581940" w:rsidRPr="000C51E0" w14:paraId="1A54077D" w14:textId="77777777" w:rsidTr="007B50ED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0CBF8778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</w:rPr>
            </w:pPr>
            <w:r w:rsidRPr="000C51E0">
              <w:rPr>
                <w:rFonts w:ascii="Open Sans" w:hAnsi="Open Sans" w:cs="Open Sans"/>
                <w:b/>
                <w:color w:val="FF0000"/>
              </w:rPr>
              <w:t>MATERIAL DE CONSUMO (DESCRIÇÃO)</w:t>
            </w: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2ABCAD69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</w:rPr>
            </w:pPr>
            <w:r w:rsidRPr="000C51E0">
              <w:rPr>
                <w:rFonts w:ascii="Open Sans" w:hAnsi="Open Sans" w:cs="Open Sans"/>
                <w:b/>
                <w:color w:val="FF0000"/>
              </w:rPr>
              <w:t>OBJETIVO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554C12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</w:rPr>
            </w:pPr>
            <w:r w:rsidRPr="000C51E0">
              <w:rPr>
                <w:rFonts w:ascii="Open Sans" w:hAnsi="Open Sans" w:cs="Open Sans"/>
                <w:b/>
                <w:color w:val="FF0000"/>
              </w:rPr>
              <w:t>VALOR R$</w:t>
            </w:r>
          </w:p>
        </w:tc>
      </w:tr>
      <w:tr w:rsidR="00581940" w:rsidRPr="000C51E0" w14:paraId="7216F9E6" w14:textId="77777777" w:rsidTr="007B50ED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4AFFBB0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574809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3447B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</w:tr>
      <w:tr w:rsidR="00581940" w:rsidRPr="000C51E0" w14:paraId="6EBE39F1" w14:textId="77777777" w:rsidTr="007B50ED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67DD6E0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4A945FC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EC310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</w:tr>
      <w:tr w:rsidR="00581940" w:rsidRPr="000C51E0" w14:paraId="6F326804" w14:textId="77777777" w:rsidTr="007B50ED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12C1B995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  <w:r w:rsidRPr="000C51E0">
              <w:rPr>
                <w:rFonts w:ascii="Open Sans" w:hAnsi="Open Sans" w:cs="Open Sans"/>
                <w:b/>
                <w:color w:val="FF0000"/>
              </w:rPr>
              <w:t>TOTAL</w:t>
            </w:r>
          </w:p>
        </w:tc>
        <w:tc>
          <w:tcPr>
            <w:tcW w:w="467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CF93351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</w:tr>
      <w:tr w:rsidR="00581940" w:rsidRPr="000C51E0" w14:paraId="522BB46E" w14:textId="77777777" w:rsidTr="007B50ED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BCD4721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  <w:r w:rsidRPr="000C51E0">
              <w:rPr>
                <w:rFonts w:ascii="Open Sans" w:hAnsi="Open Sans" w:cs="Open Sans"/>
                <w:b/>
                <w:color w:val="FF0000"/>
              </w:rPr>
              <w:t>TOTAL GERAL (PERMAMENTE + CONSUMO)</w:t>
            </w:r>
          </w:p>
        </w:tc>
        <w:tc>
          <w:tcPr>
            <w:tcW w:w="467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D2EA990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71B5C5DC" w14:textId="77777777" w:rsidR="00581940" w:rsidRPr="000C51E0" w:rsidRDefault="00581940" w:rsidP="00581940">
      <w:pPr>
        <w:rPr>
          <w:rFonts w:ascii="Open Sans" w:hAnsi="Open Sans" w:cs="Open Sans"/>
          <w:color w:val="FF0000"/>
          <w:lang w:eastAsia="en-US"/>
        </w:rPr>
      </w:pPr>
    </w:p>
    <w:p w14:paraId="65748A52" w14:textId="77777777" w:rsidR="00581940" w:rsidRPr="000C51E0" w:rsidRDefault="00581940" w:rsidP="00581940">
      <w:pPr>
        <w:jc w:val="both"/>
        <w:rPr>
          <w:rFonts w:ascii="Open Sans" w:hAnsi="Open Sans" w:cs="Open Sans"/>
          <w:b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>11. CRONOGRAMA DE ATIVIDADES: (</w:t>
      </w:r>
      <w:r w:rsidRPr="000C51E0">
        <w:rPr>
          <w:rFonts w:ascii="Open Sans" w:hAnsi="Open Sans" w:cs="Open Sans"/>
          <w:color w:val="FF0000"/>
        </w:rPr>
        <w:t xml:space="preserve">A elaboração do cronograma responde à pergunta </w:t>
      </w:r>
      <w:r w:rsidRPr="000C51E0">
        <w:rPr>
          <w:rFonts w:ascii="Open Sans" w:hAnsi="Open Sans" w:cs="Open Sans"/>
          <w:color w:val="FF0000"/>
          <w:u w:val="single"/>
        </w:rPr>
        <w:t>quando?</w:t>
      </w:r>
      <w:r w:rsidRPr="000C51E0">
        <w:rPr>
          <w:rFonts w:ascii="Open Sans" w:hAnsi="Open Sans" w:cs="Open Sans"/>
          <w:i/>
          <w:color w:val="FF0000"/>
        </w:rPr>
        <w:t xml:space="preserve"> </w:t>
      </w:r>
      <w:r w:rsidRPr="000C51E0">
        <w:rPr>
          <w:rFonts w:ascii="Open Sans" w:hAnsi="Open Sans" w:cs="Open Sans"/>
          <w:color w:val="FF0000"/>
        </w:rPr>
        <w:t>A pesquisa deve ser dividida em partes, fazendo-se a previsão do tempo necessário para passar de uma fase a outra)</w:t>
      </w:r>
    </w:p>
    <w:tbl>
      <w:tblPr>
        <w:tblW w:w="103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366"/>
        <w:gridCol w:w="714"/>
        <w:gridCol w:w="895"/>
        <w:gridCol w:w="1419"/>
        <w:gridCol w:w="1135"/>
        <w:gridCol w:w="1276"/>
        <w:gridCol w:w="1701"/>
      </w:tblGrid>
      <w:tr w:rsidR="00581940" w:rsidRPr="000C51E0" w14:paraId="7EE2BBD2" w14:textId="77777777" w:rsidTr="007B50ED">
        <w:tc>
          <w:tcPr>
            <w:tcW w:w="1813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EB604D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  <w:r w:rsidRPr="000C51E0"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  <w:t xml:space="preserve">OBJETIVO </w:t>
            </w:r>
          </w:p>
        </w:tc>
        <w:tc>
          <w:tcPr>
            <w:tcW w:w="297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DA551E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  <w:r w:rsidRPr="000C51E0"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  <w:t xml:space="preserve">ATIVIDADES </w:t>
            </w:r>
          </w:p>
          <w:p w14:paraId="0500565D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  <w:r w:rsidRPr="000C51E0"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  <w:t>(atividades que serão realizadas para alcançar os objetivos)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8FDE7ED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  <w:r w:rsidRPr="000C51E0"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  <w:t>LOCAL DE EXECUÇÃO</w:t>
            </w:r>
          </w:p>
        </w:tc>
        <w:tc>
          <w:tcPr>
            <w:tcW w:w="240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76D81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  <w:r w:rsidRPr="000C51E0"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  <w:t>DURAÇÃO PREVISTA</w:t>
            </w:r>
          </w:p>
        </w:tc>
        <w:tc>
          <w:tcPr>
            <w:tcW w:w="1700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AF0B1D2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  <w:r w:rsidRPr="000C51E0"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  <w:t>RESPONSÁVEL PELA EXECUÇÃO</w:t>
            </w:r>
          </w:p>
        </w:tc>
      </w:tr>
      <w:tr w:rsidR="00581940" w:rsidRPr="000C51E0" w14:paraId="467D96BF" w14:textId="77777777" w:rsidTr="007B50ED">
        <w:tc>
          <w:tcPr>
            <w:tcW w:w="1813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4C7547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4581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3C06BA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DAD08E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17FC043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  <w:r w:rsidRPr="000C51E0"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  <w:t>INÍCIO</w:t>
            </w:r>
          </w:p>
          <w:p w14:paraId="2CFF9AAA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  <w:r w:rsidRPr="000C51E0"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  <w:t>mês/an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4DD3ACE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  <w:r w:rsidRPr="000C51E0"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  <w:t>TÉRMINO mês/ano</w:t>
            </w:r>
          </w:p>
        </w:tc>
        <w:tc>
          <w:tcPr>
            <w:tcW w:w="1700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5E2E1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  <w:sz w:val="20"/>
                <w:szCs w:val="20"/>
                <w:lang w:eastAsia="en-US"/>
              </w:rPr>
            </w:pPr>
          </w:p>
        </w:tc>
      </w:tr>
      <w:tr w:rsidR="00581940" w:rsidRPr="000C51E0" w14:paraId="652C23FF" w14:textId="77777777" w:rsidTr="007B50ED"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D0264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29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218A7A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A1D20" w14:textId="77777777" w:rsidR="00581940" w:rsidRPr="000C51E0" w:rsidRDefault="00581940" w:rsidP="007B50ED">
            <w:pPr>
              <w:jc w:val="center"/>
              <w:rPr>
                <w:rFonts w:ascii="Open Sans" w:hAnsi="Open Sans" w:cs="Open Sans"/>
                <w:color w:val="FF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6CC0DF2" w14:textId="77777777" w:rsidR="00581940" w:rsidRPr="000C51E0" w:rsidRDefault="00581940" w:rsidP="007B50ED">
            <w:pPr>
              <w:rPr>
                <w:rFonts w:ascii="Open Sans" w:hAnsi="Open Sans" w:cs="Open Sans"/>
                <w:color w:val="FF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D3FD507" w14:textId="77777777" w:rsidR="00581940" w:rsidRPr="000C51E0" w:rsidRDefault="00581940" w:rsidP="007B50ED">
            <w:pPr>
              <w:rPr>
                <w:rFonts w:ascii="Open Sans" w:hAnsi="Open Sans" w:cs="Open Sans"/>
                <w:color w:val="FF0000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4DC5EC3" w14:textId="77777777" w:rsidR="00581940" w:rsidRPr="000C51E0" w:rsidRDefault="00581940" w:rsidP="007B50ED">
            <w:pPr>
              <w:rPr>
                <w:rFonts w:ascii="Open Sans" w:hAnsi="Open Sans" w:cs="Open Sans"/>
                <w:color w:val="FF0000"/>
                <w:sz w:val="20"/>
                <w:szCs w:val="20"/>
              </w:rPr>
            </w:pPr>
          </w:p>
        </w:tc>
      </w:tr>
      <w:tr w:rsidR="00581940" w:rsidRPr="000C51E0" w14:paraId="5D5EDE6C" w14:textId="77777777" w:rsidTr="007B50ED"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DE093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374D59AB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2D75CF09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1B9464EA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013EA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338C69B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42816E8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379A7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</w:tr>
      <w:tr w:rsidR="00581940" w:rsidRPr="000C51E0" w14:paraId="7F73D1B9" w14:textId="77777777" w:rsidTr="007B50ED"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7BE83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</w:tcPr>
          <w:p w14:paraId="41A462EF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714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5A743F44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38AC08BE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83039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2BED453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DE430EB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58D1F" w14:textId="77777777" w:rsidR="00581940" w:rsidRPr="000C51E0" w:rsidRDefault="00581940" w:rsidP="007B50ED">
            <w:pPr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1941A2F7" w14:textId="77777777" w:rsidR="00581940" w:rsidRPr="000C51E0" w:rsidRDefault="00581940" w:rsidP="00581940">
      <w:pPr>
        <w:rPr>
          <w:rFonts w:ascii="Open Sans" w:hAnsi="Open Sans" w:cs="Open Sans"/>
          <w:b/>
          <w:color w:val="FF0000"/>
          <w:lang w:eastAsia="en-US"/>
        </w:rPr>
      </w:pPr>
    </w:p>
    <w:p w14:paraId="0615A1D8" w14:textId="77777777" w:rsidR="00581940" w:rsidRPr="000C51E0" w:rsidRDefault="00581940" w:rsidP="00581940">
      <w:pPr>
        <w:rPr>
          <w:rFonts w:ascii="Open Sans" w:hAnsi="Open Sans" w:cs="Open Sans"/>
          <w:b/>
          <w:color w:val="FF0000"/>
        </w:rPr>
      </w:pPr>
      <w:r w:rsidRPr="000C51E0">
        <w:rPr>
          <w:rFonts w:ascii="Open Sans" w:hAnsi="Open Sans" w:cs="Open Sans"/>
          <w:b/>
          <w:color w:val="FF0000"/>
        </w:rPr>
        <w:t xml:space="preserve">12. REFERÊNCIAS BIBLIOGRÁFICAS: </w:t>
      </w:r>
      <w:r w:rsidRPr="000C51E0">
        <w:rPr>
          <w:rFonts w:ascii="Open Sans" w:hAnsi="Open Sans" w:cs="Open Sans"/>
          <w:color w:val="FF0000"/>
        </w:rPr>
        <w:t>(segundo normas da ABNT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581940" w:rsidRPr="000C51E0" w14:paraId="09928438" w14:textId="77777777" w:rsidTr="007B50ED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E9338" w14:textId="77777777" w:rsidR="00581940" w:rsidRPr="000C51E0" w:rsidRDefault="00581940" w:rsidP="007B50ED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FF0000"/>
              </w:rPr>
            </w:pPr>
          </w:p>
        </w:tc>
      </w:tr>
    </w:tbl>
    <w:p w14:paraId="54E706A6" w14:textId="77777777" w:rsidR="00581940" w:rsidRPr="000C51E0" w:rsidRDefault="00581940" w:rsidP="00581940">
      <w:pPr>
        <w:jc w:val="center"/>
        <w:rPr>
          <w:rFonts w:ascii="Open Sans" w:hAnsi="Open Sans" w:cs="Open Sans"/>
          <w:b/>
          <w:color w:val="FF0000"/>
          <w:lang w:eastAsia="en-US"/>
        </w:rPr>
      </w:pPr>
    </w:p>
    <w:p w14:paraId="2668B045" w14:textId="77777777" w:rsidR="006772F1" w:rsidRPr="00E876CA" w:rsidRDefault="006772F1" w:rsidP="00D75F7E">
      <w:pPr>
        <w:pStyle w:val="P13"/>
        <w:spacing w:line="240" w:lineRule="auto"/>
        <w:jc w:val="both"/>
        <w:rPr>
          <w:rFonts w:ascii="Open Sans" w:hAnsi="Open Sans" w:cs="Open Sans"/>
          <w:b w:val="0"/>
          <w:bCs/>
          <w:color w:val="000000" w:themeColor="text1"/>
        </w:rPr>
        <w:sectPr w:rsidR="006772F1" w:rsidRPr="00E876CA" w:rsidSect="001A30E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843" w:right="709" w:bottom="992" w:left="1276" w:header="709" w:footer="566" w:gutter="0"/>
          <w:cols w:space="708"/>
          <w:docGrid w:linePitch="360"/>
        </w:sectPr>
      </w:pPr>
      <w:bookmarkStart w:id="0" w:name="_GoBack"/>
      <w:bookmarkEnd w:id="0"/>
      <w:r w:rsidRPr="00E876CA">
        <w:rPr>
          <w:rFonts w:ascii="Open Sans" w:eastAsiaTheme="minorHAnsi" w:hAnsi="Open Sans" w:cs="Open Sans"/>
          <w:b w:val="0"/>
          <w:color w:val="000000" w:themeColor="text1"/>
          <w:sz w:val="20"/>
          <w:lang w:eastAsia="en-US"/>
        </w:rPr>
        <w:t xml:space="preserve"> </w:t>
      </w:r>
    </w:p>
    <w:p w14:paraId="193F1FC9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lastRenderedPageBreak/>
        <w:t>ANEXO 2 - TABELA DE PONTUAÇÃO DE AVALIAÇÃO CURRICULAR</w:t>
      </w:r>
    </w:p>
    <w:p w14:paraId="25B317E5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64"/>
        <w:gridCol w:w="3903"/>
      </w:tblGrid>
      <w:tr w:rsidR="006772F1" w:rsidRPr="00E876CA" w14:paraId="10AEE593" w14:textId="77777777" w:rsidTr="00D74C03">
        <w:trPr>
          <w:jc w:val="center"/>
        </w:trPr>
        <w:tc>
          <w:tcPr>
            <w:tcW w:w="8064" w:type="dxa"/>
            <w:shd w:val="clear" w:color="auto" w:fill="auto"/>
          </w:tcPr>
          <w:p w14:paraId="62A876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 xml:space="preserve">Nome completo: </w:t>
            </w:r>
          </w:p>
        </w:tc>
        <w:tc>
          <w:tcPr>
            <w:tcW w:w="3903" w:type="dxa"/>
            <w:shd w:val="clear" w:color="auto" w:fill="auto"/>
          </w:tcPr>
          <w:p w14:paraId="73DD6D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Matrícula:</w:t>
            </w:r>
          </w:p>
        </w:tc>
      </w:tr>
      <w:tr w:rsidR="006772F1" w:rsidRPr="00E876CA" w14:paraId="1D5A5698" w14:textId="77777777" w:rsidTr="00D74C03">
        <w:trPr>
          <w:jc w:val="center"/>
        </w:trPr>
        <w:tc>
          <w:tcPr>
            <w:tcW w:w="8064" w:type="dxa"/>
            <w:shd w:val="clear" w:color="auto" w:fill="auto"/>
          </w:tcPr>
          <w:p w14:paraId="20A9E0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Curso:</w:t>
            </w:r>
          </w:p>
        </w:tc>
        <w:tc>
          <w:tcPr>
            <w:tcW w:w="3903" w:type="dxa"/>
            <w:shd w:val="clear" w:color="auto" w:fill="auto"/>
          </w:tcPr>
          <w:p w14:paraId="300A7C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Lotação:</w:t>
            </w:r>
          </w:p>
        </w:tc>
      </w:tr>
    </w:tbl>
    <w:p w14:paraId="2DB8BF5D" w14:textId="77777777" w:rsidR="006772F1" w:rsidRPr="00E876CA" w:rsidRDefault="006772F1" w:rsidP="006772F1">
      <w:pPr>
        <w:pStyle w:val="ListaColorida-nfase11"/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p w14:paraId="23922AD4" w14:textId="77777777" w:rsidR="006772F1" w:rsidRPr="00E876CA" w:rsidRDefault="006772F1" w:rsidP="00865742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INDIVIDUAL:</w:t>
      </w:r>
    </w:p>
    <w:p w14:paraId="3981CAE7" w14:textId="77777777" w:rsidR="006772F1" w:rsidRPr="00E876CA" w:rsidRDefault="006772F1" w:rsidP="006772F1">
      <w:pPr>
        <w:pStyle w:val="ListaColorida-nfase11"/>
        <w:spacing w:after="0" w:line="240" w:lineRule="auto"/>
        <w:ind w:left="851"/>
        <w:contextualSpacing w:val="0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- Titulação, Produção Científica Bibliográfica e não Bibliográfica no período de 201</w:t>
      </w:r>
      <w:r w:rsidR="00043288" w:rsidRPr="00E876CA">
        <w:rPr>
          <w:rFonts w:ascii="Open Sans" w:hAnsi="Open Sans" w:cs="Open Sans"/>
          <w:color w:val="000000" w:themeColor="text1"/>
        </w:rPr>
        <w:t>4</w:t>
      </w:r>
      <w:r w:rsidRPr="00E876CA">
        <w:rPr>
          <w:rFonts w:ascii="Open Sans" w:hAnsi="Open Sans" w:cs="Open Sans"/>
          <w:color w:val="000000" w:themeColor="text1"/>
        </w:rPr>
        <w:t xml:space="preserve"> a 201</w:t>
      </w:r>
      <w:r w:rsidR="00043288" w:rsidRPr="00E876CA">
        <w:rPr>
          <w:rFonts w:ascii="Open Sans" w:hAnsi="Open Sans" w:cs="Open Sans"/>
          <w:color w:val="000000" w:themeColor="text1"/>
        </w:rPr>
        <w:t>9</w:t>
      </w:r>
    </w:p>
    <w:tbl>
      <w:tblPr>
        <w:tblW w:w="12010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62"/>
        <w:gridCol w:w="4820"/>
        <w:gridCol w:w="1275"/>
        <w:gridCol w:w="1418"/>
        <w:gridCol w:w="1559"/>
        <w:gridCol w:w="1276"/>
      </w:tblGrid>
      <w:tr w:rsidR="006772F1" w:rsidRPr="00E876CA" w14:paraId="3D8A49E7" w14:textId="77777777" w:rsidTr="00D74C03">
        <w:trPr>
          <w:jc w:val="center"/>
        </w:trPr>
        <w:tc>
          <w:tcPr>
            <w:tcW w:w="1662" w:type="dxa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1C91F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Grupo</w:t>
            </w:r>
          </w:p>
        </w:tc>
        <w:tc>
          <w:tcPr>
            <w:tcW w:w="4820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D95DC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Tipo da Produçã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AEC78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os por Unidade</w:t>
            </w: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E7F60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Máxima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9602B" w14:textId="77777777" w:rsidR="006772F1" w:rsidRPr="00E876CA" w:rsidRDefault="006772F1" w:rsidP="00043288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Quantidade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73B0060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Obtida</w:t>
            </w:r>
          </w:p>
        </w:tc>
      </w:tr>
      <w:tr w:rsidR="00681AF6" w:rsidRPr="00E876CA" w14:paraId="12189AD8" w14:textId="77777777" w:rsidTr="007C0A8C">
        <w:trPr>
          <w:jc w:val="center"/>
        </w:trPr>
        <w:tc>
          <w:tcPr>
            <w:tcW w:w="1662" w:type="dxa"/>
            <w:vMerge w:val="restart"/>
            <w:tcBorders>
              <w:top w:val="single" w:sz="12" w:space="0" w:color="000001"/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1F363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Titulação Acadêmica</w:t>
            </w:r>
          </w:p>
          <w:p w14:paraId="6623205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(apenas uma das opções)</w:t>
            </w:r>
          </w:p>
        </w:tc>
        <w:tc>
          <w:tcPr>
            <w:tcW w:w="4820" w:type="dxa"/>
            <w:tcBorders>
              <w:top w:val="single" w:sz="12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B86EF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Especializaçã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471EA" w14:textId="514FF5C5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E2F7D9" w14:textId="6E68A5C5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B1182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vMerge w:val="restart"/>
            <w:tcBorders>
              <w:top w:val="single" w:sz="12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5AEB5B4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1FB25BC7" w14:textId="77777777" w:rsidTr="007C0A8C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9043E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4AC11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Mestrad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9F772" w14:textId="53FC706B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6A037" w14:textId="1CF3CEDA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D229D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1725C99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5C81E898" w14:textId="77777777" w:rsidTr="007C0A8C">
        <w:trPr>
          <w:trHeight w:val="450"/>
          <w:jc w:val="center"/>
        </w:trPr>
        <w:tc>
          <w:tcPr>
            <w:tcW w:w="1662" w:type="dxa"/>
            <w:vMerge/>
            <w:tcBorders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79931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3CB39C" w14:textId="77777777" w:rsidR="00681AF6" w:rsidRPr="00E876CA" w:rsidRDefault="00681AF6" w:rsidP="00681AF6">
            <w:pPr>
              <w:widowControl/>
              <w:autoSpaceDE/>
              <w:autoSpaceDN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Doutorad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3341A" w14:textId="27E9A4AD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28769" w14:textId="699A09F2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01A94D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C8C6DE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70E2E73B" w14:textId="77777777" w:rsidTr="00D74C03">
        <w:trPr>
          <w:jc w:val="center"/>
        </w:trPr>
        <w:tc>
          <w:tcPr>
            <w:tcW w:w="1662" w:type="dxa"/>
            <w:vMerge w:val="restart"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50707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rodução Bibliográfica</w:t>
            </w: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B8263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A1, A2, B1, B2 na sua área de atuação ou área interdisciplinar ou Autoria de livro 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61111" w14:textId="2158271B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991BE" w14:textId="49495B8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8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8F453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61E6E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44110030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DA3B1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D8E73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3 na sua área de atuação ou área interdisciplinar ou Revista Expressão Científica do IFS ou Capítulo de livro 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1EA0C1" w14:textId="75BED49C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09D0D3" w14:textId="5C03F9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6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CF7C9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DA984A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18492C2F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40F8D8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75447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4 ou inferior na sua área de atuação ou área interdisciplinar 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91184" w14:textId="7CD70205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1DA1B" w14:textId="38B744E9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91FE4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D93EC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326D4D07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0D825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0F1CF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Resumo expandido ou trabalho completo apresentado em evento científico nacional e </w:t>
            </w: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98165" w14:textId="24A41378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5C872" w14:textId="1ABAB7AA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7A59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177196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0FDA565F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30CE9A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2A13E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sumo expandido ou trabalho completo apresentado em evento científico internacional e 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A0A34F" w14:textId="050E4CAA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5FB19" w14:textId="5F7317E3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EA90C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C82FAF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49F5190B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02F7C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A91FF" w14:textId="0F8EE313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de projetos de pesquisa e/ou extensão em andament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FB754" w14:textId="03D84696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90D98" w14:textId="1C2113E1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B78A1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AF8E5B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5FE517F7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E889F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auto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C1C7F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Coordenação e/ou organização de eventos e cursos ministrados de cunho científico, de extensão e/ou cultural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DFAB9" w14:textId="0CAD7B56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842BB" w14:textId="0EF2BC0B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4CA43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404D6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39CE3426" w14:textId="77777777" w:rsidTr="00D74C03">
        <w:trPr>
          <w:jc w:val="center"/>
        </w:trPr>
        <w:tc>
          <w:tcPr>
            <w:tcW w:w="1662" w:type="dxa"/>
            <w:vMerge w:val="restart"/>
            <w:tcBorders>
              <w:top w:val="single" w:sz="4" w:space="0" w:color="000001"/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5527E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Produção </w:t>
            </w:r>
            <w:proofErr w:type="gramStart"/>
            <w:r w:rsidRPr="00E876CA">
              <w:rPr>
                <w:rFonts w:ascii="Open Sans" w:hAnsi="Open Sans" w:cs="Open Sans"/>
                <w:color w:val="000000" w:themeColor="text1"/>
              </w:rPr>
              <w:t>não Bibliográfica</w:t>
            </w:r>
            <w:proofErr w:type="gramEnd"/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A9DF6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de projetos de pesquisa e/ou extensão concluí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ADFAE" w14:textId="44EFF002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03CCB0" w14:textId="39AA6D1F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0317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0563B1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2D28FC45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36E25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956134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bancas de trabalhos de conclusão de curs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EC09D" w14:textId="73E50241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0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F00DC5" w14:textId="611EA62C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D0407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A042A1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642FBE25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2BE7B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23F3D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bancas de defesa de Mest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B0D6BB" w14:textId="11EE18D1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AC064" w14:textId="4652EC29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38ADB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92B4D3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041B93E4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9E73D3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E2C15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bancas de defesa de Douto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E17F1" w14:textId="4471231C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94B1F" w14:textId="58112301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3C48C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47F20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74F64841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5338C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751A9" w14:textId="0867C21F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concluída de monografia de pós-graduação </w:t>
            </w:r>
            <w:r w:rsidRPr="00E876CA">
              <w:rPr>
                <w:rFonts w:ascii="Open Sans" w:hAnsi="Open Sans" w:cs="Open Sans"/>
                <w:i/>
                <w:color w:val="000000" w:themeColor="text1"/>
              </w:rPr>
              <w:t>lato sensu,</w:t>
            </w:r>
            <w:r w:rsidRPr="00E876CA">
              <w:rPr>
                <w:rFonts w:ascii="Open Sans" w:hAnsi="Open Sans" w:cs="Open Sans"/>
                <w:color w:val="000000" w:themeColor="text1"/>
              </w:rPr>
              <w:t xml:space="preserve"> ou trabalho de conclusão de curs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248507" w14:textId="461ED74E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0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04612" w14:textId="521E1005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CE2ED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7A7565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6C46AFCE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ED808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27802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concluída ou em andamento de mest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F2BB0B" w14:textId="11CC45F6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FE786D" w14:textId="1C7F9A85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EC8DC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4C82E7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432DBB78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37482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9970A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concluída ou em andamento de douto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41F30" w14:textId="4BCA4204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7C5C" w14:textId="02F60C81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89C15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28901F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52D98085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7DCC0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7FAF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conselho editorial e/ou científico de periódicos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281FB" w14:textId="2634610E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B16E3E" w14:textId="2FF717E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F4EA9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D99943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7D19AA49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45EB5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23146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tente requerida ou obtid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93D72" w14:textId="4281AB81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7115C" w14:textId="46DFCB5C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1D32E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EF86F8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6135A0DA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A6BCB0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A183AF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Registro de software ou marca ou desenho industrial ou Proteção de cultivares requerida e/ou registrada. 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57895" w14:textId="3E4036D8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FEC2F" w14:textId="43B0FFC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48ACF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CE08D5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81AF6" w:rsidRPr="00E876CA" w14:paraId="108C58F9" w14:textId="77777777" w:rsidTr="00D74C03">
        <w:trPr>
          <w:jc w:val="center"/>
        </w:trPr>
        <w:tc>
          <w:tcPr>
            <w:tcW w:w="6482" w:type="dxa"/>
            <w:gridSpan w:val="2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68C45A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Total Máxim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auto"/>
              <w:bottom w:val="single" w:sz="12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B41A5E3" w14:textId="77777777" w:rsidR="00681AF6" w:rsidRPr="00E876CA" w:rsidRDefault="00681AF6" w:rsidP="00681AF6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/>
              <w:ind w:left="4865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85AC3C" w14:textId="77777777" w:rsidR="00681AF6" w:rsidRPr="00E876CA" w:rsidRDefault="00681AF6" w:rsidP="00681AF6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100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D7188" w14:textId="77777777" w:rsidR="00681AF6" w:rsidRPr="00E876CA" w:rsidRDefault="00681AF6" w:rsidP="00681AF6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1695270" w14:textId="77777777" w:rsidR="00681AF6" w:rsidRPr="00E876CA" w:rsidRDefault="00681AF6" w:rsidP="00681AF6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</w:tr>
    </w:tbl>
    <w:p w14:paraId="733E0A7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2E247869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482C0D51" w14:textId="77777777" w:rsidR="006772F1" w:rsidRPr="00E876CA" w:rsidRDefault="006772F1" w:rsidP="00865742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DO GRUPO DE PESQUISA:</w:t>
      </w:r>
    </w:p>
    <w:p w14:paraId="5D07A69A" w14:textId="77777777" w:rsidR="006772F1" w:rsidRPr="00E876CA" w:rsidRDefault="006772F1" w:rsidP="006772F1">
      <w:pPr>
        <w:ind w:left="-567"/>
        <w:jc w:val="both"/>
        <w:rPr>
          <w:rFonts w:ascii="Open Sans" w:hAnsi="Open Sans" w:cs="Open Sans"/>
          <w:color w:val="000000" w:themeColor="text1"/>
          <w:vertAlign w:val="superscript"/>
        </w:rPr>
      </w:pPr>
    </w:p>
    <w:p w14:paraId="098F5B68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Grupo de Pesquisa que o </w:t>
      </w:r>
      <w:r w:rsidR="007E7D61">
        <w:rPr>
          <w:rFonts w:ascii="Open Sans" w:hAnsi="Open Sans" w:cs="Open Sans"/>
          <w:bCs/>
          <w:color w:val="000000" w:themeColor="text1"/>
        </w:rPr>
        <w:t>Orientador</w:t>
      </w:r>
      <w:r w:rsidRPr="00E876CA">
        <w:rPr>
          <w:rFonts w:ascii="Open Sans" w:hAnsi="Open Sans" w:cs="Open Sans"/>
          <w:bCs/>
          <w:color w:val="000000" w:themeColor="text1"/>
        </w:rPr>
        <w:t xml:space="preserve"> participa: </w:t>
      </w:r>
    </w:p>
    <w:p w14:paraId="5BB2691D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</w:t>
      </w:r>
    </w:p>
    <w:p w14:paraId="6677708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0F25A419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Servidores participantes do grupo de pesquisa: </w:t>
      </w:r>
    </w:p>
    <w:p w14:paraId="32150283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_</w:t>
      </w:r>
    </w:p>
    <w:p w14:paraId="6B0E349A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1B04F00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 xml:space="preserve">OBS: </w:t>
      </w:r>
      <w:r w:rsidRPr="00E876CA">
        <w:rPr>
          <w:rFonts w:ascii="Open Sans" w:hAnsi="Open Sans" w:cs="Open Sans"/>
          <w:color w:val="000000" w:themeColor="text1"/>
        </w:rPr>
        <w:t>Para efeito de cálculo da pontuação dos grupos de pesquisa, será considerado como produção do servidor no grupo, as produções que apresentem no mínimo o nome de mais 01 (um) dos servidores integrantes do Grupo de Pesquisa cadastrado no CNPq e validado pelo IFS, e que não foi pontuada na produção individual.</w:t>
      </w:r>
    </w:p>
    <w:p w14:paraId="277A2985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1497A464" w14:textId="77777777" w:rsidR="006772F1" w:rsidRPr="00E876CA" w:rsidRDefault="006772F1" w:rsidP="006772F1">
      <w:pPr>
        <w:tabs>
          <w:tab w:val="left" w:pos="2296"/>
        </w:tabs>
        <w:ind w:left="357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Produção Científica Bibliográfica e não Bibliográfica do Grupo nos últimos 05 anos</w:t>
      </w:r>
    </w:p>
    <w:tbl>
      <w:tblPr>
        <w:tblW w:w="12010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62"/>
        <w:gridCol w:w="4820"/>
        <w:gridCol w:w="1275"/>
        <w:gridCol w:w="1418"/>
        <w:gridCol w:w="1559"/>
        <w:gridCol w:w="1276"/>
      </w:tblGrid>
      <w:tr w:rsidR="006772F1" w:rsidRPr="00E876CA" w14:paraId="06A6B1B0" w14:textId="77777777" w:rsidTr="00D74C03">
        <w:trPr>
          <w:jc w:val="center"/>
        </w:trPr>
        <w:tc>
          <w:tcPr>
            <w:tcW w:w="1662" w:type="dxa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A585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Grupo</w:t>
            </w:r>
          </w:p>
        </w:tc>
        <w:tc>
          <w:tcPr>
            <w:tcW w:w="4820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BA41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Tipo da Produçã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8235A8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os por Unidade</w:t>
            </w: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51562E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Máxima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40EFC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Quantidades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09F9F1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Obtida</w:t>
            </w:r>
          </w:p>
        </w:tc>
      </w:tr>
      <w:tr w:rsidR="008A18CB" w:rsidRPr="00E876CA" w14:paraId="28C6D7BC" w14:textId="77777777" w:rsidTr="00D74C03">
        <w:trPr>
          <w:jc w:val="center"/>
        </w:trPr>
        <w:tc>
          <w:tcPr>
            <w:tcW w:w="1662" w:type="dxa"/>
            <w:vMerge w:val="restart"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B643C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rodução Bibliográfica</w:t>
            </w: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13915" w14:textId="77777777" w:rsidR="008A18CB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A1, A2, B1, B2 na sua área de atuação ou área interdisciplinar ou Autoria de livro 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7A8B4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FE592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6E642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5C521D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8A18CB" w:rsidRPr="00E876CA" w14:paraId="493331E2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F1FC9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34FB7" w14:textId="77777777" w:rsidR="008A18CB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3 na sua área de atuação ou área interdisciplinar ou Revista Expressão Científica do IFS ou Capítulo de livro </w:t>
            </w: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5F652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1795A3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44CA1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8CA217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8A18CB" w:rsidRPr="00E876CA" w14:paraId="7C791D95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D89A9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66FB13" w14:textId="77777777" w:rsidR="008A18CB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4 ou inferior na sua área de atuação ou área interdisciplinar 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AEA36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B7D916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FCEB2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797B3A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6FB41FFD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0E23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A2AF24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sumo expandido ou trabalho completo apresentado em evento científico nacional e 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5F881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B5397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2A2D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AD196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0A69865F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C271E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B58DA0" w14:textId="77AA1223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sumo expandido ou de trabalho completo apresentado em evento científico internacional e 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72A57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FFEB4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B3AF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E15AE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03225D5B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54A94E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FD10F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Coordenação e/ou organização de eventos e cursos ministrados de cunho científico, de extensão e/ou cultural, vinculados ao grupo de pesquis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3D70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C4829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91DF7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FF7B1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05A3DED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4156B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68DE8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tente requerida e/ou obtid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EB434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E40E3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1962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EAA8CB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650A7BB6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68031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0C27F" w14:textId="77777777" w:rsidR="006772F1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gistro de software ou marca ou desenho industrial ou Proteção de cultivares requerida e/ou registrad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E2752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52C0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7519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B15B5B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8817058" w14:textId="77777777" w:rsidTr="00D74C03">
        <w:trPr>
          <w:jc w:val="center"/>
        </w:trPr>
        <w:tc>
          <w:tcPr>
            <w:tcW w:w="6482" w:type="dxa"/>
            <w:gridSpan w:val="2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8E429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Total</w:t>
            </w:r>
            <w:r w:rsidR="008A18CB" w:rsidRPr="00E876CA">
              <w:rPr>
                <w:rFonts w:ascii="Open Sans" w:hAnsi="Open Sans" w:cs="Open Sans"/>
                <w:b/>
                <w:color w:val="000000" w:themeColor="text1"/>
              </w:rPr>
              <w:t xml:space="preserve"> Máxim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auto"/>
              <w:bottom w:val="single" w:sz="12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795DA14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/>
              <w:ind w:left="4865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BFB4B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100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457C5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CE7ED26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</w:tr>
    </w:tbl>
    <w:p w14:paraId="58BFB9E2" w14:textId="77777777" w:rsidR="006772F1" w:rsidRPr="00E876CA" w:rsidRDefault="006772F1" w:rsidP="006772F1">
      <w:pPr>
        <w:tabs>
          <w:tab w:val="left" w:pos="2296"/>
        </w:tabs>
        <w:jc w:val="both"/>
        <w:rPr>
          <w:rFonts w:ascii="Open Sans" w:hAnsi="Open Sans" w:cs="Open Sans"/>
          <w:color w:val="000000" w:themeColor="text1"/>
        </w:rPr>
      </w:pPr>
    </w:p>
    <w:p w14:paraId="4E4AEBBE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2B42AD4B" w14:textId="77777777" w:rsidR="006772F1" w:rsidRPr="00E876CA" w:rsidRDefault="008A18CB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>(a)</w:t>
      </w:r>
    </w:p>
    <w:p w14:paraId="37FEE4D9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489E2110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  <w:sectPr w:rsidR="006772F1" w:rsidRPr="00E876CA" w:rsidSect="001A30ED">
          <w:pgSz w:w="16838" w:h="11906" w:orient="landscape" w:code="9"/>
          <w:pgMar w:top="1732" w:right="2268" w:bottom="709" w:left="992" w:header="709" w:footer="266" w:gutter="0"/>
          <w:cols w:space="708"/>
          <w:docGrid w:linePitch="360"/>
        </w:sectPr>
      </w:pPr>
    </w:p>
    <w:p w14:paraId="7567408B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</w:p>
    <w:p w14:paraId="15241D9E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ANEXO 3 – ORIENTAÇÕES PARA UTILIZAÇÃO DO AUXÍLIO FINANCEIRO</w:t>
      </w:r>
    </w:p>
    <w:p w14:paraId="2590F97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5BEED26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provenientes do Auxílio Financeiro repassados em cota única a cada projeto selecionado neste Edital destinam-se à manutenção e melhoria das atividades necessárias ao seu desenvolvimento, podendo ser aplicados em despesas com material permanente e/ou de consumo (ver Portaria Nº 448/2002/STN, de 13/09/2002- Secretaria do Tesouro Nacional).</w:t>
      </w:r>
    </w:p>
    <w:p w14:paraId="489C9702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Na aquisição de materiais ou contratação de serviços a pessoas jurídicas 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deve seguir o princípio da economia de recursos, por meio do menor preço, objetivando-se o melhor aproveitamento possível do dinheiro público, desta forma deverá ser anexado três orçamentos (quando possível, caso não for viável deverá apresentar justificativa), efetivando a compra em local que apresentou menor orçamento. As notas fiscais deverão ser emitida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e anexadas à prestação de contas do Auxílio Financeiro e no Relatório Final. </w:t>
      </w:r>
    </w:p>
    <w:p w14:paraId="3A59F727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86B5B53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>OS CASOS MAIS COMUNS DE UTILIZAÇÃO DO AUXÍLIO FINANCEIRO, COM APRESENTAÇÃO DE NOTAS FISCAIS, PROVAVELMENTE ENVOLVERÃO:</w:t>
      </w:r>
    </w:p>
    <w:p w14:paraId="399B55EC" w14:textId="77777777" w:rsidR="006772F1" w:rsidRPr="00E876CA" w:rsidRDefault="006772F1" w:rsidP="006772F1">
      <w:pPr>
        <w:adjustRightInd w:val="0"/>
        <w:ind w:left="360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</w:p>
    <w:p w14:paraId="173BFF40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permanente</w:t>
      </w:r>
      <w:r w:rsidRPr="00E876CA">
        <w:rPr>
          <w:rFonts w:ascii="Open Sans" w:hAnsi="Open Sans" w:cs="Open Sans"/>
          <w:color w:val="000000" w:themeColor="text1"/>
          <w:lang w:eastAsia="pt-BR"/>
        </w:rPr>
        <w:t>: HD Externo, Notebook, Tablet, GPS, Livros e outros itens;</w:t>
      </w:r>
    </w:p>
    <w:p w14:paraId="73BBFCC9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de Consumo</w:t>
      </w:r>
      <w:r w:rsidRPr="00E876CA">
        <w:rPr>
          <w:rFonts w:ascii="Open Sans" w:hAnsi="Open Sans" w:cs="Open Sans"/>
          <w:color w:val="000000" w:themeColor="text1"/>
          <w:lang w:eastAsia="pt-BR"/>
        </w:rPr>
        <w:t>: material de escritório e informática (softwares, papel, canetas, pen-drives, CDs, cartuchos/tonners), material perecível, insumos de pesquisa, vidrarias, reagentes, pagamento de alimentação ou locação de transporte da equipe em visitas técnicas ou trabalho de campo, impressão de banners, folders, cartilhas, camisas e outros itens.</w:t>
      </w:r>
    </w:p>
    <w:p w14:paraId="0DDD9040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7F3AA04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É VEDADA A UTILIZAÇÃO DOS RECURSOS PROVENIENTES DO AUXÍLIO FINANCEIRO PARA: </w:t>
      </w:r>
    </w:p>
    <w:p w14:paraId="29CE08DD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6036BC9B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realizadas em data anterior ao início do projeto, bem como de despesas posteriores ao “Término da Execução do Projeto”, conforme Cronograma deste Edital; </w:t>
      </w:r>
    </w:p>
    <w:p w14:paraId="2EEE7A9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Contratação de pessoa física para auxiliar o beneficiário em qualquer serviço no desenvolvimento das atividades do projeto de pesquisa, extensão ou inovação tecnológica; </w:t>
      </w:r>
    </w:p>
    <w:p w14:paraId="0DE215D4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Gastos com publicação de livros, assinaturas de revistas, periódicos e anais; </w:t>
      </w:r>
    </w:p>
    <w:p w14:paraId="356C1C1D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Tradução de artigos, revistas, livros e outros;</w:t>
      </w:r>
    </w:p>
    <w:p w14:paraId="0F7F63EC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com combustível realizadas por pessoas físicas; </w:t>
      </w:r>
    </w:p>
    <w:p w14:paraId="252910FB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escolares e cursos de qualquer natureza; </w:t>
      </w:r>
    </w:p>
    <w:p w14:paraId="337D222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Pagamento de taxas de inscrição em eventos, congressos, seminários, simpósios, dentre outros;</w:t>
      </w:r>
    </w:p>
    <w:p w14:paraId="6294427A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Compras de passagens rodoviárias (interestaduais e internacionais) e aéreas;</w:t>
      </w:r>
    </w:p>
    <w:p w14:paraId="6CC73C60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de administração ou de gestão, a qualquer título; </w:t>
      </w:r>
    </w:p>
    <w:p w14:paraId="32642AF5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bancárias, anuidades, multas, juros ou correção monetária, dentre outras; </w:t>
      </w:r>
    </w:p>
    <w:p w14:paraId="47D0CB0D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lastRenderedPageBreak/>
        <w:t>Pagamento de despesas operacionais, tais como contas de telefone, Internet, dentre outras;</w:t>
      </w:r>
    </w:p>
    <w:p w14:paraId="300A8797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Gastos com alimentação superior a 10% do valor do auxílio financeiro destinado ao projeto.</w:t>
      </w:r>
    </w:p>
    <w:p w14:paraId="1F008BD7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730184BA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COMPROVAÇÃO DE GASTOS </w:t>
      </w:r>
    </w:p>
    <w:p w14:paraId="1C4DDAAB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71CA98C7" w14:textId="25786151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, ao final da execução do Projeto deverá protocolar na  via SISPUBLI o Relatório de Prestação de Contas, conforme modelo constante no Anexo 9, anexando os comprovantes (Notas Fiscai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>) dos gastos realizados no desenvolvimento das atividades.</w:t>
      </w:r>
    </w:p>
    <w:p w14:paraId="0453EF27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30A4B2A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RECURSOS NÃO UTILIZADOS </w:t>
      </w:r>
    </w:p>
    <w:p w14:paraId="5CF2533D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577021DA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deverão ser utilizados até a data do “Término da Execução do Projeto”, conforme Cronograma deste Edital. O saldo de recursos não utilizados deverá constar na Prestação de Contas (</w:t>
      </w:r>
      <w:r w:rsidR="007C0A8C" w:rsidRPr="00E876CA">
        <w:rPr>
          <w:rFonts w:ascii="Open Sans" w:hAnsi="Open Sans" w:cs="Open Sans"/>
          <w:color w:val="000000" w:themeColor="text1"/>
          <w:lang w:eastAsia="pt-BR"/>
        </w:rPr>
        <w:t>A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nexo 9) e no Relatório Final enviado através do SISPLUB até o prazo previsto previsto no Cronograma deste Edital, juntamente com a GRU quitada. Em caso de dúvida quanto a emissão da GRU 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 deverá solicitar a emissão junto a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>, através do e-mail: publicacoes.suporte@ifs.edu.br.</w:t>
      </w:r>
    </w:p>
    <w:p w14:paraId="03CF881C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BA53A77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5- DISPOSIÇÕES FINAIS </w:t>
      </w:r>
    </w:p>
    <w:p w14:paraId="1CC0CC16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B622E34" w14:textId="77777777" w:rsidR="006772F1" w:rsidRPr="00E876CA" w:rsidRDefault="006772F1" w:rsidP="006772F1">
      <w:pPr>
        <w:tabs>
          <w:tab w:val="left" w:pos="821"/>
        </w:tabs>
        <w:ind w:right="379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ab/>
        <w:t xml:space="preserve">Encaminhar para registro de patrimônio o bem permanente adquirido com o Auxílio Financeiro do projeto no prazo máximo de 60 (sessenta) dias, contados da data de emissão da nota fiscal do bem, para, em seguida, ser disponibilizados à utilização das atividades do Projeto mediante solicitação à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. Lembramos que na entrega do relatório final, todos os bens permanentes adquiridos com o Auxílio Financeiro já deverão ter seu número de patrimônio ou protocolo de registro no campus de origem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ou reitoria.</w:t>
      </w:r>
    </w:p>
    <w:p w14:paraId="70933BE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B6F1EC2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</w:p>
    <w:p w14:paraId="50FBD7B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688F35C9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4 – </w:t>
      </w:r>
      <w:r w:rsidR="006E34EC" w:rsidRPr="00E876CA">
        <w:rPr>
          <w:rFonts w:ascii="Open Sans" w:hAnsi="Open Sans" w:cs="Open Sans"/>
          <w:b/>
          <w:color w:val="000000" w:themeColor="text1"/>
        </w:rPr>
        <w:t>DECLARAÇÃO</w:t>
      </w:r>
      <w:r w:rsidRPr="00E876CA">
        <w:rPr>
          <w:rFonts w:ascii="Open Sans" w:hAnsi="Open Sans" w:cs="Open Sans"/>
          <w:b/>
          <w:color w:val="000000" w:themeColor="text1"/>
        </w:rPr>
        <w:t xml:space="preserve"> DE ANUÊNCIA DO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 xml:space="preserve"> E BOLSISTA</w:t>
      </w:r>
    </w:p>
    <w:p w14:paraId="590F439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9A12DC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77662C64" w14:textId="77777777" w:rsidR="006772F1" w:rsidRPr="00E876CA" w:rsidRDefault="006772F1" w:rsidP="006772F1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25C1F742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1D376D6E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726DCF41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</w:p>
    <w:p w14:paraId="79B4D696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 w:rsidR="00DD25B3"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2019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, informo que ____________________________________________________________ é bolsista necessário ao desenvolvimento do projeto, estando regularmente matriculado no IFS sob matrícula _____________________, no curso ______________________________________________________________, Campus _________________________________, portador do CPF_______________________ e RG_____________________________.</w:t>
      </w:r>
    </w:p>
    <w:p w14:paraId="299940F0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775D082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470FDA7A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463D4746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37E410D0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4365C0DF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1A50587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22D1CFB5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661A070D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8D75B0" w14:textId="77777777" w:rsidR="006772F1" w:rsidRPr="00E876CA" w:rsidRDefault="006772F1" w:rsidP="006772F1">
      <w:pPr>
        <w:tabs>
          <w:tab w:val="left" w:pos="2146"/>
        </w:tabs>
        <w:spacing w:line="360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u,_________________________________________________________, declaro para os devidos fins que estou ciente de que não posso acumular essa bolsa com a de outros programas do IFS e de acordo com todas as n</w:t>
      </w:r>
      <w:r w:rsidR="00DD25B3">
        <w:rPr>
          <w:rFonts w:ascii="Open Sans" w:hAnsi="Open Sans" w:cs="Open Sans"/>
          <w:color w:val="000000" w:themeColor="text1"/>
        </w:rPr>
        <w:t>ormas referentes ao Edital nº ______</w:t>
      </w:r>
      <w:r w:rsidRPr="00E876CA">
        <w:rPr>
          <w:rFonts w:ascii="Open Sans" w:hAnsi="Open Sans" w:cs="Open Sans"/>
          <w:color w:val="000000" w:themeColor="text1"/>
        </w:rPr>
        <w:t>/2019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.</w:t>
      </w:r>
    </w:p>
    <w:p w14:paraId="40E88CFF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475E4FC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29DE62ED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Assinatura do(a) Estudante Bolsista</w:t>
      </w:r>
    </w:p>
    <w:p w14:paraId="5385ED99" w14:textId="77777777" w:rsidR="006772F1" w:rsidRPr="00E876CA" w:rsidRDefault="006772F1" w:rsidP="006772F1">
      <w:pPr>
        <w:shd w:val="clear" w:color="auto" w:fill="FFFFFF"/>
        <w:ind w:left="-567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5 - RELATÓRIO PARCIAL DE PROJETO DE PESQUISA</w:t>
      </w:r>
    </w:p>
    <w:p w14:paraId="53F8D5B5" w14:textId="77777777" w:rsidR="006772F1" w:rsidRPr="00E876CA" w:rsidRDefault="006772F1" w:rsidP="006772F1">
      <w:pPr>
        <w:shd w:val="clear" w:color="auto" w:fill="FFFFFF"/>
        <w:ind w:left="-567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76"/>
        <w:gridCol w:w="5064"/>
      </w:tblGrid>
      <w:tr w:rsidR="00E876CA" w:rsidRPr="00E876CA" w14:paraId="1AC130B7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C2B5367" w14:textId="77777777" w:rsidR="006772F1" w:rsidRPr="00E876CA" w:rsidRDefault="00DD25B3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52B574E" w14:textId="77777777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19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6B43C698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76AD2F" w14:textId="318B55BB" w:rsidR="006772F1" w:rsidRPr="00E876CA" w:rsidRDefault="008F7389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DE893D" w14:textId="77777777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19</w:t>
            </w:r>
          </w:p>
        </w:tc>
      </w:tr>
    </w:tbl>
    <w:p w14:paraId="2226ADE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1817"/>
        <w:gridCol w:w="4804"/>
      </w:tblGrid>
      <w:tr w:rsidR="006772F1" w:rsidRPr="00E876CA" w14:paraId="1E3F3D7A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40EB4EE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. IDENTIFICAÇÃO DO RELATÓRIO</w:t>
            </w:r>
          </w:p>
        </w:tc>
      </w:tr>
      <w:tr w:rsidR="006772F1" w:rsidRPr="00E876CA" w14:paraId="6283EEB6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B263C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04E50F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EC7E68F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7A69B340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440E97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19510F0" w14:textId="77777777" w:rsidTr="00D74C03">
        <w:trPr>
          <w:trHeight w:val="465"/>
        </w:trPr>
        <w:tc>
          <w:tcPr>
            <w:tcW w:w="2430" w:type="pct"/>
            <w:gridSpan w:val="2"/>
            <w:shd w:val="clear" w:color="auto" w:fill="EEECE1"/>
            <w:vAlign w:val="center"/>
          </w:tcPr>
          <w:p w14:paraId="55E4F089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570" w:type="pct"/>
            <w:vAlign w:val="center"/>
          </w:tcPr>
          <w:p w14:paraId="4AECA9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743E357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1EB7756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9"/>
        <w:gridCol w:w="374"/>
        <w:gridCol w:w="374"/>
        <w:gridCol w:w="301"/>
        <w:gridCol w:w="2064"/>
        <w:gridCol w:w="581"/>
        <w:gridCol w:w="107"/>
        <w:gridCol w:w="675"/>
        <w:gridCol w:w="587"/>
        <w:gridCol w:w="510"/>
        <w:gridCol w:w="153"/>
        <w:gridCol w:w="733"/>
        <w:gridCol w:w="493"/>
        <w:gridCol w:w="1365"/>
      </w:tblGrid>
      <w:tr w:rsidR="006772F1" w:rsidRPr="00E876CA" w14:paraId="19086A02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F2066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4D5FA7FB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2D782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80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C1D5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7297AF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469715C4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9BC15E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83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A066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794AF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15D4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7746D8B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2AC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65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E665BE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7E08BE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08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64E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6541F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44F0B6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2AB504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89B37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F9BD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576AA13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6F24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ED76E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9ABB3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EBE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3C9BCD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4674D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08B2F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AC715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B88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CE058D7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5EFC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633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FFDE4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A320B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741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6CA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5BCE6BB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"/>
        <w:gridCol w:w="744"/>
        <w:gridCol w:w="301"/>
        <w:gridCol w:w="1753"/>
        <w:gridCol w:w="583"/>
        <w:gridCol w:w="432"/>
        <w:gridCol w:w="1101"/>
        <w:gridCol w:w="899"/>
        <w:gridCol w:w="250"/>
        <w:gridCol w:w="482"/>
        <w:gridCol w:w="493"/>
        <w:gridCol w:w="1273"/>
      </w:tblGrid>
      <w:tr w:rsidR="006772F1" w:rsidRPr="00E876CA" w14:paraId="27E09D46" w14:textId="77777777" w:rsidTr="00D74C03">
        <w:trPr>
          <w:trHeight w:val="327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AEC57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(A) VOLUNTÁRIO(A)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53029C4A" w14:textId="77777777" w:rsidTr="00D74C03">
        <w:trPr>
          <w:trHeight w:val="326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EFE3E0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04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9E63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9690C1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E01B8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6B86AD44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632A0E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48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542F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BB4590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821" w:type="pct"/>
            <w:gridSpan w:val="5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C75E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C7E978F" w14:textId="77777777" w:rsidTr="00D74C03">
        <w:trPr>
          <w:trHeight w:val="327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8B1F4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497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0DFF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A05AA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30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66B5E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300B7D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ED2A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5DF0B83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F89332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B14E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3E73326" w14:textId="77777777" w:rsidTr="00D74C03">
        <w:trPr>
          <w:trHeight w:val="327"/>
        </w:trPr>
        <w:tc>
          <w:tcPr>
            <w:tcW w:w="9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C96FA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CCB2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1DF53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8532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6E6C1C6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7A212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FB4F5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3A6B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33D1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D0633B8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DA4A6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411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09AAA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88C4C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6D9B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1FAE88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"/>
        <w:gridCol w:w="329"/>
        <w:gridCol w:w="267"/>
        <w:gridCol w:w="215"/>
        <w:gridCol w:w="90"/>
        <w:gridCol w:w="1955"/>
        <w:gridCol w:w="606"/>
        <w:gridCol w:w="320"/>
        <w:gridCol w:w="157"/>
        <w:gridCol w:w="1073"/>
        <w:gridCol w:w="316"/>
        <w:gridCol w:w="243"/>
        <w:gridCol w:w="733"/>
        <w:gridCol w:w="493"/>
        <w:gridCol w:w="1611"/>
      </w:tblGrid>
      <w:tr w:rsidR="006772F1" w:rsidRPr="00E876CA" w14:paraId="455B7291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1B705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73198637" w14:textId="77777777" w:rsidTr="00D74C03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4707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034F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1120F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2A2D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73A2A67C" w14:textId="77777777" w:rsidTr="00D74C03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53EED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A2E367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69EB4C7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2E058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685FA33" w14:textId="77777777" w:rsidTr="00D74C03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1D9C6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A028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41DC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B15A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8E6B6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5F441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326D70B" w14:textId="77777777" w:rsidTr="00D74C03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CDC72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CFD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63D4993" w14:textId="77777777" w:rsidTr="00D74C03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41479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888E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1DC75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9257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4985C16" w14:textId="77777777" w:rsidTr="00D74C03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83C6A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0D4C2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3901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EC26C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64DFBD" w14:textId="77777777" w:rsidTr="00D74C03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41190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0CF6D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09B60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DAF7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2E81D7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3969A8BA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DBE52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(A)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</w:p>
        </w:tc>
      </w:tr>
      <w:tr w:rsidR="006772F1" w:rsidRPr="00E876CA" w14:paraId="7A0EC698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57AA8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D94D6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1ECF2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4E3924BF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3E5A85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C76CF9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3507AF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2F6B9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E850191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439B0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99EBAF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976D5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EECFAF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46527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7A776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4292B4F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F99FD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B051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BDDD88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A6F5E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D8CF8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43206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2692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1B6867D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E877F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F4ECB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CEC0F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12A7A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36711A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25234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6B759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E887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524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41BFD9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15700CBB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0DC7B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(A)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3505096B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6A51F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7AE9D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0E67AE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1E5550C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D4715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0262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359783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0AB7F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685604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088F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57DA2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D8146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F93B0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FD4B2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8FC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3E69EAD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5B89A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522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7DE8BB3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161FD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34FF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74880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A5A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5AF5FA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FA25B7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29B03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FDC4C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F4B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8C6A3C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F5B6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59D5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55CA5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620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961D031" w14:textId="77777777" w:rsidTr="00D74C03">
        <w:trPr>
          <w:trHeight w:val="340"/>
        </w:trPr>
        <w:tc>
          <w:tcPr>
            <w:tcW w:w="5000" w:type="pct"/>
            <w:gridSpan w:val="1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D480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A2DE813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387CE3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7. CAMPUS ONDE O PROJETO ESTÁ SENDO DESENVOLVIDO:</w:t>
            </w:r>
          </w:p>
        </w:tc>
      </w:tr>
      <w:tr w:rsidR="006772F1" w:rsidRPr="00E876CA" w14:paraId="0A8B6D6A" w14:textId="77777777" w:rsidTr="00D74C03">
        <w:trPr>
          <w:trHeight w:val="340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2CF71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  <w:p w14:paraId="5E0F430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</w:tc>
      </w:tr>
      <w:tr w:rsidR="006772F1" w:rsidRPr="00E876CA" w14:paraId="3DE63CBC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21F13761" w14:textId="77777777" w:rsidR="006772F1" w:rsidRPr="00E876CA" w:rsidRDefault="006772F1" w:rsidP="00D74C03">
            <w:pPr>
              <w:tabs>
                <w:tab w:val="left" w:pos="-1985"/>
              </w:tabs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7AF1D3B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shd w:val="clear" w:color="auto" w:fill="EEECE1"/>
            <w:vAlign w:val="center"/>
          </w:tcPr>
          <w:p w14:paraId="44B4D07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8. ATIVIDADES DO BOLSIST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Relato das </w:t>
            </w:r>
            <w:proofErr w:type="gramStart"/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atividades 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do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bolsista, com base em cronograma ou plano de atividades do projeto, informando data inicial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 e final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04ECB833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3"/>
        </w:trPr>
        <w:tc>
          <w:tcPr>
            <w:tcW w:w="5000" w:type="pct"/>
            <w:gridSpan w:val="15"/>
          </w:tcPr>
          <w:p w14:paraId="440147C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02AC9D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48D702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114737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89E88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08632DFC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A77CF9C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5FE7CB8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RESULTADOS OBTIDOS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>Relato resumido dos principais resultados obtidos no período abrangido pelo relatório e correspondentes aos objetivos/plano de atividades do projeto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55D8442C" w14:textId="77777777" w:rsidTr="00D74C03">
        <w:trPr>
          <w:trHeight w:val="1348"/>
        </w:trPr>
        <w:tc>
          <w:tcPr>
            <w:tcW w:w="5000" w:type="pct"/>
          </w:tcPr>
          <w:p w14:paraId="41647E2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7482F8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755137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4BC2F90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116"/>
        <w:gridCol w:w="3114"/>
      </w:tblGrid>
      <w:tr w:rsidR="006772F1" w:rsidRPr="00E876CA" w14:paraId="2CA9CC54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22799084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0. em termos GERAIS, COMO VOCÊ AVALIA a EVOLUÇÃO do projeto? (A ser respondidO pelo coordenador)</w:t>
            </w:r>
          </w:p>
        </w:tc>
      </w:tr>
      <w:tr w:rsidR="006772F1" w:rsidRPr="00E876CA" w14:paraId="4360EA95" w14:textId="77777777" w:rsidTr="00D74C03">
        <w:trPr>
          <w:trHeight w:val="364"/>
        </w:trPr>
        <w:tc>
          <w:tcPr>
            <w:tcW w:w="1667" w:type="pct"/>
            <w:vAlign w:val="center"/>
          </w:tcPr>
          <w:p w14:paraId="09108B16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5AB472E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ima das expectativas</w:t>
            </w:r>
          </w:p>
        </w:tc>
        <w:tc>
          <w:tcPr>
            <w:tcW w:w="1667" w:type="pct"/>
            <w:vAlign w:val="center"/>
          </w:tcPr>
          <w:p w14:paraId="57A9E72E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2C16BDEF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Correspondeu às expectativas</w:t>
            </w:r>
          </w:p>
        </w:tc>
        <w:tc>
          <w:tcPr>
            <w:tcW w:w="1667" w:type="pct"/>
            <w:vAlign w:val="center"/>
          </w:tcPr>
          <w:p w14:paraId="7F8134B7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)  </w:t>
            </w:r>
          </w:p>
          <w:p w14:paraId="1AD047D8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rescentou pouco</w:t>
            </w:r>
          </w:p>
        </w:tc>
      </w:tr>
      <w:tr w:rsidR="006772F1" w:rsidRPr="00E876CA" w14:paraId="19942832" w14:textId="77777777" w:rsidTr="00D74C03">
        <w:trPr>
          <w:trHeight w:val="992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78142A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389DF8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recebido</w:t>
            </w:r>
          </w:p>
          <w:p w14:paraId="1F65A1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-estrutura da instituição</w:t>
            </w:r>
          </w:p>
          <w:p w14:paraId="18EA0B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Relacionamento com a equipe do projeto</w:t>
            </w:r>
          </w:p>
          <w:p w14:paraId="65C033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Dificuldades para o trabalho desenvolvido</w:t>
            </w:r>
          </w:p>
        </w:tc>
      </w:tr>
    </w:tbl>
    <w:p w14:paraId="63D6C2A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6D80585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40F58AB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PARCIAL DE EXECUÇÃO FINACEIRA</w:t>
            </w:r>
          </w:p>
        </w:tc>
      </w:tr>
      <w:tr w:rsidR="006772F1" w:rsidRPr="00E876CA" w14:paraId="07503AB3" w14:textId="77777777" w:rsidTr="00D74C03">
        <w:trPr>
          <w:cantSplit/>
          <w:trHeight w:val="34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988"/>
              <w:gridCol w:w="1990"/>
              <w:gridCol w:w="2218"/>
            </w:tblGrid>
            <w:tr w:rsidR="006772F1" w:rsidRPr="00E876CA" w14:paraId="368E7BCC" w14:textId="77777777" w:rsidTr="00D74C03">
              <w:trPr>
                <w:cantSplit/>
                <w:trHeight w:val="424"/>
                <w:jc w:val="center"/>
              </w:trPr>
              <w:tc>
                <w:tcPr>
                  <w:tcW w:w="2712" w:type="pct"/>
                  <w:shd w:val="clear" w:color="auto" w:fill="EEECE1"/>
                  <w:vAlign w:val="center"/>
                </w:tcPr>
                <w:p w14:paraId="48589423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lastRenderedPageBreak/>
                    <w:t>Materiais</w:t>
                  </w:r>
                </w:p>
              </w:tc>
              <w:tc>
                <w:tcPr>
                  <w:tcW w:w="1082" w:type="pct"/>
                  <w:shd w:val="clear" w:color="auto" w:fill="EEECE1"/>
                  <w:vAlign w:val="center"/>
                </w:tcPr>
                <w:p w14:paraId="0937CDDF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Nota fiscal</w:t>
                  </w:r>
                </w:p>
              </w:tc>
              <w:tc>
                <w:tcPr>
                  <w:tcW w:w="1206" w:type="pct"/>
                  <w:shd w:val="clear" w:color="auto" w:fill="EEECE1"/>
                  <w:vAlign w:val="center"/>
                </w:tcPr>
                <w:p w14:paraId="3CE19E9B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Registro de patrimônio</w:t>
                  </w:r>
                </w:p>
              </w:tc>
            </w:tr>
            <w:tr w:rsidR="006772F1" w:rsidRPr="00E876CA" w14:paraId="775DD3D6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13301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36479C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744432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F7A1FF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594B2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48539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55F4129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6C7FC55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B2943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90636D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5E726C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1B6A6C7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12827B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C8955D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5BAF5E0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A98E421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7290CA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4CD6BC3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4FFF64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AC6888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6749F0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2304BB1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078B01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32747A4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D6FD5B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3666BC4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E52A2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81B0A5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74F448F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AA075F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58DA41C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CD05E1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069C17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0430D69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0A5343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EF87B68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0B6A93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A859AE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294BB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4DA3285C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Registro do uso parcial dos materiais adquiridos </w:t>
            </w:r>
          </w:p>
        </w:tc>
      </w:tr>
    </w:tbl>
    <w:p w14:paraId="2BE8A05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102BF5AF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165D30F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DE EXECUÇÃO DAS ATIVIDADES POR META</w:t>
            </w:r>
          </w:p>
        </w:tc>
      </w:tr>
      <w:tr w:rsidR="006772F1" w:rsidRPr="00E876CA" w14:paraId="3B63A4B3" w14:textId="77777777" w:rsidTr="00D74C03">
        <w:trPr>
          <w:cantSplit/>
          <w:trHeight w:val="275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079"/>
              <w:gridCol w:w="512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7"/>
            </w:tblGrid>
            <w:tr w:rsidR="006772F1" w:rsidRPr="00E876CA" w14:paraId="6E4F519B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017CE36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3" w:type="pct"/>
                  <w:gridSpan w:val="10"/>
                  <w:shd w:val="clear" w:color="auto" w:fill="EEECE1"/>
                  <w:vAlign w:val="center"/>
                </w:tcPr>
                <w:p w14:paraId="2F2D0CC3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Meses       2018/2019</w:t>
                  </w:r>
                </w:p>
              </w:tc>
            </w:tr>
            <w:tr w:rsidR="006772F1" w:rsidRPr="00E876CA" w14:paraId="1C2AE10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73FA988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t>Meta/Atividade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FBBA81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ez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D2CB4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a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7176D9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fev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28D4616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76A93F3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b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5EB5E40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i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418B907F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22332A6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l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FEEC2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go</w:t>
                  </w:r>
                </w:p>
              </w:tc>
              <w:tc>
                <w:tcPr>
                  <w:tcW w:w="282" w:type="pct"/>
                  <w:shd w:val="clear" w:color="auto" w:fill="EEECE1"/>
                  <w:vAlign w:val="center"/>
                </w:tcPr>
                <w:p w14:paraId="25AA953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t</w:t>
                  </w:r>
                </w:p>
              </w:tc>
            </w:tr>
            <w:tr w:rsidR="006772F1" w:rsidRPr="00E876CA" w14:paraId="7B6A27EC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406B9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1086BE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B203A0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E6033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BAB84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084BF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56440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B7C948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55B3D5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84DDA5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2DBE5F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120C337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28A770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5052FC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306657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76E87D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65D997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D4848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6EE02C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3ED087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76AD9A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92DCC3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5D012CC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1CF6C4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0EDC96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2D55607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F63B25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BCA08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566F90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A6BDB1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6C16D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599820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D1D396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52F0FF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498516F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F15545D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5D78E7F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26877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7CB88C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05D46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DB3369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41DB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C9EFF3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AB1E54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5B6B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CEFCD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66B594A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B30867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5052515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1087E5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DE34E0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43569D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02B2A3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3002FA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9316DD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850A0B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8322F6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51284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1C823B7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1FA29610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egenda: E = Executado;   EA = Em andamento;   P = Planejado</w:t>
            </w:r>
          </w:p>
        </w:tc>
      </w:tr>
    </w:tbl>
    <w:p w14:paraId="78B24C67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45AB1457" w14:textId="77777777" w:rsidTr="00D74C03">
        <w:trPr>
          <w:trHeight w:val="419"/>
        </w:trPr>
        <w:tc>
          <w:tcPr>
            <w:tcW w:w="5000" w:type="pct"/>
            <w:gridSpan w:val="2"/>
            <w:shd w:val="clear" w:color="auto" w:fill="EEECE1"/>
            <w:vAlign w:val="center"/>
          </w:tcPr>
          <w:p w14:paraId="6B2A0267" w14:textId="77777777" w:rsidR="006772F1" w:rsidRPr="00E876CA" w:rsidRDefault="006772F1" w:rsidP="00C35BDD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1. 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(A)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apreciação do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="00C35BDD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sobre o desempenho do(a) estudante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bolsista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</w:p>
        </w:tc>
      </w:tr>
      <w:tr w:rsidR="006772F1" w:rsidRPr="00E876CA" w14:paraId="397904A3" w14:textId="77777777" w:rsidTr="00D74C03">
        <w:trPr>
          <w:trHeight w:val="383"/>
        </w:trPr>
        <w:tc>
          <w:tcPr>
            <w:tcW w:w="5000" w:type="pct"/>
            <w:gridSpan w:val="2"/>
          </w:tcPr>
          <w:p w14:paraId="4F382F3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155F2186" w14:textId="77777777" w:rsidTr="00D74C03">
        <w:trPr>
          <w:cantSplit/>
          <w:trHeight w:val="1000"/>
        </w:trPr>
        <w:tc>
          <w:tcPr>
            <w:tcW w:w="1944" w:type="pct"/>
            <w:shd w:val="clear" w:color="auto" w:fill="EEECE1"/>
            <w:vAlign w:val="center"/>
          </w:tcPr>
          <w:p w14:paraId="72B3B4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730DA5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6DA2DF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1C575F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5F0672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7D95D82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893805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racaju (SE), ______/____/________</w:t>
      </w:r>
    </w:p>
    <w:p w14:paraId="4DAFF182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1D0E8F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7685EBF2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0F54806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7CECF2D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13EED06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4BBEF90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86579E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802A1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480364D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5415BA2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77653E8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021C915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D01923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0527A35" w14:textId="2622B842" w:rsidR="006772F1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Assinatura do(a) Estudante Voluntário</w:t>
      </w:r>
    </w:p>
    <w:p w14:paraId="1D03773F" w14:textId="5DC681AA" w:rsidR="00405D4E" w:rsidRDefault="00405D4E">
      <w:pPr>
        <w:widowControl/>
        <w:autoSpaceDE/>
        <w:autoSpaceDN/>
        <w:spacing w:after="160" w:line="259" w:lineRule="auto"/>
        <w:rPr>
          <w:rFonts w:ascii="Open Sans" w:hAnsi="Open Sans" w:cs="Open Sans"/>
          <w:color w:val="000000" w:themeColor="text1"/>
          <w:sz w:val="20"/>
          <w:szCs w:val="20"/>
        </w:rPr>
      </w:pPr>
      <w:r>
        <w:rPr>
          <w:rFonts w:ascii="Open Sans" w:hAnsi="Open Sans" w:cs="Open Sans"/>
          <w:color w:val="000000" w:themeColor="text1"/>
          <w:sz w:val="20"/>
          <w:szCs w:val="20"/>
        </w:rPr>
        <w:br w:type="page"/>
      </w:r>
    </w:p>
    <w:p w14:paraId="23693ACA" w14:textId="77777777" w:rsidR="00405D4E" w:rsidRDefault="00405D4E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2E74FA5" w14:textId="77777777" w:rsidR="006772F1" w:rsidRPr="00E876CA" w:rsidRDefault="006772F1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 xml:space="preserve">ANEXO 6 - RELATÓRIO </w:t>
      </w:r>
      <w:r w:rsidR="006E34EC"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DE PROJETO DE PESQUISA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74"/>
        <w:gridCol w:w="5966"/>
      </w:tblGrid>
      <w:tr w:rsidR="00E876CA" w:rsidRPr="00E876CA" w14:paraId="33301CFE" w14:textId="77777777" w:rsidTr="00D74C03">
        <w:trPr>
          <w:cantSplit/>
          <w:trHeight w:val="50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EE71B8C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318A2F4" w14:textId="77777777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1</w:t>
            </w:r>
            <w:r w:rsidR="00093D3C"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9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76E68F24" w14:textId="77777777" w:rsidTr="00D74C03">
        <w:trPr>
          <w:cantSplit/>
          <w:trHeight w:val="55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D51882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1A2412" w14:textId="77777777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1</w:t>
            </w:r>
            <w:r w:rsidR="00093D3C"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9</w:t>
            </w:r>
          </w:p>
        </w:tc>
      </w:tr>
    </w:tbl>
    <w:p w14:paraId="060E58A9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2208"/>
        <w:gridCol w:w="4413"/>
      </w:tblGrid>
      <w:tr w:rsidR="006772F1" w:rsidRPr="00E876CA" w14:paraId="1B5D16DC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6F6BF32E" w14:textId="77777777" w:rsidR="006772F1" w:rsidRPr="00E876CA" w:rsidRDefault="006772F1" w:rsidP="00865742">
            <w:pPr>
              <w:pStyle w:val="Subttulo"/>
              <w:numPr>
                <w:ilvl w:val="0"/>
                <w:numId w:val="9"/>
              </w:numPr>
              <w:tabs>
                <w:tab w:val="clear" w:pos="284"/>
                <w:tab w:val="clear" w:pos="567"/>
                <w:tab w:val="left" w:pos="-5778"/>
                <w:tab w:val="left" w:pos="-5637"/>
              </w:tabs>
              <w:ind w:left="317" w:hanging="28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IDENTIFICAÇÃO DO RELATÓRIO</w:t>
            </w:r>
          </w:p>
        </w:tc>
      </w:tr>
      <w:tr w:rsidR="006772F1" w:rsidRPr="00E876CA" w14:paraId="10F4B1FA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D42C62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5B94E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B320C82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165C8875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76EBB2A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66CF272" w14:textId="77777777" w:rsidTr="00D74C03">
        <w:trPr>
          <w:trHeight w:val="359"/>
        </w:trPr>
        <w:tc>
          <w:tcPr>
            <w:tcW w:w="2639" w:type="pct"/>
            <w:gridSpan w:val="2"/>
            <w:shd w:val="clear" w:color="auto" w:fill="EEECE1"/>
            <w:vAlign w:val="center"/>
          </w:tcPr>
          <w:p w14:paraId="5A16AEAB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361" w:type="pct"/>
            <w:vAlign w:val="center"/>
          </w:tcPr>
          <w:p w14:paraId="3337AE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7A40E3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3C9DC8C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374"/>
        <w:gridCol w:w="374"/>
        <w:gridCol w:w="301"/>
        <w:gridCol w:w="1993"/>
        <w:gridCol w:w="581"/>
        <w:gridCol w:w="71"/>
        <w:gridCol w:w="643"/>
        <w:gridCol w:w="310"/>
        <w:gridCol w:w="1086"/>
        <w:gridCol w:w="794"/>
        <w:gridCol w:w="93"/>
        <w:gridCol w:w="364"/>
        <w:gridCol w:w="1331"/>
      </w:tblGrid>
      <w:tr w:rsidR="006772F1" w:rsidRPr="00E876CA" w14:paraId="0F251DF7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C2C00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10F573A9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DFB55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120" w:type="pct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E02BE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2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5652C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90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CB1ED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13397805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62C2C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D748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7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4119C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382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2A01B0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FCB649F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BE0C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27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BE68C5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6A3C07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31ACE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673AC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57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EA30A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50969CF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8E032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F0EE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6914B5E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2D00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A880AB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010BB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EF7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1B6CEBF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051D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562F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F5D818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010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ED9E58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2667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576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5634B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1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D5A4BA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963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4A3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7847F09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9"/>
        <w:gridCol w:w="297"/>
        <w:gridCol w:w="297"/>
        <w:gridCol w:w="238"/>
        <w:gridCol w:w="2245"/>
        <w:gridCol w:w="501"/>
        <w:gridCol w:w="253"/>
        <w:gridCol w:w="690"/>
        <w:gridCol w:w="211"/>
        <w:gridCol w:w="688"/>
        <w:gridCol w:w="371"/>
        <w:gridCol w:w="614"/>
        <w:gridCol w:w="407"/>
        <w:gridCol w:w="1715"/>
      </w:tblGrid>
      <w:tr w:rsidR="006772F1" w:rsidRPr="00E876CA" w14:paraId="38928840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AE4DA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VOLUNTÁRIO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77ECAB5E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881D6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56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219C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8365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5207A17E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773D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20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7181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7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0794C70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1A495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4062524" w14:textId="77777777" w:rsidTr="00D74C03">
        <w:trPr>
          <w:trHeight w:val="327"/>
        </w:trPr>
        <w:tc>
          <w:tcPr>
            <w:tcW w:w="38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9CB4A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10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70511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6FD67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16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58370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E71F7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5406F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D94ECB5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ACB806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0A2E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23DB6CF" w14:textId="77777777" w:rsidTr="00D74C03">
        <w:trPr>
          <w:trHeight w:val="327"/>
        </w:trPr>
        <w:tc>
          <w:tcPr>
            <w:tcW w:w="669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49A2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4F3FA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EDD1C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A594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218F817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49AD6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1C1D2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897C24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0403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13E0EC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F270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9D7CE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714CBF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242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77A8919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0C6FF3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8E5BE6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5095E7FB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38B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41DB8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4DF3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D4FA42A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1F175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732D0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037013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D9FFA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0AAFFB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359CD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72CA2A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668B8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82E2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A25099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ECEB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9D6D6B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20DD1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EDB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1CE9557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7B71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B0790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81FBA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36B5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9BC54C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43FD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46E66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A5DCE0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B4CF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CFE681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ECCA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32C09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B8047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4C1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25CABB0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D76D9E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392809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65CA6BB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B752767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7EF982A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87581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5. DADOS DO(A) ESTUDANTE VOLUNTÁRIO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5FB5FD57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152F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C1D5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1766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41E2FEC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C4EE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FA28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BF09C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8BE35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90E1D74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21572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B19A56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EBFE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9A94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363CFB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C98B2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1D31C1F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D8CE3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082D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92164A9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AEA9FA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5FB156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C7109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972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B58586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11F65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88FC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E3FAF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606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340024A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1D03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302D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5BDE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3102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9A47AF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256D2913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60F56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25BB1E34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7CD84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26066E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759A9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C2AD0DF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826C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49BCC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081252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1E4A8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4CAF955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9BF6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7438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4A8F9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16AD8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3AF4517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9E582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1BFD51A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9CBED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598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31BD8B0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75F233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D67D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8BEC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0D1CE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15D511A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E54A6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07485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2486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C4C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1853A8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FD25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181EA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01717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F8BD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F2236A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2F1B0BA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7E97DC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7. </w:t>
            </w:r>
            <w:r w:rsidRPr="00E876CA">
              <w:rPr>
                <w:rFonts w:ascii="Open Sans" w:hAnsi="Open Sans" w:cs="Open Sans"/>
                <w:b/>
                <w:bCs/>
                <w:i/>
                <w:color w:val="000000" w:themeColor="text1"/>
                <w:sz w:val="20"/>
                <w:szCs w:val="20"/>
              </w:rPr>
              <w:t xml:space="preserve">CAMPUS 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NDE O PROJETO FOI DESENVOLVIDO:</w:t>
            </w:r>
          </w:p>
        </w:tc>
      </w:tr>
      <w:tr w:rsidR="006772F1" w:rsidRPr="00E876CA" w14:paraId="2EEF2269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158D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3CB4808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8"/>
        </w:trPr>
        <w:tc>
          <w:tcPr>
            <w:tcW w:w="5000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2707DD8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eastAsia="Calibri" w:hAnsi="Open Sans" w:cs="Open Sans"/>
                <w:smallCaps w:val="0"/>
                <w:color w:val="000000" w:themeColor="text1"/>
                <w:szCs w:val="20"/>
              </w:rPr>
            </w:pPr>
          </w:p>
        </w:tc>
      </w:tr>
      <w:tr w:rsidR="006772F1" w:rsidRPr="00E876CA" w14:paraId="3E30B9B8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shd w:val="clear" w:color="auto" w:fill="EEECE1"/>
            <w:vAlign w:val="center"/>
          </w:tcPr>
          <w:p w14:paraId="589744A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8. Introdução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(A introdução deve destacar o porquê da escolha do tema, anunciando a ideia básica do projeto destacando o problema da pesquisa e situando o tema dentro do contexto geral da sua área de trabalho, descrevendo as motivações que levaram a escolha </w:t>
            </w:r>
            <w:proofErr w:type="gramStart"/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>do mesmo</w:t>
            </w:r>
            <w:proofErr w:type="gramEnd"/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>.)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</w:t>
            </w:r>
          </w:p>
        </w:tc>
      </w:tr>
      <w:tr w:rsidR="006772F1" w:rsidRPr="00E876CA" w14:paraId="493C503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</w:tcPr>
          <w:p w14:paraId="6E518A8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29DDE223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C892C70" w14:textId="77777777" w:rsidTr="00D74C03">
        <w:tc>
          <w:tcPr>
            <w:tcW w:w="5000" w:type="pct"/>
            <w:shd w:val="clear" w:color="auto" w:fill="EEECE1"/>
            <w:vAlign w:val="center"/>
          </w:tcPr>
          <w:p w14:paraId="40392D3C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9. objetivos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(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Destaca o que 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REALIZOU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. Devendo ser dividido em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primário/geral: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dimensão ampl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d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a pesquisa, e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secundário/específicos: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que viabilizaram o alcance do objetivo primário/geral. Obrigatoriamente deverá ser iniciado por verbos no infinitivo, por exemplo: conhecer, identificar, traçar, determinar, avaliar, dentre outros. 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/>
              </w:rPr>
              <w:t>destacar os alcançados e justificando os que não foram alcançados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).</w:t>
            </w:r>
          </w:p>
        </w:tc>
      </w:tr>
      <w:tr w:rsidR="006772F1" w:rsidRPr="00E876CA" w14:paraId="2FA9EA21" w14:textId="77777777" w:rsidTr="00D74C03">
        <w:tc>
          <w:tcPr>
            <w:tcW w:w="5000" w:type="pct"/>
          </w:tcPr>
          <w:p w14:paraId="657AB62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2487BB2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3A19AD8D" w14:textId="77777777" w:rsidTr="00D74C03">
        <w:tc>
          <w:tcPr>
            <w:tcW w:w="5000" w:type="pct"/>
            <w:shd w:val="clear" w:color="auto" w:fill="EEECE1"/>
            <w:vAlign w:val="center"/>
          </w:tcPr>
          <w:p w14:paraId="06244FE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Estratégia metodológica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descrição detalhada da maneira como foram desenvolvidas as atividades para se chegar aos objetivos propostos. indicar o material e métodos utilizados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291229E6" w14:textId="77777777" w:rsidTr="00D74C03">
        <w:tc>
          <w:tcPr>
            <w:tcW w:w="5000" w:type="pct"/>
          </w:tcPr>
          <w:p w14:paraId="0623DE4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38DE1E91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1D5949F2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3C477B7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0. Atividades executadas no períod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as atividades executadas, em ordem sequencial e temporal, de acordo com o plano e dentro do período de execução, justificando as atividades descritas no plano de trabalho e não desenvolvida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38FB0125" w14:textId="77777777" w:rsidTr="00D74C03">
        <w:trPr>
          <w:trHeight w:val="1424"/>
        </w:trPr>
        <w:tc>
          <w:tcPr>
            <w:tcW w:w="5000" w:type="pct"/>
          </w:tcPr>
          <w:p w14:paraId="0576931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0F5D2D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61A560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06AB6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067BE3D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A98E94F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76F9DCC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1. Resultados obtidos e discussã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os resultados ou produtos obtidos durante a execução da pesquisa, indicando os avanços no conhecimento disponível alcançado. anexar fotos de atividades desenvolvidas durante o projeto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14B9B2D6" w14:textId="77777777" w:rsidTr="00D74C03">
        <w:trPr>
          <w:trHeight w:val="1220"/>
        </w:trPr>
        <w:tc>
          <w:tcPr>
            <w:tcW w:w="5000" w:type="pct"/>
          </w:tcPr>
          <w:p w14:paraId="073B5C2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B4A556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DBBFE9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023492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330E7D9B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BDDA2D9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4DF5702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2. Considerações finais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Expor de modo sucinto a contribuição do projeto ao conhecimento científico de sua área, apresentando as implicações para futuros trabalhos que possam ser desenvolvido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5E33463C" w14:textId="77777777" w:rsidTr="00D74C03">
        <w:trPr>
          <w:trHeight w:val="850"/>
        </w:trPr>
        <w:tc>
          <w:tcPr>
            <w:tcW w:w="5000" w:type="pct"/>
          </w:tcPr>
          <w:p w14:paraId="60BD4EA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97E2A4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82839E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1A41825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701A4FD3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78E3D222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3C753E4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3. DIFICULDADES E SOLUÇÕES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(EXPOR AS DIFICULDADES ENFRENTADAS NO DESENVOLVIMENTO DO PLANO E AS ESTRATÉGIAS UTILIZADAS PARA SUA RESOLUÇÃO).</w:t>
            </w:r>
          </w:p>
        </w:tc>
      </w:tr>
      <w:tr w:rsidR="006772F1" w:rsidRPr="00E876CA" w14:paraId="0BCE348A" w14:textId="77777777" w:rsidTr="00D74C03">
        <w:trPr>
          <w:trHeight w:val="1019"/>
        </w:trPr>
        <w:tc>
          <w:tcPr>
            <w:tcW w:w="5000" w:type="pct"/>
          </w:tcPr>
          <w:p w14:paraId="57014B1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67AAFBE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58E0C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57BDCB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00C25B7E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56" w:type="pct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"/>
        <w:gridCol w:w="5070"/>
        <w:gridCol w:w="2896"/>
        <w:gridCol w:w="1380"/>
        <w:gridCol w:w="70"/>
      </w:tblGrid>
      <w:tr w:rsidR="006772F1" w:rsidRPr="00E876CA" w14:paraId="1F76286F" w14:textId="77777777" w:rsidTr="00D74C03">
        <w:trPr>
          <w:gridBefore w:val="1"/>
          <w:gridAfter w:val="1"/>
          <w:wBefore w:w="19" w:type="pct"/>
          <w:wAfter w:w="37" w:type="pct"/>
          <w:trHeight w:val="694"/>
        </w:trPr>
        <w:tc>
          <w:tcPr>
            <w:tcW w:w="4944" w:type="pct"/>
            <w:gridSpan w:val="3"/>
            <w:shd w:val="clear" w:color="auto" w:fill="EAEAEA"/>
          </w:tcPr>
          <w:p w14:paraId="3B3C9D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4. DESCRIÇÃO DE GASTOS COM O USO DO AUXÍLIO FINANCEIRO AO PROJETO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FAZER UMA DESCRIÇÃO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SUCINT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DOS MATERIAIS, SERVIÇOS E OUTROS GASTOS. ANEXAR O FORMULÁRIO DE PRESTAÇÃO DE CONTAS COM NOTAS)</w:t>
            </w:r>
          </w:p>
        </w:tc>
      </w:tr>
      <w:tr w:rsidR="006772F1" w:rsidRPr="00E876CA" w14:paraId="1B9E5B05" w14:textId="77777777" w:rsidTr="00D74C03">
        <w:trPr>
          <w:gridBefore w:val="1"/>
          <w:gridAfter w:val="1"/>
          <w:wBefore w:w="19" w:type="pct"/>
          <w:wAfter w:w="37" w:type="pct"/>
          <w:trHeight w:val="1248"/>
        </w:trPr>
        <w:tc>
          <w:tcPr>
            <w:tcW w:w="4944" w:type="pct"/>
            <w:gridSpan w:val="3"/>
          </w:tcPr>
          <w:p w14:paraId="12F9FE5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6DADB09A" w14:textId="77777777" w:rsidTr="00D74C03">
        <w:trPr>
          <w:trHeight w:val="694"/>
        </w:trPr>
        <w:tc>
          <w:tcPr>
            <w:tcW w:w="5000" w:type="pct"/>
            <w:gridSpan w:val="5"/>
            <w:shd w:val="clear" w:color="auto" w:fill="EAEAEA"/>
          </w:tcPr>
          <w:p w14:paraId="2516906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5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MATERIAIS ADQUIRIDOS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DESCREVER QUAIS MATERIAIS FORAM ADQUIRIDOS PARA A REALIZAÇÃO DO PROJETO E COMO FORAM UTILIZADOS ESSES MATERIAIS, DESTACANDO SEUS RESPECTIVOS VALORES, E OS REGISTROS DE PATRIMÔNIOS NO CASO DOS BENS PERMANENTES)</w:t>
            </w:r>
          </w:p>
        </w:tc>
      </w:tr>
      <w:tr w:rsidR="006772F1" w:rsidRPr="00E876CA" w14:paraId="6E3B34BD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619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3B5CFC3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 (utilização)</w:t>
            </w: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7944454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Número do registro de patrimônio</w:t>
            </w:r>
          </w:p>
        </w:tc>
        <w:tc>
          <w:tcPr>
            <w:tcW w:w="767" w:type="pct"/>
            <w:gridSpan w:val="2"/>
          </w:tcPr>
          <w:p w14:paraId="4B21E42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5900187B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0631E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25A1D7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vAlign w:val="center"/>
          </w:tcPr>
          <w:p w14:paraId="4CD9C2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369CF83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3B800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750A25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</w:tcPr>
          <w:p w14:paraId="21505F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30774F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D4A92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 (utilização)</w:t>
            </w: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0D6D4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EC6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6B1B169F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85DCE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1C690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4E0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1A301B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93FCC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F896C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4A8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4586B316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92193B1" w14:textId="77777777" w:rsidTr="00D74C03">
        <w:tc>
          <w:tcPr>
            <w:tcW w:w="5000" w:type="pct"/>
            <w:shd w:val="clear" w:color="auto" w:fill="EAEAEA"/>
          </w:tcPr>
          <w:p w14:paraId="5B911D6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6. PUBLICAÇÕES (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ISTAR AS PUBLICAÇÕES GERADAS DURANTE O PERÍODO DE CONCESSÃO DA BOLSA, REFERENTES ÀS PESQUISAS DECORRENTES DAS ATIVIDADES COM O BOLSISTA)</w:t>
            </w:r>
          </w:p>
        </w:tc>
      </w:tr>
      <w:tr w:rsidR="006772F1" w:rsidRPr="00E876CA" w14:paraId="532FF9FD" w14:textId="77777777" w:rsidTr="00D74C03">
        <w:tc>
          <w:tcPr>
            <w:tcW w:w="5000" w:type="pct"/>
          </w:tcPr>
          <w:p w14:paraId="482BCB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72964D94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B2B0B79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3004"/>
        <w:gridCol w:w="3116"/>
      </w:tblGrid>
      <w:tr w:rsidR="006772F1" w:rsidRPr="00E876CA" w14:paraId="4A916FB8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0D63D93B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 xml:space="preserve">17. em termos GERAIS, COMO VOCÊ AVALIA A EVOLUÇÃO DO PROJETO? </w:t>
            </w:r>
            <w:r w:rsidRPr="00E876CA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>(A ser respondidO pelo COORDENADOR)</w:t>
            </w:r>
          </w:p>
        </w:tc>
      </w:tr>
      <w:tr w:rsidR="006772F1" w:rsidRPr="00E876CA" w14:paraId="3ECBDDC7" w14:textId="77777777" w:rsidTr="00D74C03">
        <w:trPr>
          <w:trHeight w:val="364"/>
        </w:trPr>
        <w:tc>
          <w:tcPr>
            <w:tcW w:w="1726" w:type="pct"/>
            <w:tcBorders>
              <w:bottom w:val="single" w:sz="4" w:space="0" w:color="auto"/>
            </w:tcBorders>
            <w:vAlign w:val="center"/>
          </w:tcPr>
          <w:p w14:paraId="4877C407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lastRenderedPageBreak/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Acima das expectativas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vAlign w:val="center"/>
          </w:tcPr>
          <w:p w14:paraId="35A826BF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Correspondeu às expectativas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14:paraId="0EE33DF0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 Acrescentou pouco</w:t>
            </w:r>
          </w:p>
        </w:tc>
      </w:tr>
      <w:tr w:rsidR="006772F1" w:rsidRPr="00E876CA" w14:paraId="40FDE871" w14:textId="77777777" w:rsidTr="00D74C03">
        <w:trPr>
          <w:trHeight w:val="141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800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041A16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dado</w:t>
            </w:r>
          </w:p>
          <w:p w14:paraId="77E179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estrutura da instituição</w:t>
            </w:r>
          </w:p>
          <w:p w14:paraId="1FF715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  ) Relacionamento com a comunidade e a equipe do projeto </w:t>
            </w:r>
          </w:p>
          <w:p w14:paraId="64F909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Quantidade e qualidade do trabalho desenvolvido</w:t>
            </w:r>
          </w:p>
        </w:tc>
      </w:tr>
      <w:tr w:rsidR="006772F1" w:rsidRPr="00E876CA" w14:paraId="054A219B" w14:textId="77777777" w:rsidTr="00D74C03">
        <w:trPr>
          <w:trHeight w:val="35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CB04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  <w:p w14:paraId="7282217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DA36AEE" w14:textId="77777777" w:rsidTr="00D74C03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07F7EF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18. JUSTIFIQUE SUA AVALIAÇÃO, INDICANDO OS PONTOS POSITIVOS E NEGATIVOS.</w:t>
            </w:r>
          </w:p>
        </w:tc>
      </w:tr>
      <w:tr w:rsidR="006772F1" w:rsidRPr="00E876CA" w14:paraId="62FFA5B1" w14:textId="77777777" w:rsidTr="00D74C03">
        <w:tc>
          <w:tcPr>
            <w:tcW w:w="5000" w:type="pct"/>
            <w:gridSpan w:val="3"/>
          </w:tcPr>
          <w:p w14:paraId="114A1B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48455F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61164F24" w14:textId="77777777" w:rsidTr="00D74C03">
        <w:tc>
          <w:tcPr>
            <w:tcW w:w="5000" w:type="pct"/>
            <w:gridSpan w:val="2"/>
            <w:shd w:val="clear" w:color="auto" w:fill="EEECE1"/>
            <w:vAlign w:val="center"/>
          </w:tcPr>
          <w:p w14:paraId="63E19B7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9.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(A)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(apreciação d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sobre o desempenho do ESTUDANTE bolsista).</w:t>
            </w:r>
          </w:p>
        </w:tc>
      </w:tr>
      <w:tr w:rsidR="006772F1" w:rsidRPr="00E876CA" w14:paraId="4BB5E0B4" w14:textId="77777777" w:rsidTr="00D74C03">
        <w:tc>
          <w:tcPr>
            <w:tcW w:w="5000" w:type="pct"/>
            <w:gridSpan w:val="2"/>
          </w:tcPr>
          <w:p w14:paraId="2FE6FE4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0623FF00" w14:textId="77777777" w:rsidTr="00D74C03">
        <w:tc>
          <w:tcPr>
            <w:tcW w:w="1944" w:type="pct"/>
            <w:shd w:val="clear" w:color="auto" w:fill="EEECE1"/>
            <w:vAlign w:val="center"/>
          </w:tcPr>
          <w:p w14:paraId="1B7A3D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3B903E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27C02C7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12759F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456671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2DFA4DD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689C6D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E9EF33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2E634D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racaju (SE), ______/____/________</w:t>
      </w:r>
    </w:p>
    <w:p w14:paraId="6484FE9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D28617D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7130E8CD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7C5FEBF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6ED624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BE083D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4F2E38C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3B44FF3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0FEA68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244898C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101A32E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81ED61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20880A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0B3C856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1</w:t>
      </w:r>
    </w:p>
    <w:p w14:paraId="2BD56D4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5CDCF27" w14:textId="77777777" w:rsidR="006E34EC" w:rsidRPr="00E876CA" w:rsidRDefault="006E34EC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390D1E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55D1506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2</w:t>
      </w:r>
    </w:p>
    <w:p w14:paraId="5A055B5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7 -  DECLARAÇÃO DE PARCERIA</w:t>
      </w:r>
    </w:p>
    <w:p w14:paraId="1A8D60F0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3CCC8C3D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OBS: A DECLARAÇÃO DEVERÁ SER EM PAPEL COM TIMBRE DA PARCEIRA</w:t>
      </w:r>
    </w:p>
    <w:p w14:paraId="0E2CCAB8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67699E0D" w14:textId="77777777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bCs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Declaramos, para fins de manifestação de Parceria, que reconhecemos e estamos comprometidos com a execução do projeto de intitulado___________________________________________________________</w:t>
      </w:r>
    </w:p>
    <w:p w14:paraId="59E1552D" w14:textId="77777777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Submetido por servidor do IFS à aprovação pelo Edital _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/2019/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DINOVE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/IFS, 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que se realizará por meio do estabelecimento de vínculo de cooperação, zelando-se pela boa qualidade das ações e serviços prestados e buscando alcançar eficiência, eficácia, efetividade e economicidade das atividades, observando-se as orientações e recomendações emanadas do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IFS.</w:t>
      </w:r>
      <w:r w:rsidRPr="00E876CA">
        <w:rPr>
          <w:rStyle w:val="Forte"/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O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s resultados atingidos com a execução da Parceria manifestada constarão no Relatório Final do Projeto e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publicizados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em mídia interna do IFS.</w:t>
      </w:r>
    </w:p>
    <w:p w14:paraId="348D943D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Style w:val="Forte"/>
          <w:rFonts w:ascii="Open Sans" w:hAnsi="Open Sans" w:cs="Open Sans"/>
          <w:color w:val="000000" w:themeColor="text1"/>
          <w:sz w:val="22"/>
          <w:szCs w:val="22"/>
        </w:rPr>
      </w:pPr>
    </w:p>
    <w:p w14:paraId="367CA96C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77C7617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CCB32BD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A664319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(Cidade/Estado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),_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___________de _________________________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de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20____</w:t>
      </w:r>
    </w:p>
    <w:p w14:paraId="1028BFAC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64DD5B2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30BC795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5F488A1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312A58BD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409B12BE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82AD2D3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_____________________________________</w:t>
      </w:r>
    </w:p>
    <w:p w14:paraId="3DE6AD4A" w14:textId="4964C3B2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Assinatura do Responsável - Entidade Parceira</w:t>
      </w:r>
    </w:p>
    <w:p w14:paraId="5592B20B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7C538BE" w14:textId="77777777" w:rsidR="006772F1" w:rsidRPr="00E876CA" w:rsidRDefault="006772F1" w:rsidP="006772F1">
      <w:pPr>
        <w:ind w:right="-1"/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color w:val="000000" w:themeColor="text1"/>
        </w:rPr>
        <w:lastRenderedPageBreak/>
        <w:t>ANEXO 8 - LISTA DE FREQUÊNCIA DO BOLSISTA</w:t>
      </w:r>
    </w:p>
    <w:p w14:paraId="641ECEAD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0CEBB438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Edital nº________________________________ </w:t>
      </w:r>
    </w:p>
    <w:p w14:paraId="496D7500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Programa: ______________________________________</w:t>
      </w:r>
    </w:p>
    <w:p w14:paraId="072E64BC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Título do Projeto:</w:t>
      </w:r>
    </w:p>
    <w:p w14:paraId="19DB2AB5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_________________________________________________________________________ </w:t>
      </w:r>
    </w:p>
    <w:p w14:paraId="08023441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Nome do(a) Professor(a) </w:t>
      </w:r>
      <w:r w:rsidR="007E7D61">
        <w:rPr>
          <w:rFonts w:ascii="Open Sans" w:hAnsi="Open Sans" w:cs="Open Sans"/>
          <w:b/>
          <w:color w:val="000000" w:themeColor="text1"/>
          <w:sz w:val="18"/>
        </w:rPr>
        <w:t>Orientador</w:t>
      </w: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(a): </w:t>
      </w:r>
    </w:p>
    <w:p w14:paraId="579B5490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___</w:t>
      </w:r>
    </w:p>
    <w:p w14:paraId="7D0805EE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Nome do(a) Estudante Bolsista:</w:t>
      </w:r>
    </w:p>
    <w:p w14:paraId="37D871B3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</w:t>
      </w:r>
    </w:p>
    <w:p w14:paraId="058EABC9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7298"/>
      </w:tblGrid>
      <w:tr w:rsidR="006772F1" w:rsidRPr="00E876CA" w14:paraId="211B66D1" w14:textId="77777777" w:rsidTr="00D74C03">
        <w:tc>
          <w:tcPr>
            <w:tcW w:w="1985" w:type="dxa"/>
          </w:tcPr>
          <w:p w14:paraId="4D60E3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Data </w:t>
            </w:r>
          </w:p>
        </w:tc>
        <w:tc>
          <w:tcPr>
            <w:tcW w:w="7513" w:type="dxa"/>
          </w:tcPr>
          <w:p w14:paraId="19099EBD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Assinatura</w:t>
            </w:r>
          </w:p>
        </w:tc>
      </w:tr>
      <w:tr w:rsidR="006772F1" w:rsidRPr="00E876CA" w14:paraId="42E071E3" w14:textId="77777777" w:rsidTr="00D74C03">
        <w:tc>
          <w:tcPr>
            <w:tcW w:w="1985" w:type="dxa"/>
          </w:tcPr>
          <w:p w14:paraId="334435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AC7ED1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ECABCB3" w14:textId="77777777" w:rsidTr="00D74C03">
        <w:tc>
          <w:tcPr>
            <w:tcW w:w="1985" w:type="dxa"/>
          </w:tcPr>
          <w:p w14:paraId="377DF1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9637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60F07CC" w14:textId="77777777" w:rsidTr="00D74C03">
        <w:tc>
          <w:tcPr>
            <w:tcW w:w="1985" w:type="dxa"/>
          </w:tcPr>
          <w:p w14:paraId="62B5E3E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6F452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5E79E9E" w14:textId="77777777" w:rsidTr="00D74C03">
        <w:tc>
          <w:tcPr>
            <w:tcW w:w="1985" w:type="dxa"/>
          </w:tcPr>
          <w:p w14:paraId="59AACF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08DD1E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670838F" w14:textId="77777777" w:rsidTr="00D74C03">
        <w:tc>
          <w:tcPr>
            <w:tcW w:w="1985" w:type="dxa"/>
          </w:tcPr>
          <w:p w14:paraId="41BCDA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0525CE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6A145A8C" w14:textId="77777777" w:rsidTr="00D74C03">
        <w:tc>
          <w:tcPr>
            <w:tcW w:w="1985" w:type="dxa"/>
          </w:tcPr>
          <w:p w14:paraId="7573C4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376B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F338D9E" w14:textId="77777777" w:rsidTr="00D74C03">
        <w:tc>
          <w:tcPr>
            <w:tcW w:w="1985" w:type="dxa"/>
          </w:tcPr>
          <w:p w14:paraId="29E29D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B4A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5C4EE8B" w14:textId="77777777" w:rsidTr="00D74C03">
        <w:tc>
          <w:tcPr>
            <w:tcW w:w="1985" w:type="dxa"/>
          </w:tcPr>
          <w:p w14:paraId="67CCB2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2D58E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DA71141" w14:textId="77777777" w:rsidTr="00D74C03">
        <w:tc>
          <w:tcPr>
            <w:tcW w:w="1985" w:type="dxa"/>
          </w:tcPr>
          <w:p w14:paraId="2F001E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295F3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B459534" w14:textId="77777777" w:rsidTr="00D74C03">
        <w:tc>
          <w:tcPr>
            <w:tcW w:w="1985" w:type="dxa"/>
          </w:tcPr>
          <w:p w14:paraId="4D4DC0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AEC6E0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24B78E2" w14:textId="77777777" w:rsidTr="00D74C03">
        <w:tc>
          <w:tcPr>
            <w:tcW w:w="1985" w:type="dxa"/>
          </w:tcPr>
          <w:p w14:paraId="5779A8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133FB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D2DCEBC" w14:textId="77777777" w:rsidTr="00D74C03">
        <w:tc>
          <w:tcPr>
            <w:tcW w:w="1985" w:type="dxa"/>
          </w:tcPr>
          <w:p w14:paraId="546970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C066A6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01C85FF" w14:textId="77777777" w:rsidTr="00D74C03">
        <w:tc>
          <w:tcPr>
            <w:tcW w:w="1985" w:type="dxa"/>
          </w:tcPr>
          <w:p w14:paraId="7160D4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2AD608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58C0BE89" w14:textId="77777777" w:rsidTr="00D74C03">
        <w:tc>
          <w:tcPr>
            <w:tcW w:w="1985" w:type="dxa"/>
          </w:tcPr>
          <w:p w14:paraId="114D8C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7162C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755A6B5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28D556E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______</w:t>
      </w:r>
    </w:p>
    <w:p w14:paraId="1B72C0E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1C5ECBCA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7BBCB981" w14:textId="408CDB5D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 xml:space="preserve">ANEXO 9 – MODELO DE RELATÓRIO DE PRESTAÇÃO DE CONTAS PARA PROJETOS DOS EDITAIS DA </w:t>
      </w:r>
      <w:r w:rsidR="003C1197">
        <w:rPr>
          <w:rFonts w:ascii="Open Sans" w:hAnsi="Open Sans" w:cs="Open Sans"/>
          <w:b/>
          <w:bCs/>
          <w:color w:val="000000" w:themeColor="text1"/>
        </w:rPr>
        <w:t>DINOVE</w:t>
      </w:r>
      <w:r w:rsidRPr="00E876CA">
        <w:rPr>
          <w:rFonts w:ascii="Open Sans" w:hAnsi="Open Sans" w:cs="Open Sans"/>
          <w:b/>
          <w:bCs/>
          <w:color w:val="000000" w:themeColor="text1"/>
        </w:rPr>
        <w:t xml:space="preserve"> COM RECURSOS FINANCEIROS</w:t>
      </w:r>
    </w:p>
    <w:p w14:paraId="122581C0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6"/>
        <w:gridCol w:w="996"/>
        <w:gridCol w:w="2118"/>
      </w:tblGrid>
      <w:tr w:rsidR="006772F1" w:rsidRPr="00E876CA" w14:paraId="5363975B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EF6E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FORMULÁRIO DE PRESTAÇÃO DE CONTAS</w:t>
            </w:r>
          </w:p>
        </w:tc>
      </w:tr>
      <w:tr w:rsidR="006772F1" w:rsidRPr="00E876CA" w14:paraId="0E697B9F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2EB26F6D" w14:textId="77777777" w:rsidR="006772F1" w:rsidRPr="00E876CA" w:rsidRDefault="006772F1" w:rsidP="00865742">
            <w:pPr>
              <w:widowControl/>
              <w:numPr>
                <w:ilvl w:val="0"/>
                <w:numId w:val="10"/>
              </w:numPr>
              <w:tabs>
                <w:tab w:val="left" w:pos="284"/>
              </w:tabs>
              <w:suppressAutoHyphens/>
              <w:autoSpaceDE/>
              <w:autoSpaceDN/>
              <w:ind w:left="426" w:hanging="426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DADOS DO PROJETO EXECUTADO</w:t>
            </w:r>
          </w:p>
        </w:tc>
      </w:tr>
      <w:tr w:rsidR="006772F1" w:rsidRPr="00E876CA" w14:paraId="2253C57D" w14:textId="77777777" w:rsidTr="00D74C03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8402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CAMPUS : 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) Aracaju   (   ) Estância         (   ) Glória         (   ) Itabaiana       </w:t>
            </w:r>
          </w:p>
          <w:p w14:paraId="5A8102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) Lagarto    (   ) Propriá        (   ) São Cristóvão       (   ) Socorro         (   ) Tobias Barreto</w:t>
            </w:r>
          </w:p>
        </w:tc>
      </w:tr>
      <w:tr w:rsidR="006772F1" w:rsidRPr="00E876CA" w14:paraId="589D9B5E" w14:textId="77777777" w:rsidTr="00D74C03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02CC0D4D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EDITALNº.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____/2019/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IF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692701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417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 ____/____/_____</w:t>
            </w:r>
          </w:p>
          <w:p w14:paraId="1E87BE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érmino:____/____/_____</w:t>
            </w:r>
          </w:p>
        </w:tc>
      </w:tr>
      <w:tr w:rsidR="006772F1" w:rsidRPr="00E876CA" w14:paraId="0A9CFF50" w14:textId="77777777" w:rsidTr="00D74C03"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5E52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EQUIPE ENVOLVIDA:</w:t>
            </w:r>
          </w:p>
        </w:tc>
      </w:tr>
      <w:tr w:rsidR="006772F1" w:rsidRPr="00E876CA" w14:paraId="46AF536F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B678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  <w:p w14:paraId="1EC0244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4C3C7708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24AEF83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0A7E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 VOLUNTÁRIO(A):</w:t>
            </w:r>
          </w:p>
          <w:p w14:paraId="32D56B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4094B9F6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1D3140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46A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</w:t>
            </w:r>
          </w:p>
          <w:p w14:paraId="781C51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71826113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5E22F99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9B35F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1:</w:t>
            </w:r>
          </w:p>
          <w:p w14:paraId="4157220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46C06657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73C1BDBA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ECEC5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2:</w:t>
            </w:r>
          </w:p>
          <w:p w14:paraId="5D8E5F7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39F12914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</w:tbl>
    <w:p w14:paraId="6A98842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7811ADB1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"/>
        <w:gridCol w:w="1369"/>
        <w:gridCol w:w="563"/>
        <w:gridCol w:w="488"/>
        <w:gridCol w:w="613"/>
        <w:gridCol w:w="252"/>
        <w:gridCol w:w="103"/>
        <w:gridCol w:w="493"/>
        <w:gridCol w:w="213"/>
        <w:gridCol w:w="86"/>
        <w:gridCol w:w="411"/>
        <w:gridCol w:w="164"/>
        <w:gridCol w:w="19"/>
        <w:gridCol w:w="123"/>
        <w:gridCol w:w="127"/>
        <w:gridCol w:w="480"/>
        <w:gridCol w:w="510"/>
        <w:gridCol w:w="254"/>
        <w:gridCol w:w="303"/>
        <w:gridCol w:w="108"/>
        <w:gridCol w:w="1161"/>
        <w:gridCol w:w="15"/>
        <w:gridCol w:w="1013"/>
      </w:tblGrid>
      <w:tr w:rsidR="006772F1" w:rsidRPr="00E876CA" w14:paraId="3AFF94C9" w14:textId="77777777" w:rsidTr="00D74C03">
        <w:trPr>
          <w:trHeight w:val="692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594158FC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 xml:space="preserve">2- DADOS DO(A) PROFESSOR(A) </w:t>
            </w:r>
            <w:r w:rsidR="007E7D6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ORIENTADOR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(A) RESPONSÁVEL PELA UTILIZAÇÃO DO RECURSO FINANCEIRA</w:t>
            </w:r>
          </w:p>
        </w:tc>
      </w:tr>
      <w:tr w:rsidR="006772F1" w:rsidRPr="00E876CA" w14:paraId="050C484D" w14:textId="77777777" w:rsidTr="00D74C03">
        <w:trPr>
          <w:trHeight w:val="534"/>
        </w:trPr>
        <w:tc>
          <w:tcPr>
            <w:tcW w:w="3609" w:type="pct"/>
            <w:gridSpan w:val="1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FBC9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COMPLETO:</w:t>
            </w:r>
          </w:p>
          <w:p w14:paraId="4B749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39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6FCFC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  <w:p w14:paraId="10F43E7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3816E51" w14:textId="77777777" w:rsidTr="00D74C03">
        <w:trPr>
          <w:trHeight w:val="519"/>
        </w:trPr>
        <w:tc>
          <w:tcPr>
            <w:tcW w:w="279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E5D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O:</w:t>
            </w:r>
          </w:p>
          <w:p w14:paraId="4AA46B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D54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TEGORIA:</w:t>
            </w:r>
          </w:p>
          <w:p w14:paraId="1A546A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     ) PROFESSOR/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</w:p>
        </w:tc>
      </w:tr>
      <w:tr w:rsidR="006772F1" w:rsidRPr="00E876CA" w14:paraId="774B79CF" w14:textId="77777777" w:rsidTr="00D74C03">
        <w:trPr>
          <w:trHeight w:val="519"/>
        </w:trPr>
        <w:tc>
          <w:tcPr>
            <w:tcW w:w="233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1EEE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/SETOR DE LOTAÇÃO:</w:t>
            </w:r>
          </w:p>
          <w:p w14:paraId="38E790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669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DC3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-MAIL:</w:t>
            </w:r>
          </w:p>
          <w:p w14:paraId="7335F0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F629EA7" w14:textId="77777777" w:rsidTr="00D74C03">
        <w:trPr>
          <w:trHeight w:val="519"/>
        </w:trPr>
        <w:tc>
          <w:tcPr>
            <w:tcW w:w="15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F27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  <w:p w14:paraId="2B3E60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73A3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NASC:</w:t>
            </w:r>
          </w:p>
          <w:p w14:paraId="7D20CC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F50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ATURALIDADE-UF:</w:t>
            </w:r>
          </w:p>
          <w:p w14:paraId="0E0E8D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6CB0F64" w14:textId="77777777" w:rsidTr="00D74C03">
        <w:trPr>
          <w:trHeight w:val="600"/>
        </w:trPr>
        <w:tc>
          <w:tcPr>
            <w:tcW w:w="187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D5A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DENTIDADE (RG):</w:t>
            </w:r>
          </w:p>
          <w:p w14:paraId="2F41B7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9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6FB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ÓRGÃO EMISSOR:</w:t>
            </w:r>
          </w:p>
          <w:p w14:paraId="635413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D29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15EA870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9F4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DE EXPEDIÇÃO:</w:t>
            </w:r>
          </w:p>
          <w:p w14:paraId="6D4122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9A12C5" w14:textId="77777777" w:rsidTr="00D74C03">
        <w:trPr>
          <w:trHeight w:val="519"/>
        </w:trPr>
        <w:tc>
          <w:tcPr>
            <w:tcW w:w="5000" w:type="pct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A67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NDEREÇO RES:</w:t>
            </w:r>
          </w:p>
          <w:p w14:paraId="7AF394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A4C3EDE" w14:textId="77777777" w:rsidTr="00D74C03">
        <w:trPr>
          <w:trHeight w:val="519"/>
        </w:trPr>
        <w:tc>
          <w:tcPr>
            <w:tcW w:w="9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EFC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P:</w:t>
            </w:r>
          </w:p>
          <w:p w14:paraId="01BCEB6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05B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UNICÍPIO:</w:t>
            </w:r>
          </w:p>
          <w:p w14:paraId="6DDFA8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D7A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0F58A2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6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E9A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EL. FIXO:</w:t>
            </w:r>
          </w:p>
          <w:p w14:paraId="207CAF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5E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LULAR:</w:t>
            </w:r>
          </w:p>
          <w:p w14:paraId="1AA07F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EB3FF5E" w14:textId="77777777" w:rsidTr="00D74C03">
        <w:trPr>
          <w:trHeight w:val="519"/>
        </w:trPr>
        <w:tc>
          <w:tcPr>
            <w:tcW w:w="128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1491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BANCO:</w:t>
            </w:r>
          </w:p>
          <w:p w14:paraId="021182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644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. BANCO:</w:t>
            </w:r>
          </w:p>
          <w:p w14:paraId="753445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3ED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AGÊNCIA Nº:</w:t>
            </w:r>
          </w:p>
          <w:p w14:paraId="219FF3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7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E46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 CONTA:</w:t>
            </w:r>
          </w:p>
          <w:p w14:paraId="4031C0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5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BAEE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IPO:</w:t>
            </w:r>
          </w:p>
          <w:p w14:paraId="516D71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C8FA85" w14:textId="77777777" w:rsidTr="00D74C03">
        <w:trPr>
          <w:trHeight w:val="698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A58ABF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3- PRESTAÇÃO DE CONTAS</w:t>
            </w:r>
          </w:p>
        </w:tc>
      </w:tr>
      <w:tr w:rsidR="006772F1" w:rsidRPr="00E876CA" w14:paraId="6B20401F" w14:textId="77777777" w:rsidTr="00D74C03">
        <w:trPr>
          <w:trHeight w:val="501"/>
        </w:trPr>
        <w:tc>
          <w:tcPr>
            <w:tcW w:w="2445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3F7C1B" w14:textId="56B63812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3.1- RECEITA: R$ </w:t>
            </w:r>
            <w:r w:rsidR="008F7389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000,00</w:t>
            </w:r>
          </w:p>
        </w:tc>
        <w:tc>
          <w:tcPr>
            <w:tcW w:w="2555" w:type="pct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89161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PASSE DE AUXÍLIO-FINANCEIRO: COTA ÚNICA</w:t>
            </w:r>
          </w:p>
        </w:tc>
      </w:tr>
      <w:tr w:rsidR="006772F1" w:rsidRPr="00E876CA" w14:paraId="3955E676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4F48DD1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2- DESPESAS:</w:t>
            </w:r>
          </w:p>
        </w:tc>
      </w:tr>
      <w:tr w:rsidR="006772F1" w:rsidRPr="00E876CA" w14:paraId="07D7021C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771E6D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</w:t>
            </w:r>
          </w:p>
        </w:tc>
      </w:tr>
      <w:tr w:rsidR="006772F1" w:rsidRPr="00E876CA" w14:paraId="4CB6280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789CB9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>Nº</w:t>
            </w: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15A0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87527A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egistro de Patrimônio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73D1EF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499FD5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85785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66396E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59E8C1D3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A39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4B2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C8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73CB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648A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26ED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7934BC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1CE3558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097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B2B0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1D99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AED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CFE6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3FA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EA2F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F20C9B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14E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C92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DE611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0A3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CB4D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6F59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C030E5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5CA84DC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E7232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C9FC8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15F3DCDD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57D786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</w:t>
            </w:r>
          </w:p>
        </w:tc>
      </w:tr>
      <w:tr w:rsidR="006772F1" w:rsidRPr="00E876CA" w14:paraId="44E66A25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6CD21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</w:t>
            </w: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C3B0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559A59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0F2F5C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8ACE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DAA2D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444ADDEE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2F9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CE7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139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8071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913E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1601AC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DD2288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0C1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6975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68D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E4E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7D9B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CF3FDF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CA048F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986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61822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3AC8A1BA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1DA0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UTILIZADO (PERMANENTE E DE CONSUMO)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B2147C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6ADADF24" w14:textId="77777777" w:rsidTr="00D74C03">
        <w:trPr>
          <w:trHeight w:val="528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3DF13DC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4-  ANEXOS</w:t>
            </w:r>
          </w:p>
        </w:tc>
      </w:tr>
      <w:tr w:rsidR="006772F1" w:rsidRPr="00E876CA" w14:paraId="0627079A" w14:textId="77777777" w:rsidTr="00D74C03">
        <w:trPr>
          <w:trHeight w:val="633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AF5399" w14:textId="2791E761" w:rsidR="006772F1" w:rsidRPr="00E876CA" w:rsidRDefault="006772F1" w:rsidP="00D74C03">
            <w:pPr>
              <w:pStyle w:val="Default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RIGINAIS DAS NOTAS FISCAIS COMPROVANDO USO DO AUXÍLIO-FINANCEIRO REFERENTE AOS ITENS LISTADOS, APRESENTAÇÃO DOS TRÊS ORÇAMENTOS OU JUSTIFICATIVA PARA NÃO APRESENTAÇÃO, OBSERVANDO-SE AS ORIENTAÇÕES CONSTANTES NO ANEXO 3.</w:t>
            </w:r>
          </w:p>
        </w:tc>
      </w:tr>
    </w:tbl>
    <w:p w14:paraId="225B4B74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36A76F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466187D7" w14:textId="77777777" w:rsidR="006772F1" w:rsidRPr="00E876CA" w:rsidRDefault="006772F1" w:rsidP="006772F1">
      <w:pPr>
        <w:jc w:val="center"/>
        <w:rPr>
          <w:rFonts w:ascii="Open Sans" w:hAnsi="Open Sans" w:cs="Open Sans"/>
          <w:bCs/>
          <w:color w:val="000000" w:themeColor="text1"/>
          <w:sz w:val="16"/>
          <w:szCs w:val="20"/>
        </w:rPr>
      </w:pPr>
      <w:r w:rsidRPr="00E876CA">
        <w:rPr>
          <w:rFonts w:ascii="Open Sans" w:hAnsi="Open Sans" w:cs="Open Sans"/>
          <w:bCs/>
          <w:color w:val="000000" w:themeColor="text1"/>
          <w:sz w:val="16"/>
          <w:szCs w:val="20"/>
        </w:rPr>
        <w:t>(Local) ____________________, ______, ________________________ de _____________</w:t>
      </w:r>
    </w:p>
    <w:p w14:paraId="26A514DB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61DCF8E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0B044B0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548066D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  <w:t>_________________________________________________________</w:t>
      </w:r>
    </w:p>
    <w:p w14:paraId="172B726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DO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78D13F25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>ANEXO 10 - FORMULÁRIO DE RECURSO ADMINISTRATIVO</w:t>
      </w:r>
    </w:p>
    <w:p w14:paraId="0E706B33" w14:textId="125A9D08" w:rsidR="006772F1" w:rsidRPr="00E876CA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 xml:space="preserve">1ª Via - </w:t>
      </w:r>
      <w:r w:rsidR="008F7389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>DINOV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738"/>
        <w:gridCol w:w="680"/>
        <w:gridCol w:w="1134"/>
        <w:gridCol w:w="1134"/>
        <w:gridCol w:w="3260"/>
      </w:tblGrid>
      <w:tr w:rsidR="006772F1" w:rsidRPr="00E876CA" w14:paraId="23421654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09CD47A4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 ___/2019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_________ </w:t>
            </w:r>
          </w:p>
        </w:tc>
      </w:tr>
      <w:tr w:rsidR="006772F1" w:rsidRPr="00E876CA" w14:paraId="1828A3A3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395F4D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1118A22A" w14:textId="77777777" w:rsidTr="00D74C03">
        <w:trPr>
          <w:trHeight w:val="474"/>
        </w:trPr>
        <w:tc>
          <w:tcPr>
            <w:tcW w:w="10031" w:type="dxa"/>
            <w:gridSpan w:val="6"/>
            <w:shd w:val="clear" w:color="auto" w:fill="auto"/>
          </w:tcPr>
          <w:p w14:paraId="6A1A61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3F66D972" w14:textId="77777777" w:rsidTr="00D74C03">
        <w:trPr>
          <w:trHeight w:val="411"/>
        </w:trPr>
        <w:tc>
          <w:tcPr>
            <w:tcW w:w="4503" w:type="dxa"/>
            <w:gridSpan w:val="3"/>
            <w:shd w:val="clear" w:color="auto" w:fill="auto"/>
          </w:tcPr>
          <w:p w14:paraId="7911D9A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3CD6F4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D6B7B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9D199B7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67B0D0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5376E5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3A90A3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2038486E" w14:textId="77777777" w:rsidTr="00D74C03">
        <w:tc>
          <w:tcPr>
            <w:tcW w:w="10031" w:type="dxa"/>
            <w:gridSpan w:val="6"/>
            <w:shd w:val="clear" w:color="auto" w:fill="auto"/>
          </w:tcPr>
          <w:p w14:paraId="5902F88A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UNDAMENTO:</w:t>
            </w:r>
          </w:p>
          <w:p w14:paraId="6205B806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0719B9E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716BC347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E2F748D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0D972582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7A86AF5C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C0253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866EE4C" w14:textId="77777777" w:rsidTr="00D74C03">
        <w:trPr>
          <w:trHeight w:val="487"/>
        </w:trPr>
        <w:tc>
          <w:tcPr>
            <w:tcW w:w="3823" w:type="dxa"/>
            <w:gridSpan w:val="2"/>
            <w:shd w:val="clear" w:color="auto" w:fill="auto"/>
          </w:tcPr>
          <w:p w14:paraId="2A3F545E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racaju, 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/           /2019           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5A945AA9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(a):</w:t>
            </w:r>
          </w:p>
        </w:tc>
      </w:tr>
      <w:tr w:rsidR="006772F1" w:rsidRPr="00E876CA" w14:paraId="43F570AE" w14:textId="77777777" w:rsidTr="00D74C03">
        <w:trPr>
          <w:trHeight w:val="431"/>
        </w:trPr>
        <w:tc>
          <w:tcPr>
            <w:tcW w:w="3823" w:type="dxa"/>
            <w:gridSpan w:val="2"/>
            <w:shd w:val="clear" w:color="auto" w:fill="auto"/>
          </w:tcPr>
          <w:p w14:paraId="6FD09879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RECEBIDO:         /          /2019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30764302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:</w:t>
            </w:r>
          </w:p>
        </w:tc>
      </w:tr>
    </w:tbl>
    <w:p w14:paraId="39F08B98" w14:textId="77777777" w:rsidR="006772F1" w:rsidRPr="00E876CA" w:rsidRDefault="006772F1" w:rsidP="006772F1">
      <w:pPr>
        <w:adjustRightInd w:val="0"/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sym w:font="Wingdings 2" w:char="F025"/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----------------------------------------------------------------------------------------------------------------------</w:t>
      </w:r>
    </w:p>
    <w:p w14:paraId="5C280B87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noProof/>
          <w:color w:val="000000" w:themeColor="text1"/>
          <w:sz w:val="20"/>
          <w:szCs w:val="20"/>
          <w:lang w:val="pt-BR" w:eastAsia="pt-BR" w:bidi="ar-SA"/>
        </w:rPr>
        <w:drawing>
          <wp:anchor distT="0" distB="0" distL="114300" distR="114300" simplePos="0" relativeHeight="251662336" behindDoc="0" locked="0" layoutInCell="1" allowOverlap="1" wp14:anchorId="2B56B32E" wp14:editId="3824A88E">
            <wp:simplePos x="0" y="0"/>
            <wp:positionH relativeFrom="column">
              <wp:posOffset>-83185</wp:posOffset>
            </wp:positionH>
            <wp:positionV relativeFrom="paragraph">
              <wp:posOffset>34925</wp:posOffset>
            </wp:positionV>
            <wp:extent cx="555625" cy="266700"/>
            <wp:effectExtent l="0" t="0" r="0" b="0"/>
            <wp:wrapSquare wrapText="bothSides"/>
            <wp:docPr id="10" name="Imagem 1" descr="if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fs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2ª via - REQUERENT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142"/>
        <w:gridCol w:w="1276"/>
        <w:gridCol w:w="1134"/>
        <w:gridCol w:w="1134"/>
        <w:gridCol w:w="3260"/>
      </w:tblGrid>
      <w:tr w:rsidR="006772F1" w:rsidRPr="00E876CA" w14:paraId="7FD4759B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074F148F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___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201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9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_________ 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772F1" w:rsidRPr="00E876CA" w14:paraId="5B3600FD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14B0BC5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01EC832D" w14:textId="77777777" w:rsidTr="00D74C03">
        <w:tc>
          <w:tcPr>
            <w:tcW w:w="10031" w:type="dxa"/>
            <w:gridSpan w:val="6"/>
            <w:shd w:val="clear" w:color="auto" w:fill="auto"/>
          </w:tcPr>
          <w:p w14:paraId="41D0CA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061562EA" w14:textId="77777777" w:rsidTr="00D74C03">
        <w:trPr>
          <w:trHeight w:val="569"/>
        </w:trPr>
        <w:tc>
          <w:tcPr>
            <w:tcW w:w="4503" w:type="dxa"/>
            <w:gridSpan w:val="3"/>
            <w:shd w:val="clear" w:color="auto" w:fill="auto"/>
          </w:tcPr>
          <w:p w14:paraId="6970FB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2E5E4F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32FA6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0E262CE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7D806F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43506E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7FB43F0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7A3A0DF4" w14:textId="77777777" w:rsidTr="00D74C03">
        <w:trPr>
          <w:trHeight w:val="621"/>
        </w:trPr>
        <w:tc>
          <w:tcPr>
            <w:tcW w:w="3227" w:type="dxa"/>
            <w:gridSpan w:val="2"/>
            <w:shd w:val="clear" w:color="auto" w:fill="auto"/>
          </w:tcPr>
          <w:p w14:paraId="47F55778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RECEBIDO:           </w:t>
            </w:r>
          </w:p>
          <w:p w14:paraId="2A29803F" w14:textId="77777777" w:rsidR="006772F1" w:rsidRPr="00E876CA" w:rsidRDefault="006772F1" w:rsidP="00CA490E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 /          /201</w:t>
            </w:r>
            <w:r w:rsidR="00CA490E" w:rsidRPr="00E876CA">
              <w:rPr>
                <w:rFonts w:ascii="Open Sans" w:hAnsi="Open Sans" w:cs="Open Sans"/>
                <w:color w:val="000000" w:themeColor="text1"/>
                <w:sz w:val="20"/>
              </w:rPr>
              <w:t>9</w:t>
            </w:r>
          </w:p>
        </w:tc>
        <w:tc>
          <w:tcPr>
            <w:tcW w:w="6804" w:type="dxa"/>
            <w:gridSpan w:val="4"/>
            <w:shd w:val="clear" w:color="auto" w:fill="auto"/>
          </w:tcPr>
          <w:p w14:paraId="1529A8B6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:</w:t>
            </w:r>
          </w:p>
        </w:tc>
      </w:tr>
    </w:tbl>
    <w:p w14:paraId="2036408E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681ECA26" w14:textId="681E7E01" w:rsidR="00405D4E" w:rsidRDefault="00405D4E">
      <w:pPr>
        <w:widowControl/>
        <w:autoSpaceDE/>
        <w:autoSpaceDN/>
        <w:spacing w:after="160" w:line="259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</w:p>
    <w:p w14:paraId="74D4E359" w14:textId="77777777" w:rsidR="00CA490E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1B0894E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A</w:t>
      </w:r>
      <w:r w:rsidR="00CA490E"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NEXO 11 – PLANO DE TRABALHO DO(A) ESTUDANTE 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BOLSISTA</w:t>
      </w:r>
    </w:p>
    <w:p w14:paraId="3344FD91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tbl>
      <w:tblPr>
        <w:tblW w:w="10055" w:type="dxa"/>
        <w:tblInd w:w="-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1"/>
        <w:gridCol w:w="2834"/>
        <w:gridCol w:w="993"/>
        <w:gridCol w:w="2977"/>
      </w:tblGrid>
      <w:tr w:rsidR="006772F1" w:rsidRPr="00E876CA" w14:paraId="14B0EE2C" w14:textId="77777777" w:rsidTr="00D74C03">
        <w:tc>
          <w:tcPr>
            <w:tcW w:w="3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8C07E7C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C160F2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8DD2384" w14:textId="77777777" w:rsidTr="00D74C03">
        <w:tc>
          <w:tcPr>
            <w:tcW w:w="3251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2ADC1A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EEC3D27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7F2CE3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</w:tr>
      <w:tr w:rsidR="006772F1" w:rsidRPr="00E876CA" w14:paraId="77870D3B" w14:textId="77777777" w:rsidTr="00D74C03">
        <w:tc>
          <w:tcPr>
            <w:tcW w:w="707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6A84025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FB17FF8" w14:textId="77777777" w:rsidR="006772F1" w:rsidRPr="00E876CA" w:rsidRDefault="006772F1" w:rsidP="00D74C03">
            <w:pPr>
              <w:ind w:left="15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APE:</w:t>
            </w:r>
          </w:p>
        </w:tc>
      </w:tr>
      <w:tr w:rsidR="006772F1" w:rsidRPr="00E876CA" w14:paraId="6DD2EF4C" w14:textId="77777777" w:rsidTr="00D74C03">
        <w:tc>
          <w:tcPr>
            <w:tcW w:w="32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3137CDC" w14:textId="77777777" w:rsidR="006772F1" w:rsidRPr="00E876CA" w:rsidRDefault="006772F1" w:rsidP="00D74C03">
            <w:pPr>
              <w:ind w:left="147"/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Programa: _______ 2019</w:t>
            </w:r>
          </w:p>
          <w:p w14:paraId="6DA9B11A" w14:textId="77777777" w:rsidR="006772F1" w:rsidRPr="00E876CA" w:rsidRDefault="006772F1" w:rsidP="00DD25B3">
            <w:pPr>
              <w:ind w:left="147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Edital:__/2019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IFS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1FC2098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07B1B4B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a horária semanal:</w:t>
            </w:r>
          </w:p>
        </w:tc>
      </w:tr>
      <w:tr w:rsidR="006772F1" w:rsidRPr="00E876CA" w14:paraId="5ABA63E7" w14:textId="77777777" w:rsidTr="00D74C03">
        <w:tc>
          <w:tcPr>
            <w:tcW w:w="1005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0333BC2" w14:textId="77777777" w:rsidR="006772F1" w:rsidRPr="00E876CA" w:rsidRDefault="006772F1" w:rsidP="00D74C03">
            <w:pPr>
              <w:ind w:left="145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ESCRIÇÃO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S ATIVIDADES A SEREM DESENVOLVIDAS MENSALMENTE DO INÍCIO AO TÉRMINO DA EXECUÇÃO DO PROJETO</w:t>
            </w:r>
          </w:p>
          <w:tbl>
            <w:tblPr>
              <w:tblW w:w="9762" w:type="dxa"/>
              <w:tblInd w:w="1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62"/>
            </w:tblGrid>
            <w:tr w:rsidR="006772F1" w:rsidRPr="00E876CA" w14:paraId="00DC52D8" w14:textId="77777777" w:rsidTr="00D74C03">
              <w:tc>
                <w:tcPr>
                  <w:tcW w:w="9762" w:type="dxa"/>
                  <w:shd w:val="clear" w:color="auto" w:fill="F2F2F2"/>
                </w:tcPr>
                <w:p w14:paraId="588852C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PRIMEIRO MÊS DE EXECUÇÃO</w:t>
                  </w:r>
                </w:p>
              </w:tc>
            </w:tr>
            <w:tr w:rsidR="006772F1" w:rsidRPr="00E876CA" w14:paraId="2FF59512" w14:textId="77777777" w:rsidTr="00D74C03">
              <w:tc>
                <w:tcPr>
                  <w:tcW w:w="9762" w:type="dxa"/>
                  <w:shd w:val="clear" w:color="auto" w:fill="auto"/>
                </w:tcPr>
                <w:p w14:paraId="1F62E4F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CE56BCE" w14:textId="77777777" w:rsidTr="00D74C03">
              <w:tc>
                <w:tcPr>
                  <w:tcW w:w="9762" w:type="dxa"/>
                  <w:shd w:val="clear" w:color="auto" w:fill="auto"/>
                </w:tcPr>
                <w:p w14:paraId="7B64964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0162FE1" w14:textId="77777777" w:rsidTr="00D74C03">
              <w:tc>
                <w:tcPr>
                  <w:tcW w:w="9762" w:type="dxa"/>
                  <w:shd w:val="clear" w:color="auto" w:fill="auto"/>
                </w:tcPr>
                <w:p w14:paraId="6865AF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43C3B46" w14:textId="77777777" w:rsidTr="00D74C03">
              <w:tc>
                <w:tcPr>
                  <w:tcW w:w="9762" w:type="dxa"/>
                  <w:shd w:val="clear" w:color="auto" w:fill="F2F2F2"/>
                </w:tcPr>
                <w:p w14:paraId="0E378D81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 xml:space="preserve">SEGUNDO MÊS DE EXECUÇÃO </w:t>
                  </w:r>
                </w:p>
              </w:tc>
            </w:tr>
            <w:tr w:rsidR="006772F1" w:rsidRPr="00E876CA" w14:paraId="3402940A" w14:textId="77777777" w:rsidTr="00D74C03">
              <w:tc>
                <w:tcPr>
                  <w:tcW w:w="9762" w:type="dxa"/>
                  <w:shd w:val="clear" w:color="auto" w:fill="auto"/>
                </w:tcPr>
                <w:p w14:paraId="15BAA2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94B82D6" w14:textId="77777777" w:rsidTr="00D74C03">
              <w:tc>
                <w:tcPr>
                  <w:tcW w:w="9762" w:type="dxa"/>
                  <w:shd w:val="clear" w:color="auto" w:fill="auto"/>
                </w:tcPr>
                <w:p w14:paraId="61F619E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F6E4D3B" w14:textId="77777777" w:rsidTr="00D74C03">
              <w:tc>
                <w:tcPr>
                  <w:tcW w:w="9762" w:type="dxa"/>
                  <w:shd w:val="clear" w:color="auto" w:fill="auto"/>
                </w:tcPr>
                <w:p w14:paraId="20E72B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9EB8E83" w14:textId="77777777" w:rsidTr="00D74C03">
              <w:tc>
                <w:tcPr>
                  <w:tcW w:w="9762" w:type="dxa"/>
                  <w:shd w:val="clear" w:color="auto" w:fill="F2F2F2"/>
                </w:tcPr>
                <w:p w14:paraId="2595ABC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TERCEIRO MÊS DE EXECUÇÃO</w:t>
                  </w:r>
                </w:p>
              </w:tc>
            </w:tr>
            <w:tr w:rsidR="006772F1" w:rsidRPr="00E876CA" w14:paraId="60C88319" w14:textId="77777777" w:rsidTr="00D74C03">
              <w:tc>
                <w:tcPr>
                  <w:tcW w:w="9762" w:type="dxa"/>
                  <w:shd w:val="clear" w:color="auto" w:fill="auto"/>
                </w:tcPr>
                <w:p w14:paraId="5CC731A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29CDA3D5" w14:textId="77777777" w:rsidTr="00D74C03">
              <w:tc>
                <w:tcPr>
                  <w:tcW w:w="9762" w:type="dxa"/>
                  <w:shd w:val="clear" w:color="auto" w:fill="auto"/>
                </w:tcPr>
                <w:p w14:paraId="075A2F1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B9D18FA" w14:textId="77777777" w:rsidTr="00D74C03">
              <w:tc>
                <w:tcPr>
                  <w:tcW w:w="9762" w:type="dxa"/>
                  <w:shd w:val="clear" w:color="auto" w:fill="auto"/>
                </w:tcPr>
                <w:p w14:paraId="5112DC5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90EC285" w14:textId="77777777" w:rsidTr="00D74C03">
              <w:tc>
                <w:tcPr>
                  <w:tcW w:w="9762" w:type="dxa"/>
                  <w:shd w:val="clear" w:color="auto" w:fill="F2F2F2"/>
                </w:tcPr>
                <w:p w14:paraId="34D42150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ARTO MÊS DE EXECUÇÃO</w:t>
                  </w:r>
                </w:p>
              </w:tc>
            </w:tr>
            <w:tr w:rsidR="006772F1" w:rsidRPr="00E876CA" w14:paraId="5173819C" w14:textId="77777777" w:rsidTr="00D74C03">
              <w:tc>
                <w:tcPr>
                  <w:tcW w:w="9762" w:type="dxa"/>
                  <w:shd w:val="clear" w:color="auto" w:fill="auto"/>
                </w:tcPr>
                <w:p w14:paraId="5649349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34E11AE" w14:textId="77777777" w:rsidTr="00D74C03">
              <w:tc>
                <w:tcPr>
                  <w:tcW w:w="9762" w:type="dxa"/>
                  <w:shd w:val="clear" w:color="auto" w:fill="auto"/>
                </w:tcPr>
                <w:p w14:paraId="5740281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AA645F8" w14:textId="77777777" w:rsidTr="00D74C03">
              <w:tc>
                <w:tcPr>
                  <w:tcW w:w="9762" w:type="dxa"/>
                  <w:shd w:val="clear" w:color="auto" w:fill="auto"/>
                </w:tcPr>
                <w:p w14:paraId="7509239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34A8F8C" w14:textId="77777777" w:rsidTr="00D74C03">
              <w:tc>
                <w:tcPr>
                  <w:tcW w:w="9762" w:type="dxa"/>
                  <w:shd w:val="clear" w:color="auto" w:fill="F2F2F2"/>
                </w:tcPr>
                <w:p w14:paraId="57D7224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INTO MÊS DE EXECUÇÃO</w:t>
                  </w:r>
                </w:p>
              </w:tc>
            </w:tr>
            <w:tr w:rsidR="006772F1" w:rsidRPr="00E876CA" w14:paraId="440E8A40" w14:textId="77777777" w:rsidTr="00D74C03">
              <w:tc>
                <w:tcPr>
                  <w:tcW w:w="9762" w:type="dxa"/>
                  <w:shd w:val="clear" w:color="auto" w:fill="auto"/>
                </w:tcPr>
                <w:p w14:paraId="0E71EFF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6A0736FB" w14:textId="77777777" w:rsidTr="00D74C03">
              <w:tc>
                <w:tcPr>
                  <w:tcW w:w="9762" w:type="dxa"/>
                  <w:shd w:val="clear" w:color="auto" w:fill="auto"/>
                </w:tcPr>
                <w:p w14:paraId="7CDA9E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8888259" w14:textId="77777777" w:rsidTr="00D74C03">
              <w:tc>
                <w:tcPr>
                  <w:tcW w:w="9762" w:type="dxa"/>
                  <w:shd w:val="clear" w:color="auto" w:fill="auto"/>
                </w:tcPr>
                <w:p w14:paraId="31D5221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193D800" w14:textId="77777777" w:rsidTr="00D74C03">
              <w:tc>
                <w:tcPr>
                  <w:tcW w:w="9762" w:type="dxa"/>
                  <w:shd w:val="clear" w:color="auto" w:fill="F2F2F2"/>
                </w:tcPr>
                <w:p w14:paraId="07FD7590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XTO MÊS DE EXECUÇÃO</w:t>
                  </w:r>
                </w:p>
              </w:tc>
            </w:tr>
            <w:tr w:rsidR="006772F1" w:rsidRPr="00E876CA" w14:paraId="00A64D49" w14:textId="77777777" w:rsidTr="00D74C03">
              <w:tc>
                <w:tcPr>
                  <w:tcW w:w="9762" w:type="dxa"/>
                  <w:shd w:val="clear" w:color="auto" w:fill="auto"/>
                </w:tcPr>
                <w:p w14:paraId="3FD244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2F8F4985" w14:textId="77777777" w:rsidTr="00D74C03">
              <w:tc>
                <w:tcPr>
                  <w:tcW w:w="9762" w:type="dxa"/>
                  <w:shd w:val="clear" w:color="auto" w:fill="auto"/>
                </w:tcPr>
                <w:p w14:paraId="06EF90B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A855F79" w14:textId="77777777" w:rsidTr="00D74C03">
              <w:tc>
                <w:tcPr>
                  <w:tcW w:w="9762" w:type="dxa"/>
                  <w:shd w:val="clear" w:color="auto" w:fill="auto"/>
                </w:tcPr>
                <w:p w14:paraId="2704498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D8CCB97" w14:textId="77777777" w:rsidTr="00D74C03">
              <w:tc>
                <w:tcPr>
                  <w:tcW w:w="9762" w:type="dxa"/>
                  <w:shd w:val="clear" w:color="auto" w:fill="F2F2F2"/>
                </w:tcPr>
                <w:p w14:paraId="19AC9996" w14:textId="77777777" w:rsidR="006772F1" w:rsidRPr="00E876CA" w:rsidRDefault="006772F1" w:rsidP="00D74C03">
                  <w:pPr>
                    <w:tabs>
                      <w:tab w:val="left" w:pos="426"/>
                      <w:tab w:val="center" w:pos="4548"/>
                    </w:tabs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ÉTIMO MÊS DE EXECUÇÃO</w:t>
                  </w:r>
                </w:p>
              </w:tc>
            </w:tr>
            <w:tr w:rsidR="006772F1" w:rsidRPr="00E876CA" w14:paraId="3DF44B05" w14:textId="77777777" w:rsidTr="00D74C03">
              <w:tc>
                <w:tcPr>
                  <w:tcW w:w="9762" w:type="dxa"/>
                  <w:shd w:val="clear" w:color="auto" w:fill="auto"/>
                </w:tcPr>
                <w:p w14:paraId="6D6B06E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67F20299" w14:textId="77777777" w:rsidTr="00D74C03">
              <w:tc>
                <w:tcPr>
                  <w:tcW w:w="9762" w:type="dxa"/>
                  <w:shd w:val="clear" w:color="auto" w:fill="auto"/>
                </w:tcPr>
                <w:p w14:paraId="5FEED1C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225E43B" w14:textId="77777777" w:rsidTr="00D74C03">
              <w:tc>
                <w:tcPr>
                  <w:tcW w:w="9762" w:type="dxa"/>
                  <w:shd w:val="clear" w:color="auto" w:fill="auto"/>
                </w:tcPr>
                <w:p w14:paraId="4A5AA2D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A05DD24" w14:textId="77777777" w:rsidTr="00D74C03">
              <w:tc>
                <w:tcPr>
                  <w:tcW w:w="9762" w:type="dxa"/>
                  <w:shd w:val="clear" w:color="auto" w:fill="F2F2F2"/>
                </w:tcPr>
                <w:p w14:paraId="52B161E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OITAVO MÊS DE EXECUÇÃO</w:t>
                  </w:r>
                </w:p>
              </w:tc>
            </w:tr>
            <w:tr w:rsidR="006772F1" w:rsidRPr="00E876CA" w14:paraId="2FC1A656" w14:textId="77777777" w:rsidTr="00D74C03">
              <w:tc>
                <w:tcPr>
                  <w:tcW w:w="9762" w:type="dxa"/>
                  <w:shd w:val="clear" w:color="auto" w:fill="auto"/>
                </w:tcPr>
                <w:p w14:paraId="4E01A27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16E2CCDD" w14:textId="77777777" w:rsidTr="00D74C03">
              <w:tc>
                <w:tcPr>
                  <w:tcW w:w="9762" w:type="dxa"/>
                  <w:shd w:val="clear" w:color="auto" w:fill="auto"/>
                </w:tcPr>
                <w:p w14:paraId="3317108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55AB9CF" w14:textId="77777777" w:rsidTr="00D74C03">
              <w:tc>
                <w:tcPr>
                  <w:tcW w:w="9762" w:type="dxa"/>
                  <w:shd w:val="clear" w:color="auto" w:fill="auto"/>
                </w:tcPr>
                <w:p w14:paraId="15D9F3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843B79E" w14:textId="77777777" w:rsidTr="00D74C03">
              <w:tc>
                <w:tcPr>
                  <w:tcW w:w="9762" w:type="dxa"/>
                  <w:shd w:val="clear" w:color="auto" w:fill="F2F2F2"/>
                </w:tcPr>
                <w:p w14:paraId="649737C7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NONO MÊS DE EXECUÇÃO</w:t>
                  </w:r>
                </w:p>
              </w:tc>
            </w:tr>
            <w:tr w:rsidR="006772F1" w:rsidRPr="00E876CA" w14:paraId="7637E083" w14:textId="77777777" w:rsidTr="00D74C03">
              <w:tc>
                <w:tcPr>
                  <w:tcW w:w="9762" w:type="dxa"/>
                  <w:shd w:val="clear" w:color="auto" w:fill="auto"/>
                </w:tcPr>
                <w:p w14:paraId="78E7F89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F4A6494" w14:textId="77777777" w:rsidTr="00D74C03">
              <w:tc>
                <w:tcPr>
                  <w:tcW w:w="9762" w:type="dxa"/>
                  <w:shd w:val="clear" w:color="auto" w:fill="auto"/>
                </w:tcPr>
                <w:p w14:paraId="58ACFBF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64BD6A4" w14:textId="77777777" w:rsidTr="00D74C03">
              <w:tc>
                <w:tcPr>
                  <w:tcW w:w="9762" w:type="dxa"/>
                  <w:shd w:val="clear" w:color="auto" w:fill="auto"/>
                </w:tcPr>
                <w:p w14:paraId="640170A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D4A269B" w14:textId="77777777" w:rsidTr="00D74C03">
              <w:tc>
                <w:tcPr>
                  <w:tcW w:w="9762" w:type="dxa"/>
                  <w:shd w:val="clear" w:color="auto" w:fill="F2F2F2"/>
                </w:tcPr>
                <w:p w14:paraId="467623D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ÉCIMO MÊS DE EXECUÇÃO</w:t>
                  </w:r>
                </w:p>
              </w:tc>
            </w:tr>
            <w:tr w:rsidR="006772F1" w:rsidRPr="00E876CA" w14:paraId="087D0837" w14:textId="77777777" w:rsidTr="00D74C03">
              <w:tc>
                <w:tcPr>
                  <w:tcW w:w="9762" w:type="dxa"/>
                  <w:shd w:val="clear" w:color="auto" w:fill="auto"/>
                </w:tcPr>
                <w:p w14:paraId="60B7DB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E065582" w14:textId="77777777" w:rsidTr="00D74C03">
              <w:tc>
                <w:tcPr>
                  <w:tcW w:w="9762" w:type="dxa"/>
                  <w:shd w:val="clear" w:color="auto" w:fill="auto"/>
                </w:tcPr>
                <w:p w14:paraId="3FB0D5C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45888F3" w14:textId="77777777" w:rsidTr="00D74C03">
              <w:tc>
                <w:tcPr>
                  <w:tcW w:w="9762" w:type="dxa"/>
                  <w:shd w:val="clear" w:color="auto" w:fill="auto"/>
                </w:tcPr>
                <w:p w14:paraId="540B661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638AB122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B978D1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Local____________________, _______ de ______________________________ de 201</w:t>
      </w:r>
      <w:r w:rsidR="00CA490E" w:rsidRPr="00E876CA">
        <w:rPr>
          <w:rFonts w:ascii="Open Sans" w:hAnsi="Open Sans" w:cs="Open Sans"/>
          <w:color w:val="000000" w:themeColor="text1"/>
          <w:sz w:val="20"/>
          <w:szCs w:val="20"/>
        </w:rPr>
        <w:t>9</w:t>
      </w:r>
    </w:p>
    <w:p w14:paraId="400D05C6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EA342EA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84AD782" w14:textId="77777777" w:rsidR="006E34EC" w:rsidRPr="00E876CA" w:rsidRDefault="006E34EC" w:rsidP="005A0C95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</w:t>
      </w:r>
      <w:r w:rsidR="005A0C95">
        <w:rPr>
          <w:rFonts w:ascii="Open Sans" w:hAnsi="Open Sans" w:cs="Open Sans"/>
          <w:color w:val="000000" w:themeColor="text1"/>
          <w:sz w:val="20"/>
          <w:szCs w:val="20"/>
        </w:rPr>
        <w:t>______________</w:t>
      </w:r>
    </w:p>
    <w:p w14:paraId="1A3A8187" w14:textId="77777777" w:rsidR="00A97C3C" w:rsidRPr="00E876CA" w:rsidRDefault="006E34EC" w:rsidP="006E34EC">
      <w:pPr>
        <w:ind w:firstLine="284"/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sectPr w:rsidR="00A97C3C" w:rsidRPr="00E876CA" w:rsidSect="00D74C03">
      <w:headerReference w:type="first" r:id="rId13"/>
      <w:footerReference w:type="first" r:id="rId14"/>
      <w:pgSz w:w="11906" w:h="16838" w:code="9"/>
      <w:pgMar w:top="1843" w:right="1274" w:bottom="992" w:left="127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EBE1D" w14:textId="77777777" w:rsidR="005F68E3" w:rsidRDefault="005F68E3" w:rsidP="00D26868">
      <w:r>
        <w:separator/>
      </w:r>
    </w:p>
  </w:endnote>
  <w:endnote w:type="continuationSeparator" w:id="0">
    <w:p w14:paraId="72E77E1E" w14:textId="77777777" w:rsidR="005F68E3" w:rsidRDefault="005F68E3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-Bold">
    <w:charset w:val="00"/>
    <w:family w:val="auto"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6ADA1" w14:textId="0F88B95C" w:rsidR="001A30ED" w:rsidRPr="001A30ED" w:rsidRDefault="001A30ED" w:rsidP="001A30ED">
    <w:pPr>
      <w:pStyle w:val="Rodap"/>
      <w:pBdr>
        <w:top w:val="single" w:sz="4" w:space="1" w:color="auto"/>
      </w:pBdr>
      <w:rPr>
        <w:rFonts w:ascii="Open Sans" w:hAnsi="Open Sans" w:cs="Open Sans"/>
        <w:sz w:val="20"/>
      </w:rPr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12</w:t>
    </w:r>
    <w:r w:rsidRPr="00007505">
      <w:rPr>
        <w:rFonts w:ascii="Open Sans" w:hAnsi="Open Sans" w:cs="Open Sans"/>
        <w:sz w:val="18"/>
      </w:rPr>
      <w:t>/201</w:t>
    </w:r>
    <w:r>
      <w:rPr>
        <w:rFonts w:ascii="Open Sans" w:hAnsi="Open Sans" w:cs="Open Sans"/>
        <w:sz w:val="18"/>
      </w:rPr>
      <w:t>9</w:t>
    </w:r>
    <w:r w:rsidRPr="00007505">
      <w:rPr>
        <w:rFonts w:ascii="Open Sans" w:hAnsi="Open Sans" w:cs="Open Sans"/>
        <w:sz w:val="18"/>
      </w:rPr>
      <w:t>/</w:t>
    </w:r>
    <w:r w:rsidR="00BE76B7">
      <w:rPr>
        <w:rFonts w:ascii="Open Sans" w:hAnsi="Open Sans" w:cs="Open Sans"/>
        <w:sz w:val="18"/>
      </w:rPr>
      <w:t>PROBEN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 xml:space="preserve">/IFS                                                            </w:t>
    </w:r>
    <w:r w:rsidRPr="00007505">
      <w:rPr>
        <w:rFonts w:ascii="Open Sans" w:hAnsi="Open Sans" w:cs="Open Sans"/>
        <w:sz w:val="20"/>
      </w:rPr>
      <w:t xml:space="preserve">                              </w:t>
    </w:r>
    <w:r w:rsidRPr="00007505">
      <w:rPr>
        <w:rFonts w:ascii="Open Sans" w:hAnsi="Open Sans" w:cs="Open Sans"/>
        <w:sz w:val="20"/>
      </w:rPr>
      <w:fldChar w:fldCharType="begin"/>
    </w:r>
    <w:r w:rsidRPr="00007505">
      <w:rPr>
        <w:rFonts w:ascii="Open Sans" w:hAnsi="Open Sans" w:cs="Open Sans"/>
        <w:sz w:val="20"/>
      </w:rPr>
      <w:instrText xml:space="preserve"> PAGE  \* Arabic  \* MERGEFORMAT </w:instrText>
    </w:r>
    <w:r w:rsidRPr="00007505">
      <w:rPr>
        <w:rFonts w:ascii="Open Sans" w:hAnsi="Open Sans" w:cs="Open Sans"/>
        <w:sz w:val="20"/>
      </w:rPr>
      <w:fldChar w:fldCharType="separate"/>
    </w:r>
    <w:r>
      <w:rPr>
        <w:rFonts w:ascii="Open Sans" w:hAnsi="Open Sans" w:cs="Open Sans"/>
        <w:sz w:val="20"/>
      </w:rPr>
      <w:t>1</w:t>
    </w:r>
    <w:r w:rsidRPr="00007505">
      <w:rPr>
        <w:rFonts w:ascii="Open Sans" w:hAnsi="Open Sans" w:cs="Open Sans"/>
        <w:sz w:val="20"/>
      </w:rPr>
      <w:fldChar w:fldCharType="end"/>
    </w:r>
    <w:r w:rsidRPr="00007505">
      <w:rPr>
        <w:rFonts w:ascii="Open Sans" w:hAnsi="Open Sans" w:cs="Open Sans"/>
        <w:sz w:val="20"/>
      </w:rPr>
      <w:t xml:space="preserve">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7504A" w14:textId="77777777" w:rsidR="001A30ED" w:rsidRPr="00AC3F38" w:rsidRDefault="001A30ED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10E0249E" w14:textId="77777777" w:rsidR="001A30ED" w:rsidRDefault="001A30ED">
    <w:pPr>
      <w:pStyle w:val="Rodap"/>
    </w:pPr>
  </w:p>
  <w:p w14:paraId="01E96D16" w14:textId="77777777" w:rsidR="001A30ED" w:rsidRDefault="001A30ED"/>
  <w:p w14:paraId="730A947E" w14:textId="77777777" w:rsidR="001A30ED" w:rsidRDefault="001A30ED"/>
  <w:p w14:paraId="77EFAC1E" w14:textId="77777777" w:rsidR="001A30ED" w:rsidRDefault="001A30E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81566" w14:textId="77777777" w:rsidR="001A30ED" w:rsidRPr="00AC3F38" w:rsidRDefault="001A30ED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6879CAEF" w14:textId="77777777" w:rsidR="001A30ED" w:rsidRDefault="001A30ED">
    <w:pPr>
      <w:pStyle w:val="Rodap"/>
    </w:pPr>
  </w:p>
  <w:p w14:paraId="236B2DB5" w14:textId="77777777" w:rsidR="001A30ED" w:rsidRDefault="001A30ED"/>
  <w:p w14:paraId="61C54E65" w14:textId="77777777" w:rsidR="001A30ED" w:rsidRDefault="001A30ED"/>
  <w:p w14:paraId="695D6A21" w14:textId="77777777" w:rsidR="001A30ED" w:rsidRDefault="001A30ED"/>
  <w:p w14:paraId="3FBD7457" w14:textId="77777777" w:rsidR="001A30ED" w:rsidRDefault="001A30E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1D32B" w14:textId="77777777" w:rsidR="005F68E3" w:rsidRDefault="005F68E3" w:rsidP="00D26868">
      <w:r>
        <w:separator/>
      </w:r>
    </w:p>
  </w:footnote>
  <w:footnote w:type="continuationSeparator" w:id="0">
    <w:p w14:paraId="6CC3A9B4" w14:textId="77777777" w:rsidR="005F68E3" w:rsidRDefault="005F68E3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BAC624" w14:textId="233C6EC8" w:rsidR="001A30ED" w:rsidRDefault="001A30ED" w:rsidP="001A30ED">
    <w:pPr>
      <w:pStyle w:val="Cabealho"/>
      <w:jc w:val="center"/>
    </w:pPr>
    <w:r>
      <w:rPr>
        <w:noProof/>
      </w:rPr>
      <w:drawing>
        <wp:inline distT="0" distB="0" distL="0" distR="0" wp14:anchorId="586EB07A" wp14:editId="00C5117C">
          <wp:extent cx="3147060" cy="563880"/>
          <wp:effectExtent l="0" t="0" r="0" b="7620"/>
          <wp:docPr id="19" name="Imagem 19" descr="marca Dinove 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rca Dinove horizont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7060" cy="563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A9054" w14:textId="77777777" w:rsidR="001A30ED" w:rsidRDefault="001A30ED" w:rsidP="00D74C03">
    <w:pPr>
      <w:pStyle w:val="Cabealho"/>
      <w:rPr>
        <w:noProof/>
        <w:lang w:eastAsia="pt-BR"/>
      </w:rPr>
    </w:pPr>
    <w:r w:rsidRPr="00DB4BC6">
      <w:rPr>
        <w:noProof/>
        <w:lang w:val="pt-BR" w:eastAsia="pt-BR" w:bidi="ar-SA"/>
      </w:rPr>
      <w:drawing>
        <wp:inline distT="0" distB="0" distL="0" distR="0" wp14:anchorId="62FFDAB5" wp14:editId="0C762B72">
          <wp:extent cx="1631315" cy="782955"/>
          <wp:effectExtent l="0" t="0" r="0" b="0"/>
          <wp:docPr id="20" name="Imagem 20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31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2D0BC6">
      <w:rPr>
        <w:noProof/>
        <w:lang w:val="pt-BR" w:eastAsia="pt-BR" w:bidi="ar-SA"/>
      </w:rPr>
      <w:drawing>
        <wp:inline distT="0" distB="0" distL="0" distR="0" wp14:anchorId="2C6D7827" wp14:editId="7EA72B6F">
          <wp:extent cx="1393975" cy="617875"/>
          <wp:effectExtent l="19050" t="0" r="0" b="182245"/>
          <wp:docPr id="21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82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5D8F9379" w14:textId="77777777" w:rsidR="001A30ED" w:rsidRDefault="001A30ED" w:rsidP="00D74C03">
    <w:pPr>
      <w:pStyle w:val="Cabealho"/>
      <w:jc w:val="center"/>
    </w:pPr>
  </w:p>
  <w:p w14:paraId="68196232" w14:textId="77777777" w:rsidR="001A30ED" w:rsidRDefault="001A30ED"/>
  <w:p w14:paraId="30D8FED1" w14:textId="77777777" w:rsidR="001A30ED" w:rsidRDefault="001A30ED"/>
  <w:p w14:paraId="0FB46BEC" w14:textId="77777777" w:rsidR="001A30ED" w:rsidRDefault="001A30E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0DD391" w14:textId="77777777" w:rsidR="001A30ED" w:rsidRDefault="001A30ED" w:rsidP="00D74C03">
    <w:pPr>
      <w:pStyle w:val="Cabealho"/>
      <w:rPr>
        <w:noProof/>
        <w:lang w:eastAsia="pt-BR"/>
      </w:rPr>
    </w:pPr>
    <w:r w:rsidRPr="00470E78">
      <w:rPr>
        <w:noProof/>
        <w:lang w:val="pt-BR" w:eastAsia="pt-BR" w:bidi="ar-SA"/>
      </w:rPr>
      <w:drawing>
        <wp:inline distT="0" distB="0" distL="0" distR="0" wp14:anchorId="6E3A3529" wp14:editId="4A165F34">
          <wp:extent cx="1632585" cy="783590"/>
          <wp:effectExtent l="0" t="0" r="0" b="0"/>
          <wp:docPr id="14" name="Imagem 14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6369F2">
      <w:rPr>
        <w:noProof/>
        <w:lang w:val="pt-BR" w:eastAsia="pt-BR" w:bidi="ar-SA"/>
      </w:rPr>
      <w:drawing>
        <wp:inline distT="0" distB="0" distL="0" distR="0" wp14:anchorId="574F2ABA" wp14:editId="1326FD6F">
          <wp:extent cx="1395234" cy="618370"/>
          <wp:effectExtent l="19050" t="0" r="0" b="182245"/>
          <wp:docPr id="15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6" name="Picture 3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397A566A" w14:textId="77777777" w:rsidR="001A30ED" w:rsidRDefault="001A30ED" w:rsidP="00D74C03">
    <w:pPr>
      <w:pStyle w:val="Cabealho"/>
      <w:jc w:val="center"/>
    </w:pPr>
  </w:p>
  <w:p w14:paraId="2551FA59" w14:textId="77777777" w:rsidR="001A30ED" w:rsidRDefault="001A30ED"/>
  <w:p w14:paraId="54FDFA01" w14:textId="77777777" w:rsidR="001A30ED" w:rsidRDefault="001A30ED"/>
  <w:p w14:paraId="2E6CD1C1" w14:textId="77777777" w:rsidR="001A30ED" w:rsidRDefault="001A30ED"/>
  <w:p w14:paraId="1FB7A757" w14:textId="77777777" w:rsidR="001A30ED" w:rsidRDefault="001A30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FFE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16B62"/>
    <w:multiLevelType w:val="multilevel"/>
    <w:tmpl w:val="AA922E8E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4" w15:restartNumberingAfterBreak="0">
    <w:nsid w:val="17BB1EC3"/>
    <w:multiLevelType w:val="hybridMultilevel"/>
    <w:tmpl w:val="C7FA78F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6" w15:restartNumberingAfterBreak="0">
    <w:nsid w:val="1FA40B3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70264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1154B"/>
    <w:multiLevelType w:val="hybridMultilevel"/>
    <w:tmpl w:val="CB506152"/>
    <w:lvl w:ilvl="0" w:tplc="DDE40C7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65D68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10" w15:restartNumberingAfterBreak="0">
    <w:nsid w:val="2BBB50D4"/>
    <w:multiLevelType w:val="hybridMultilevel"/>
    <w:tmpl w:val="D78E1B32"/>
    <w:lvl w:ilvl="0" w:tplc="9FF4DD56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17CC1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F46596B"/>
    <w:multiLevelType w:val="multilevel"/>
    <w:tmpl w:val="48DA2BD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29070D0"/>
    <w:multiLevelType w:val="hybridMultilevel"/>
    <w:tmpl w:val="5CB88AB8"/>
    <w:lvl w:ilvl="0" w:tplc="5E1CC38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9256F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9924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96E4482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EF5B37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404668B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E20916"/>
    <w:multiLevelType w:val="multilevel"/>
    <w:tmpl w:val="55E209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26" w15:restartNumberingAfterBreak="0">
    <w:nsid w:val="588A6A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7" w15:restartNumberingAfterBreak="0">
    <w:nsid w:val="5903080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9FC4F5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30" w15:restartNumberingAfterBreak="0">
    <w:nsid w:val="5D78207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1" w15:restartNumberingAfterBreak="0">
    <w:nsid w:val="67A039CF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3" w15:restartNumberingAfterBreak="0">
    <w:nsid w:val="6BF329F9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285DAD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37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num w:numId="1">
    <w:abstractNumId w:val="25"/>
  </w:num>
  <w:num w:numId="2">
    <w:abstractNumId w:val="5"/>
  </w:num>
  <w:num w:numId="3">
    <w:abstractNumId w:val="9"/>
  </w:num>
  <w:num w:numId="4">
    <w:abstractNumId w:val="29"/>
  </w:num>
  <w:num w:numId="5">
    <w:abstractNumId w:val="24"/>
  </w:num>
  <w:num w:numId="6">
    <w:abstractNumId w:val="26"/>
  </w:num>
  <w:num w:numId="7">
    <w:abstractNumId w:val="3"/>
  </w:num>
  <w:num w:numId="8">
    <w:abstractNumId w:val="21"/>
  </w:num>
  <w:num w:numId="9">
    <w:abstractNumId w:val="16"/>
  </w:num>
  <w:num w:numId="10">
    <w:abstractNumId w:val="37"/>
  </w:num>
  <w:num w:numId="11">
    <w:abstractNumId w:val="34"/>
  </w:num>
  <w:num w:numId="12">
    <w:abstractNumId w:val="2"/>
  </w:num>
  <w:num w:numId="13">
    <w:abstractNumId w:val="38"/>
  </w:num>
  <w:num w:numId="14">
    <w:abstractNumId w:val="13"/>
  </w:num>
  <w:num w:numId="15">
    <w:abstractNumId w:val="10"/>
  </w:num>
  <w:num w:numId="16">
    <w:abstractNumId w:val="32"/>
  </w:num>
  <w:num w:numId="17">
    <w:abstractNumId w:val="36"/>
  </w:num>
  <w:num w:numId="18">
    <w:abstractNumId w:val="19"/>
  </w:num>
  <w:num w:numId="19">
    <w:abstractNumId w:val="1"/>
  </w:num>
  <w:num w:numId="20">
    <w:abstractNumId w:val="12"/>
  </w:num>
  <w:num w:numId="21">
    <w:abstractNumId w:val="20"/>
  </w:num>
  <w:num w:numId="22">
    <w:abstractNumId w:val="4"/>
  </w:num>
  <w:num w:numId="23">
    <w:abstractNumId w:val="30"/>
  </w:num>
  <w:num w:numId="24">
    <w:abstractNumId w:val="39"/>
  </w:num>
  <w:num w:numId="25">
    <w:abstractNumId w:val="33"/>
  </w:num>
  <w:num w:numId="26">
    <w:abstractNumId w:val="17"/>
  </w:num>
  <w:num w:numId="27">
    <w:abstractNumId w:val="18"/>
  </w:num>
  <w:num w:numId="28">
    <w:abstractNumId w:val="27"/>
  </w:num>
  <w:num w:numId="29">
    <w:abstractNumId w:val="35"/>
  </w:num>
  <w:num w:numId="30">
    <w:abstractNumId w:val="22"/>
  </w:num>
  <w:num w:numId="31">
    <w:abstractNumId w:val="7"/>
  </w:num>
  <w:num w:numId="32">
    <w:abstractNumId w:val="14"/>
  </w:num>
  <w:num w:numId="33">
    <w:abstractNumId w:val="28"/>
  </w:num>
  <w:num w:numId="34">
    <w:abstractNumId w:val="0"/>
  </w:num>
  <w:num w:numId="35">
    <w:abstractNumId w:val="15"/>
  </w:num>
  <w:num w:numId="36">
    <w:abstractNumId w:val="11"/>
  </w:num>
  <w:num w:numId="37">
    <w:abstractNumId w:val="23"/>
  </w:num>
  <w:num w:numId="38">
    <w:abstractNumId w:val="6"/>
  </w:num>
  <w:num w:numId="39">
    <w:abstractNumId w:val="8"/>
  </w:num>
  <w:num w:numId="40">
    <w:abstractNumId w:val="31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MDY0MTWzsLQ0NjFQ0lEKTi0uzszPAykwrAUAdEXuViwAAAA="/>
  </w:docVars>
  <w:rsids>
    <w:rsidRoot w:val="00D26868"/>
    <w:rsid w:val="0002510C"/>
    <w:rsid w:val="00043288"/>
    <w:rsid w:val="00065B79"/>
    <w:rsid w:val="00075883"/>
    <w:rsid w:val="00075D6E"/>
    <w:rsid w:val="00093D3C"/>
    <w:rsid w:val="00117ADB"/>
    <w:rsid w:val="00120013"/>
    <w:rsid w:val="001707F4"/>
    <w:rsid w:val="001A30ED"/>
    <w:rsid w:val="001C6675"/>
    <w:rsid w:val="001F4613"/>
    <w:rsid w:val="00211106"/>
    <w:rsid w:val="00214CD3"/>
    <w:rsid w:val="0026165A"/>
    <w:rsid w:val="00275B0D"/>
    <w:rsid w:val="0027797F"/>
    <w:rsid w:val="002A4E85"/>
    <w:rsid w:val="002B00E9"/>
    <w:rsid w:val="002F5C16"/>
    <w:rsid w:val="00301117"/>
    <w:rsid w:val="00324E7F"/>
    <w:rsid w:val="00327634"/>
    <w:rsid w:val="003350D2"/>
    <w:rsid w:val="003577E6"/>
    <w:rsid w:val="0036124A"/>
    <w:rsid w:val="0036405D"/>
    <w:rsid w:val="0038536C"/>
    <w:rsid w:val="003A3314"/>
    <w:rsid w:val="003A3C0F"/>
    <w:rsid w:val="003C1197"/>
    <w:rsid w:val="003D50FB"/>
    <w:rsid w:val="003F6269"/>
    <w:rsid w:val="00405D4E"/>
    <w:rsid w:val="00407389"/>
    <w:rsid w:val="00420861"/>
    <w:rsid w:val="0046485C"/>
    <w:rsid w:val="00486CAA"/>
    <w:rsid w:val="004A3431"/>
    <w:rsid w:val="004D0ACD"/>
    <w:rsid w:val="004F0405"/>
    <w:rsid w:val="004F6CCC"/>
    <w:rsid w:val="00504CDC"/>
    <w:rsid w:val="00581940"/>
    <w:rsid w:val="005A0C95"/>
    <w:rsid w:val="005F68E3"/>
    <w:rsid w:val="00600934"/>
    <w:rsid w:val="00617BF3"/>
    <w:rsid w:val="00621F63"/>
    <w:rsid w:val="00623EE7"/>
    <w:rsid w:val="006772F1"/>
    <w:rsid w:val="00681AF6"/>
    <w:rsid w:val="00690B24"/>
    <w:rsid w:val="006C6750"/>
    <w:rsid w:val="006D5706"/>
    <w:rsid w:val="006E1B1A"/>
    <w:rsid w:val="006E34EC"/>
    <w:rsid w:val="006E58F3"/>
    <w:rsid w:val="006F6194"/>
    <w:rsid w:val="006F7222"/>
    <w:rsid w:val="00717D5C"/>
    <w:rsid w:val="00740E4D"/>
    <w:rsid w:val="00741AD5"/>
    <w:rsid w:val="00787373"/>
    <w:rsid w:val="00787EE5"/>
    <w:rsid w:val="007C0A8C"/>
    <w:rsid w:val="007C6837"/>
    <w:rsid w:val="007E7D61"/>
    <w:rsid w:val="00801EF3"/>
    <w:rsid w:val="0082233A"/>
    <w:rsid w:val="0082575E"/>
    <w:rsid w:val="00865742"/>
    <w:rsid w:val="00890C5D"/>
    <w:rsid w:val="008A18CB"/>
    <w:rsid w:val="008C703C"/>
    <w:rsid w:val="008E26C5"/>
    <w:rsid w:val="008E411B"/>
    <w:rsid w:val="008F18E5"/>
    <w:rsid w:val="008F7389"/>
    <w:rsid w:val="009159CA"/>
    <w:rsid w:val="00934355"/>
    <w:rsid w:val="00955FBB"/>
    <w:rsid w:val="00986090"/>
    <w:rsid w:val="009915E1"/>
    <w:rsid w:val="0099310B"/>
    <w:rsid w:val="009A0722"/>
    <w:rsid w:val="009B238C"/>
    <w:rsid w:val="009C6FE1"/>
    <w:rsid w:val="009F4D3E"/>
    <w:rsid w:val="00A2011F"/>
    <w:rsid w:val="00A61721"/>
    <w:rsid w:val="00A92AC8"/>
    <w:rsid w:val="00A97C3C"/>
    <w:rsid w:val="00AB7982"/>
    <w:rsid w:val="00AF5D0F"/>
    <w:rsid w:val="00B76E08"/>
    <w:rsid w:val="00B90086"/>
    <w:rsid w:val="00BA603A"/>
    <w:rsid w:val="00BA6F93"/>
    <w:rsid w:val="00BB48A1"/>
    <w:rsid w:val="00BE19D2"/>
    <w:rsid w:val="00BE76B7"/>
    <w:rsid w:val="00BF2717"/>
    <w:rsid w:val="00C35BDD"/>
    <w:rsid w:val="00C37028"/>
    <w:rsid w:val="00C558EF"/>
    <w:rsid w:val="00C75FB4"/>
    <w:rsid w:val="00C84C01"/>
    <w:rsid w:val="00CA34E9"/>
    <w:rsid w:val="00CA490E"/>
    <w:rsid w:val="00CC0399"/>
    <w:rsid w:val="00CC7B72"/>
    <w:rsid w:val="00CE4251"/>
    <w:rsid w:val="00CE4D3A"/>
    <w:rsid w:val="00CF6F80"/>
    <w:rsid w:val="00D15241"/>
    <w:rsid w:val="00D20CF8"/>
    <w:rsid w:val="00D26868"/>
    <w:rsid w:val="00D5241C"/>
    <w:rsid w:val="00D74C03"/>
    <w:rsid w:val="00D75F7E"/>
    <w:rsid w:val="00D8001B"/>
    <w:rsid w:val="00DD0104"/>
    <w:rsid w:val="00DD25B3"/>
    <w:rsid w:val="00DE3EB7"/>
    <w:rsid w:val="00E24D82"/>
    <w:rsid w:val="00E510DD"/>
    <w:rsid w:val="00E5489C"/>
    <w:rsid w:val="00E876CA"/>
    <w:rsid w:val="00EC3CBD"/>
    <w:rsid w:val="00ED18BF"/>
    <w:rsid w:val="00EF3615"/>
    <w:rsid w:val="00F03550"/>
    <w:rsid w:val="00F3659E"/>
    <w:rsid w:val="00F803B2"/>
    <w:rsid w:val="00FD3F18"/>
    <w:rsid w:val="00FD4BB2"/>
    <w:rsid w:val="00FD79DD"/>
    <w:rsid w:val="00FF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63ADFAF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686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8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3C1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325C5-3931-4C29-A55C-64E210DD1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4294</Words>
  <Characters>23190</Characters>
  <Application>Microsoft Office Word</Application>
  <DocSecurity>0</DocSecurity>
  <Lines>193</Lines>
  <Paragraphs>5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27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Jose Augusto Andrade Filho</cp:lastModifiedBy>
  <cp:revision>4</cp:revision>
  <cp:lastPrinted>2019-11-05T22:37:00Z</cp:lastPrinted>
  <dcterms:created xsi:type="dcterms:W3CDTF">2019-11-05T22:44:00Z</dcterms:created>
  <dcterms:modified xsi:type="dcterms:W3CDTF">2019-11-25T19:19:00Z</dcterms:modified>
</cp:coreProperties>
</file>